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2884B" w14:textId="17781558" w:rsidR="0014772B" w:rsidRPr="00DE4FB6" w:rsidRDefault="0014772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color w:val="0070C0"/>
          <w:sz w:val="22"/>
          <w:szCs w:val="22"/>
        </w:rPr>
        <w:t xml:space="preserve">[Research article] </w:t>
      </w:r>
      <w:r w:rsidRPr="00DE4FB6">
        <w:rPr>
          <w:sz w:val="22"/>
          <w:szCs w:val="22"/>
        </w:rPr>
        <w:t>(Publication types are listed in Table 1</w:t>
      </w:r>
      <w:r w:rsidR="00D30354" w:rsidRPr="00DE4FB6">
        <w:rPr>
          <w:sz w:val="22"/>
          <w:szCs w:val="22"/>
        </w:rPr>
        <w:t>,</w:t>
      </w:r>
      <w:r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hyperlink r:id="rId8" w:history="1">
        <w:r w:rsidR="00D30354" w:rsidRPr="00DE4FB6">
          <w:rPr>
            <w:rStyle w:val="a3"/>
            <w:sz w:val="22"/>
            <w:szCs w:val="22"/>
          </w:rPr>
          <w:t>https://www.jeehp.org/authors/authors.php</w:t>
        </w:r>
      </w:hyperlink>
      <w:r w:rsidR="0023115B" w:rsidRPr="00DE4FB6">
        <w:rPr>
          <w:sz w:val="22"/>
          <w:szCs w:val="22"/>
        </w:rPr>
        <w:t xml:space="preserve">. Below is </w:t>
      </w:r>
      <w:r w:rsidR="007968AA" w:rsidRPr="00DE4FB6">
        <w:rPr>
          <w:sz w:val="22"/>
          <w:szCs w:val="22"/>
        </w:rPr>
        <w:t>an</w:t>
      </w:r>
      <w:r w:rsidR="0023115B" w:rsidRPr="00DE4FB6">
        <w:rPr>
          <w:sz w:val="22"/>
          <w:szCs w:val="22"/>
        </w:rPr>
        <w:t xml:space="preserve"> example of </w:t>
      </w:r>
      <w:r w:rsidR="00152C62">
        <w:rPr>
          <w:sz w:val="22"/>
          <w:szCs w:val="22"/>
        </w:rPr>
        <w:t xml:space="preserve">an </w:t>
      </w:r>
      <w:r w:rsidR="0023115B" w:rsidRPr="00DE4FB6">
        <w:rPr>
          <w:sz w:val="22"/>
          <w:szCs w:val="22"/>
        </w:rPr>
        <w:t>observational study. It follows the STROBE reporting guideline</w:t>
      </w:r>
      <w:r w:rsidR="00D30354" w:rsidRPr="00DE4FB6">
        <w:rPr>
          <w:sz w:val="22"/>
          <w:szCs w:val="22"/>
        </w:rPr>
        <w:t>,</w:t>
      </w:r>
      <w:r w:rsidR="0023115B"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hyperlink r:id="rId9" w:history="1">
        <w:r w:rsidR="0023115B" w:rsidRPr="00DE4FB6">
          <w:rPr>
            <w:rStyle w:val="a3"/>
            <w:color w:val="C00000"/>
            <w:sz w:val="22"/>
            <w:szCs w:val="22"/>
          </w:rPr>
          <w:t>https://www.strobe-statement.org/</w:t>
        </w:r>
      </w:hyperlink>
      <w:r w:rsidRPr="00DE4FB6">
        <w:rPr>
          <w:sz w:val="22"/>
          <w:szCs w:val="22"/>
        </w:rPr>
        <w:t>)</w:t>
      </w:r>
    </w:p>
    <w:p w14:paraId="0EA37892" w14:textId="77777777" w:rsidR="0014772B" w:rsidRPr="00DE4FB6" w:rsidRDefault="0014772B" w:rsidP="00E61F0B">
      <w:pPr>
        <w:spacing w:after="0" w:line="480" w:lineRule="auto"/>
        <w:jc w:val="left"/>
        <w:rPr>
          <w:rFonts w:cs="Arial"/>
          <w:sz w:val="22"/>
          <w:szCs w:val="22"/>
        </w:rPr>
      </w:pPr>
    </w:p>
    <w:p w14:paraId="30552BEB" w14:textId="28DF4707" w:rsidR="0098438B" w:rsidRPr="00DE4FB6" w:rsidRDefault="00F03A4B" w:rsidP="00E61F0B">
      <w:pPr>
        <w:spacing w:after="0" w:line="480" w:lineRule="auto"/>
        <w:jc w:val="left"/>
      </w:pPr>
      <w:r w:rsidRPr="00DE4FB6">
        <w:rPr>
          <w:rFonts w:cs="Arial"/>
          <w:color w:val="0070C0"/>
          <w:sz w:val="22"/>
          <w:szCs w:val="22"/>
        </w:rPr>
        <w:t>T</w:t>
      </w:r>
      <w:r w:rsidR="00D5670D" w:rsidRPr="00DE4FB6">
        <w:rPr>
          <w:rFonts w:cs="Arial"/>
          <w:color w:val="0070C0"/>
          <w:sz w:val="22"/>
          <w:szCs w:val="22"/>
        </w:rPr>
        <w:t xml:space="preserve">itle </w:t>
      </w:r>
      <w:r w:rsidR="002F32C1" w:rsidRPr="00DE4FB6">
        <w:rPr>
          <w:rFonts w:cs="Arial"/>
          <w:sz w:val="22"/>
          <w:szCs w:val="22"/>
        </w:rPr>
        <w:t>Write</w:t>
      </w:r>
      <w:r w:rsidR="00D5670D" w:rsidRPr="00DE4FB6">
        <w:rPr>
          <w:rFonts w:cs="Arial"/>
          <w:sz w:val="22"/>
          <w:szCs w:val="22"/>
        </w:rPr>
        <w:t xml:space="preserve"> </w:t>
      </w:r>
      <w:r w:rsidR="00D30354" w:rsidRPr="00DE4FB6">
        <w:rPr>
          <w:rFonts w:cs="Arial"/>
          <w:sz w:val="22"/>
          <w:szCs w:val="22"/>
        </w:rPr>
        <w:t xml:space="preserve">the title </w:t>
      </w:r>
      <w:r w:rsidR="00D5670D" w:rsidRPr="00DE4FB6">
        <w:rPr>
          <w:rFonts w:cs="Arial"/>
          <w:sz w:val="22"/>
          <w:szCs w:val="22"/>
        </w:rPr>
        <w:t xml:space="preserve">in </w:t>
      </w:r>
      <w:r w:rsidR="00D30354" w:rsidRPr="00DE4FB6">
        <w:rPr>
          <w:rFonts w:cs="Arial"/>
          <w:sz w:val="22"/>
          <w:szCs w:val="22"/>
        </w:rPr>
        <w:t xml:space="preserve">lowercase </w:t>
      </w:r>
      <w:r w:rsidR="00D5670D" w:rsidRPr="00DE4FB6">
        <w:rPr>
          <w:rFonts w:cs="Arial"/>
          <w:sz w:val="22"/>
          <w:szCs w:val="22"/>
        </w:rPr>
        <w:t>characters except</w:t>
      </w:r>
      <w:r w:rsidR="0098438B" w:rsidRPr="00DE4FB6">
        <w:rPr>
          <w:rFonts w:cs="Arial"/>
          <w:sz w:val="22"/>
          <w:szCs w:val="22"/>
        </w:rPr>
        <w:t xml:space="preserve"> for</w:t>
      </w:r>
      <w:r w:rsidR="00D5670D" w:rsidRPr="00DE4FB6">
        <w:rPr>
          <w:rFonts w:cs="Arial"/>
          <w:sz w:val="22"/>
          <w:szCs w:val="22"/>
        </w:rPr>
        <w:t xml:space="preserve"> the first word’s first </w:t>
      </w:r>
      <w:r w:rsidR="00B521C9" w:rsidRPr="00DE4FB6">
        <w:rPr>
          <w:rFonts w:cs="Arial"/>
          <w:sz w:val="22"/>
          <w:szCs w:val="22"/>
        </w:rPr>
        <w:t>character</w:t>
      </w:r>
      <w:r w:rsidR="00D72161" w:rsidRPr="00DE4FB6">
        <w:rPr>
          <w:rFonts w:cs="Arial"/>
          <w:sz w:val="22"/>
          <w:szCs w:val="22"/>
        </w:rPr>
        <w:t xml:space="preserve"> and any proper nouns, which should be capitalized</w:t>
      </w:r>
      <w:r w:rsidR="002F32C1" w:rsidRPr="00DE4FB6">
        <w:rPr>
          <w:rFonts w:cs="Arial"/>
          <w:sz w:val="22"/>
          <w:szCs w:val="22"/>
        </w:rPr>
        <w:t xml:space="preserve">. </w:t>
      </w:r>
      <w:r w:rsidR="0098438B" w:rsidRPr="00DE4FB6">
        <w:rPr>
          <w:sz w:val="22"/>
          <w:szCs w:val="22"/>
        </w:rPr>
        <w:t>I</w:t>
      </w:r>
      <w:r w:rsidR="0098438B" w:rsidRPr="00DE4FB6">
        <w:rPr>
          <w:rFonts w:hint="eastAsia"/>
          <w:sz w:val="22"/>
          <w:szCs w:val="22"/>
        </w:rPr>
        <w:t xml:space="preserve">f </w:t>
      </w:r>
      <w:r w:rsidR="0098438B" w:rsidRPr="00DE4FB6">
        <w:rPr>
          <w:sz w:val="22"/>
          <w:szCs w:val="22"/>
        </w:rPr>
        <w:t xml:space="preserve">including human subjects, specify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 xml:space="preserve">country in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 xml:space="preserve">title. If its study design is </w:t>
      </w:r>
      <w:r w:rsidR="00D30354" w:rsidRPr="00DE4FB6">
        <w:rPr>
          <w:sz w:val="22"/>
          <w:szCs w:val="22"/>
        </w:rPr>
        <w:t xml:space="preserve">a </w:t>
      </w:r>
      <w:r w:rsidR="0098438B" w:rsidRPr="00DE4FB6">
        <w:rPr>
          <w:sz w:val="22"/>
          <w:szCs w:val="22"/>
        </w:rPr>
        <w:t xml:space="preserve">meta-analysis, systemic review, randomized controlled trial, case-control study, </w:t>
      </w:r>
      <w:r w:rsidR="00515E5A" w:rsidRPr="00DE4FB6">
        <w:rPr>
          <w:sz w:val="22"/>
          <w:szCs w:val="22"/>
        </w:rPr>
        <w:t xml:space="preserve">or </w:t>
      </w:r>
      <w:r w:rsidR="0098438B" w:rsidRPr="00DE4FB6">
        <w:rPr>
          <w:sz w:val="22"/>
          <w:szCs w:val="22"/>
        </w:rPr>
        <w:t xml:space="preserve">cohort study, </w:t>
      </w:r>
      <w:r w:rsidR="00D30354" w:rsidRPr="00DE4FB6">
        <w:rPr>
          <w:sz w:val="22"/>
          <w:szCs w:val="22"/>
        </w:rPr>
        <w:t>that information</w:t>
      </w:r>
      <w:r w:rsidR="0098438B" w:rsidRPr="00DE4FB6">
        <w:rPr>
          <w:sz w:val="22"/>
          <w:szCs w:val="22"/>
        </w:rPr>
        <w:t xml:space="preserve"> may be added after </w:t>
      </w:r>
      <w:r w:rsidR="00D30354" w:rsidRPr="00DE4FB6">
        <w:rPr>
          <w:sz w:val="22"/>
          <w:szCs w:val="22"/>
        </w:rPr>
        <w:t xml:space="preserve">a </w:t>
      </w:r>
      <w:r w:rsidR="0098438B" w:rsidRPr="00DE4FB6">
        <w:rPr>
          <w:sz w:val="22"/>
          <w:szCs w:val="22"/>
        </w:rPr>
        <w:t>colon</w:t>
      </w:r>
      <w:r w:rsidR="0098438B" w:rsidRPr="00DE4FB6">
        <w:t>.</w:t>
      </w:r>
    </w:p>
    <w:p w14:paraId="4E8296A9" w14:textId="77777777" w:rsidR="00F84463" w:rsidRPr="00DE4FB6" w:rsidRDefault="00F84463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</w:p>
    <w:p w14:paraId="02DAA565" w14:textId="77777777" w:rsidR="00D5670D" w:rsidRPr="00DE4FB6" w:rsidRDefault="00C7367A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>A Ra Cho</w:t>
      </w:r>
      <w:r w:rsidR="0014772B" w:rsidRPr="00DE4FB6">
        <w:rPr>
          <w:color w:val="000000" w:themeColor="text1"/>
          <w:sz w:val="22"/>
          <w:szCs w:val="22"/>
          <w:vertAlign w:val="superscript"/>
        </w:rPr>
        <w:t>1</w:t>
      </w:r>
      <w:r w:rsidRPr="00DE4FB6">
        <w:rPr>
          <w:color w:val="000000" w:themeColor="text1"/>
          <w:sz w:val="22"/>
          <w:szCs w:val="22"/>
        </w:rPr>
        <w:t xml:space="preserve">, </w:t>
      </w:r>
      <w:r w:rsidR="00ED2E50" w:rsidRPr="00DE4FB6">
        <w:rPr>
          <w:color w:val="000000" w:themeColor="text1"/>
          <w:sz w:val="22"/>
          <w:szCs w:val="22"/>
        </w:rPr>
        <w:t>Sun Huh</w:t>
      </w:r>
      <w:r w:rsidR="0014772B" w:rsidRPr="00DE4FB6">
        <w:rPr>
          <w:color w:val="000000" w:themeColor="text1"/>
          <w:sz w:val="22"/>
          <w:szCs w:val="22"/>
          <w:vertAlign w:val="superscript"/>
        </w:rPr>
        <w:t>2</w:t>
      </w:r>
      <w:r w:rsidR="00ED2E50" w:rsidRPr="00DE4FB6">
        <w:rPr>
          <w:color w:val="000000" w:themeColor="text1"/>
          <w:sz w:val="22"/>
          <w:szCs w:val="22"/>
        </w:rPr>
        <w:t>*</w:t>
      </w:r>
    </w:p>
    <w:p w14:paraId="1907B88F" w14:textId="77777777" w:rsidR="0014772B" w:rsidRPr="00DE4FB6" w:rsidRDefault="0014772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</w:p>
    <w:p w14:paraId="58400783" w14:textId="77777777" w:rsidR="00C7367A" w:rsidRPr="00DE4FB6" w:rsidRDefault="0014772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  <w:vertAlign w:val="superscript"/>
        </w:rPr>
        <w:t>1</w:t>
      </w:r>
      <w:r w:rsidR="00C7367A" w:rsidRPr="00DE4FB6">
        <w:rPr>
          <w:color w:val="000000" w:themeColor="text1"/>
          <w:sz w:val="22"/>
          <w:szCs w:val="22"/>
        </w:rPr>
        <w:t>Department of Medical Education, College of Medicine, The Catholic University of Korea, Seoul, Korea;</w:t>
      </w:r>
    </w:p>
    <w:p w14:paraId="2B6D1AF6" w14:textId="77777777" w:rsidR="00DA0437" w:rsidRPr="00DE4FB6" w:rsidRDefault="0014772B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  <w:vertAlign w:val="superscript"/>
        </w:rPr>
        <w:t>2</w:t>
      </w:r>
      <w:r w:rsidR="00DA0437" w:rsidRPr="00DE4FB6">
        <w:rPr>
          <w:rFonts w:cs="Arial"/>
          <w:color w:val="000000" w:themeColor="text1"/>
          <w:sz w:val="22"/>
          <w:szCs w:val="22"/>
        </w:rPr>
        <w:t>Department of Parasitology and Institute of Medical Education, College of Medicine, Hallym University, Chuncheon, Korea</w:t>
      </w:r>
    </w:p>
    <w:p w14:paraId="13B01833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659D2548" w14:textId="77777777" w:rsidR="00CC0577" w:rsidRPr="00DE4FB6" w:rsidRDefault="00861D15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* </w:t>
      </w:r>
      <w:r w:rsidR="00CC0577" w:rsidRPr="00DE4FB6">
        <w:rPr>
          <w:rFonts w:cs="Arial"/>
          <w:color w:val="000000" w:themeColor="text1"/>
          <w:sz w:val="22"/>
          <w:szCs w:val="22"/>
        </w:rPr>
        <w:t>Corresponding author</w:t>
      </w:r>
      <w:r w:rsidR="00F03A4B"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F03A4B" w:rsidRPr="00DE4FB6">
        <w:rPr>
          <w:color w:val="000000" w:themeColor="text1"/>
          <w:sz w:val="22"/>
          <w:szCs w:val="22"/>
        </w:rPr>
        <w:t>Sun Huh</w:t>
      </w:r>
    </w:p>
    <w:p w14:paraId="58AC234E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Department of Parasitology and Institute of Medical Education, College of Medicine, Hallym University, Chuncheon 24252, Korea</w:t>
      </w:r>
    </w:p>
    <w:p w14:paraId="5ED3539B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Tel: +82.33.248.</w:t>
      </w:r>
      <w:r w:rsidR="0098438B" w:rsidRPr="00DE4FB6">
        <w:rPr>
          <w:rFonts w:cs="Arial"/>
          <w:color w:val="000000" w:themeColor="text1"/>
          <w:sz w:val="22"/>
          <w:szCs w:val="22"/>
        </w:rPr>
        <w:t>2652</w:t>
      </w:r>
    </w:p>
    <w:p w14:paraId="6C3B4D34" w14:textId="5B1C7C5D" w:rsidR="00CC0577" w:rsidRPr="00DE4FB6" w:rsidRDefault="00CC0577" w:rsidP="00594195">
      <w:pPr>
        <w:pStyle w:val="ad"/>
        <w:spacing w:line="480" w:lineRule="auto"/>
        <w:rPr>
          <w:rFonts w:cs="Arial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e</w:t>
      </w:r>
      <w:r w:rsidR="00D30354" w:rsidRPr="00DE4FB6">
        <w:rPr>
          <w:rFonts w:cs="Arial"/>
          <w:color w:val="000000" w:themeColor="text1"/>
          <w:sz w:val="22"/>
          <w:szCs w:val="22"/>
        </w:rPr>
        <w:t>-</w:t>
      </w:r>
      <w:r w:rsidRPr="00DE4FB6">
        <w:rPr>
          <w:rFonts w:cs="Arial"/>
          <w:color w:val="000000" w:themeColor="text1"/>
          <w:sz w:val="22"/>
          <w:szCs w:val="22"/>
        </w:rPr>
        <w:t xml:space="preserve">mail: </w:t>
      </w:r>
      <w:hyperlink r:id="rId10" w:history="1">
        <w:r w:rsidR="0014772B" w:rsidRPr="00DE4FB6">
          <w:rPr>
            <w:rStyle w:val="a3"/>
            <w:rFonts w:cs="Arial"/>
            <w:sz w:val="22"/>
            <w:szCs w:val="22"/>
          </w:rPr>
          <w:t>xxxxx@jeehp.org</w:t>
        </w:r>
      </w:hyperlink>
      <w:r w:rsidR="00CD4BA1" w:rsidRPr="00DE4FB6">
        <w:rPr>
          <w:rFonts w:cs="Arial"/>
          <w:color w:val="000000" w:themeColor="text1"/>
          <w:sz w:val="22"/>
          <w:szCs w:val="22"/>
        </w:rPr>
        <w:t xml:space="preserve"> (</w:t>
      </w:r>
      <w:r w:rsidR="00D30354" w:rsidRPr="00DE4FB6">
        <w:rPr>
          <w:sz w:val="22"/>
          <w:szCs w:val="22"/>
        </w:rPr>
        <w:t>It is s</w:t>
      </w:r>
      <w:r w:rsidR="00F84463" w:rsidRPr="00DE4FB6">
        <w:rPr>
          <w:sz w:val="22"/>
          <w:szCs w:val="22"/>
        </w:rPr>
        <w:t>trongly recommended to use</w:t>
      </w:r>
      <w:r w:rsidR="00D30354" w:rsidRPr="00DE4FB6">
        <w:rPr>
          <w:sz w:val="22"/>
          <w:szCs w:val="22"/>
        </w:rPr>
        <w:t xml:space="preserve"> the</w:t>
      </w:r>
      <w:r w:rsidR="00F84463" w:rsidRPr="00DE4FB6">
        <w:rPr>
          <w:sz w:val="22"/>
          <w:szCs w:val="22"/>
        </w:rPr>
        <w:t xml:space="preserve"> author</w:t>
      </w:r>
      <w:r w:rsidR="00D30354" w:rsidRPr="00DE4FB6">
        <w:rPr>
          <w:sz w:val="22"/>
          <w:szCs w:val="22"/>
        </w:rPr>
        <w:t>’</w:t>
      </w:r>
      <w:r w:rsidR="00F84463" w:rsidRPr="00DE4FB6">
        <w:rPr>
          <w:sz w:val="22"/>
          <w:szCs w:val="22"/>
        </w:rPr>
        <w:t>s</w:t>
      </w:r>
      <w:r w:rsidR="00F84463" w:rsidRPr="00DE4FB6">
        <w:rPr>
          <w:rFonts w:hint="eastAsia"/>
          <w:sz w:val="22"/>
          <w:szCs w:val="22"/>
        </w:rPr>
        <w:t xml:space="preserve"> </w:t>
      </w:r>
      <w:r w:rsidR="00F84463" w:rsidRPr="00DE4FB6">
        <w:rPr>
          <w:sz w:val="22"/>
          <w:szCs w:val="22"/>
        </w:rPr>
        <w:t>institut</w:t>
      </w:r>
      <w:r w:rsidR="00594195" w:rsidRPr="00DE4FB6">
        <w:rPr>
          <w:sz w:val="22"/>
          <w:szCs w:val="22"/>
        </w:rPr>
        <w:t>ional</w:t>
      </w:r>
      <w:r w:rsidR="00F84463" w:rsidRPr="00DE4FB6">
        <w:rPr>
          <w:sz w:val="22"/>
          <w:szCs w:val="22"/>
        </w:rPr>
        <w:t xml:space="preserve"> </w:t>
      </w:r>
      <w:r w:rsidRPr="00DE4FB6">
        <w:rPr>
          <w:rFonts w:cs="Arial"/>
          <w:sz w:val="22"/>
          <w:szCs w:val="22"/>
        </w:rPr>
        <w:t xml:space="preserve">e-mail rather than </w:t>
      </w:r>
      <w:r w:rsidR="00D30354" w:rsidRPr="00DE4FB6">
        <w:rPr>
          <w:rFonts w:cs="Arial"/>
          <w:sz w:val="22"/>
          <w:szCs w:val="22"/>
        </w:rPr>
        <w:t xml:space="preserve">an e-mail address from a </w:t>
      </w:r>
      <w:r w:rsidRPr="00DE4FB6">
        <w:rPr>
          <w:rFonts w:cs="Arial"/>
          <w:sz w:val="22"/>
          <w:szCs w:val="22"/>
        </w:rPr>
        <w:t xml:space="preserve">commercial </w:t>
      </w:r>
      <w:r w:rsidR="00D30354" w:rsidRPr="00DE4FB6">
        <w:rPr>
          <w:rFonts w:cs="Arial"/>
          <w:sz w:val="22"/>
          <w:szCs w:val="22"/>
        </w:rPr>
        <w:t>company</w:t>
      </w:r>
      <w:r w:rsidRPr="00DE4FB6">
        <w:rPr>
          <w:rFonts w:cs="Arial"/>
          <w:sz w:val="22"/>
          <w:szCs w:val="22"/>
        </w:rPr>
        <w:t xml:space="preserve">. </w:t>
      </w:r>
      <w:r w:rsidR="00D30354" w:rsidRPr="00DE4FB6">
        <w:rPr>
          <w:rFonts w:cs="Arial"/>
          <w:sz w:val="22"/>
          <w:szCs w:val="22"/>
        </w:rPr>
        <w:t>An e</w:t>
      </w:r>
      <w:r w:rsidRPr="00DE4FB6">
        <w:rPr>
          <w:rFonts w:cs="Arial"/>
          <w:sz w:val="22"/>
          <w:szCs w:val="22"/>
        </w:rPr>
        <w:t xml:space="preserve">-mail </w:t>
      </w:r>
      <w:r w:rsidR="00D30354" w:rsidRPr="00DE4FB6">
        <w:rPr>
          <w:rFonts w:cs="Arial"/>
          <w:sz w:val="22"/>
          <w:szCs w:val="22"/>
        </w:rPr>
        <w:t xml:space="preserve">address from a </w:t>
      </w:r>
      <w:r w:rsidRPr="00DE4FB6">
        <w:rPr>
          <w:rFonts w:cs="Arial"/>
          <w:sz w:val="22"/>
          <w:szCs w:val="22"/>
        </w:rPr>
        <w:t xml:space="preserve">commercial </w:t>
      </w:r>
      <w:r w:rsidR="00D30354" w:rsidRPr="00DE4FB6">
        <w:rPr>
          <w:rFonts w:cs="Arial"/>
          <w:sz w:val="22"/>
          <w:szCs w:val="22"/>
        </w:rPr>
        <w:t xml:space="preserve">company </w:t>
      </w:r>
      <w:r w:rsidRPr="00DE4FB6">
        <w:rPr>
          <w:rFonts w:cs="Arial"/>
          <w:sz w:val="22"/>
          <w:szCs w:val="22"/>
        </w:rPr>
        <w:t>can be added as secondary e-mail</w:t>
      </w:r>
      <w:r w:rsidR="00526D6D" w:rsidRPr="00DE4FB6">
        <w:rPr>
          <w:rFonts w:cs="Arial"/>
          <w:sz w:val="22"/>
          <w:szCs w:val="22"/>
        </w:rPr>
        <w:t xml:space="preserve"> w</w:t>
      </w:r>
      <w:r w:rsidR="00526D6D" w:rsidRPr="00DE4FB6">
        <w:rPr>
          <w:color w:val="auto"/>
        </w:rPr>
        <w:t>ith a semicolon to separate the e</w:t>
      </w:r>
      <w:r w:rsidR="00D30354" w:rsidRPr="00DE4FB6">
        <w:rPr>
          <w:color w:val="auto"/>
        </w:rPr>
        <w:t>-</w:t>
      </w:r>
      <w:r w:rsidR="00526D6D" w:rsidRPr="00DE4FB6">
        <w:rPr>
          <w:color w:val="auto"/>
        </w:rPr>
        <w:t>mail addresses</w:t>
      </w:r>
      <w:r w:rsidR="00D30354" w:rsidRPr="00DE4FB6">
        <w:rPr>
          <w:color w:val="auto"/>
        </w:rPr>
        <w:t>.</w:t>
      </w:r>
      <w:r w:rsidRPr="00DE4FB6">
        <w:rPr>
          <w:rFonts w:cs="Arial"/>
          <w:sz w:val="22"/>
          <w:szCs w:val="22"/>
        </w:rPr>
        <w:t>)</w:t>
      </w:r>
    </w:p>
    <w:p w14:paraId="3A0DB34F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3AA4BB6F" w14:textId="77777777" w:rsidR="00B07650" w:rsidRPr="00DE4FB6" w:rsidRDefault="00B07650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Word count of abstract: 250</w:t>
      </w:r>
      <w:r w:rsidR="00F714A9" w:rsidRPr="00DE4FB6">
        <w:rPr>
          <w:rFonts w:cs="Arial"/>
          <w:color w:val="000000" w:themeColor="text1"/>
          <w:sz w:val="22"/>
          <w:szCs w:val="22"/>
        </w:rPr>
        <w:t xml:space="preserve"> (maximum)</w:t>
      </w:r>
    </w:p>
    <w:p w14:paraId="5CB77414" w14:textId="77777777" w:rsidR="00F714A9" w:rsidRPr="00DE4FB6" w:rsidRDefault="00B07650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Word count of main text: </w:t>
      </w:r>
      <w:r w:rsidR="00767B52" w:rsidRPr="00DE4FB6">
        <w:rPr>
          <w:rFonts w:cs="Arial"/>
          <w:color w:val="000000" w:themeColor="text1"/>
          <w:sz w:val="22"/>
          <w:szCs w:val="22"/>
        </w:rPr>
        <w:t>2,</w:t>
      </w:r>
      <w:r w:rsidR="004A2B40" w:rsidRPr="00DE4FB6">
        <w:rPr>
          <w:rFonts w:cs="Arial"/>
          <w:color w:val="000000" w:themeColor="text1"/>
          <w:sz w:val="22"/>
          <w:szCs w:val="22"/>
        </w:rPr>
        <w:t>500</w:t>
      </w:r>
      <w:r w:rsidR="00F714A9" w:rsidRPr="00DE4FB6">
        <w:rPr>
          <w:rFonts w:cs="Arial"/>
          <w:color w:val="000000" w:themeColor="text1"/>
          <w:sz w:val="22"/>
          <w:szCs w:val="22"/>
        </w:rPr>
        <w:t xml:space="preserve"> (maximum)</w:t>
      </w:r>
    </w:p>
    <w:p w14:paraId="04ED0C8B" w14:textId="77777777" w:rsidR="00351BEC" w:rsidRPr="00DE4FB6" w:rsidRDefault="00351BEC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Number of references: </w:t>
      </w:r>
      <w:r w:rsidR="00767B52" w:rsidRPr="00DE4FB6">
        <w:rPr>
          <w:rFonts w:cs="Arial"/>
          <w:color w:val="000000" w:themeColor="text1"/>
          <w:sz w:val="22"/>
          <w:szCs w:val="22"/>
        </w:rPr>
        <w:t xml:space="preserve">15 </w:t>
      </w:r>
      <w:r w:rsidRPr="00DE4FB6">
        <w:rPr>
          <w:rFonts w:cs="Arial"/>
          <w:color w:val="000000" w:themeColor="text1"/>
          <w:sz w:val="22"/>
          <w:szCs w:val="22"/>
        </w:rPr>
        <w:t>(maximum)</w:t>
      </w:r>
    </w:p>
    <w:p w14:paraId="1506EBD8" w14:textId="77777777" w:rsidR="0098438B" w:rsidRPr="00DE4FB6" w:rsidRDefault="00351BEC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lastRenderedPageBreak/>
        <w:t>Number of tables and figures: 10 (maximum)</w:t>
      </w:r>
    </w:p>
    <w:p w14:paraId="45926B8D" w14:textId="6EDBEFEC" w:rsidR="0098438B" w:rsidRPr="00DE4FB6" w:rsidRDefault="0098438B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 w:hint="eastAsia"/>
          <w:color w:val="000000" w:themeColor="text1"/>
          <w:sz w:val="22"/>
          <w:szCs w:val="22"/>
        </w:rPr>
        <w:t>-</w:t>
      </w:r>
      <w:r w:rsidR="00D30354" w:rsidRPr="00DE4FB6">
        <w:rPr>
          <w:rFonts w:cs="Arial"/>
          <w:color w:val="000000" w:themeColor="text1"/>
          <w:sz w:val="22"/>
          <w:szCs w:val="22"/>
        </w:rPr>
        <w:t xml:space="preserve"> The word count limits are </w:t>
      </w:r>
      <w:r w:rsidRPr="00DE4FB6">
        <w:rPr>
          <w:rFonts w:cs="Arial"/>
          <w:color w:val="000000" w:themeColor="text1"/>
          <w:sz w:val="22"/>
          <w:szCs w:val="22"/>
        </w:rPr>
        <w:t xml:space="preserve">negotiable with the editor. </w:t>
      </w:r>
    </w:p>
    <w:p w14:paraId="1D34CEE6" w14:textId="0A04467F" w:rsidR="00B521C9" w:rsidRPr="00DE4FB6" w:rsidRDefault="00351BEC" w:rsidP="0098438B">
      <w:pPr>
        <w:pStyle w:val="ad"/>
        <w:spacing w:line="480" w:lineRule="auto"/>
        <w:rPr>
          <w:sz w:val="22"/>
          <w:szCs w:val="22"/>
        </w:rPr>
      </w:pPr>
      <w:r w:rsidRPr="00DE4FB6">
        <w:rPr>
          <w:sz w:val="22"/>
          <w:szCs w:val="22"/>
        </w:rPr>
        <w:t>(</w:t>
      </w:r>
      <w:r w:rsidR="00D30354" w:rsidRPr="00DE4FB6">
        <w:rPr>
          <w:sz w:val="22"/>
          <w:szCs w:val="22"/>
        </w:rPr>
        <w:t>The r</w:t>
      </w:r>
      <w:r w:rsidRPr="00DE4FB6">
        <w:rPr>
          <w:sz w:val="22"/>
          <w:szCs w:val="22"/>
        </w:rPr>
        <w:t>ecommended word count, number of references, tables, and figures for manuscript</w:t>
      </w:r>
      <w:r w:rsidR="00D30354" w:rsidRPr="00DE4FB6">
        <w:rPr>
          <w:sz w:val="22"/>
          <w:szCs w:val="22"/>
        </w:rPr>
        <w:t>s</w:t>
      </w:r>
      <w:r w:rsidRPr="00DE4FB6">
        <w:rPr>
          <w:sz w:val="22"/>
          <w:szCs w:val="22"/>
        </w:rPr>
        <w:t xml:space="preserve"> submitted to </w:t>
      </w:r>
      <w:r w:rsidR="00D30354" w:rsidRPr="00DE4FB6">
        <w:rPr>
          <w:sz w:val="22"/>
          <w:szCs w:val="22"/>
        </w:rPr>
        <w:t xml:space="preserve">the </w:t>
      </w:r>
      <w:r w:rsidRPr="00DE4FB6">
        <w:rPr>
          <w:i/>
          <w:iCs/>
          <w:sz w:val="22"/>
          <w:szCs w:val="22"/>
        </w:rPr>
        <w:t>Journal of Educational Evaluation for Health Professions</w:t>
      </w:r>
      <w:r w:rsidRPr="00DE4FB6">
        <w:rPr>
          <w:sz w:val="22"/>
          <w:szCs w:val="22"/>
        </w:rPr>
        <w:t xml:space="preserve"> according to publication type </w:t>
      </w:r>
      <w:r w:rsidR="00D30354" w:rsidRPr="00DE4FB6">
        <w:rPr>
          <w:sz w:val="22"/>
          <w:szCs w:val="22"/>
        </w:rPr>
        <w:t xml:space="preserve">are </w:t>
      </w:r>
      <w:r w:rsidRPr="00DE4FB6">
        <w:rPr>
          <w:sz w:val="22"/>
          <w:szCs w:val="22"/>
        </w:rPr>
        <w:t>presented in Table 1</w:t>
      </w:r>
      <w:r w:rsidR="00D30354" w:rsidRPr="00DE4FB6">
        <w:rPr>
          <w:sz w:val="22"/>
          <w:szCs w:val="22"/>
        </w:rPr>
        <w:t>,</w:t>
      </w:r>
      <w:r w:rsidR="0014772B"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r w:rsidR="0014772B" w:rsidRPr="00DE4FB6">
        <w:rPr>
          <w:sz w:val="22"/>
          <w:szCs w:val="22"/>
        </w:rPr>
        <w:t>https://www.jeehp.org/authors/authors.php</w:t>
      </w:r>
      <w:r w:rsidRPr="00DE4FB6">
        <w:rPr>
          <w:sz w:val="22"/>
          <w:szCs w:val="22"/>
        </w:rPr>
        <w:t xml:space="preserve">. </w:t>
      </w:r>
      <w:r w:rsidR="0098438B" w:rsidRPr="00DE4FB6">
        <w:t>Submissions beyond the suggested limitation</w:t>
      </w:r>
      <w:r w:rsidR="00D30354" w:rsidRPr="00DE4FB6">
        <w:t>s</w:t>
      </w:r>
      <w:r w:rsidRPr="00DE4FB6">
        <w:rPr>
          <w:sz w:val="22"/>
          <w:szCs w:val="22"/>
        </w:rPr>
        <w:t xml:space="preserve"> should be negotiated with</w:t>
      </w:r>
      <w:r w:rsidR="00B521C9" w:rsidRPr="00DE4FB6">
        <w:rPr>
          <w:sz w:val="22"/>
          <w:szCs w:val="22"/>
        </w:rPr>
        <w:t xml:space="preserve"> the editorial board</w:t>
      </w:r>
      <w:r w:rsidR="0098438B" w:rsidRPr="00DE4FB6">
        <w:rPr>
          <w:sz w:val="22"/>
          <w:szCs w:val="22"/>
        </w:rPr>
        <w:t>.</w:t>
      </w:r>
      <w:r w:rsidR="0014772B" w:rsidRPr="00DE4FB6">
        <w:rPr>
          <w:sz w:val="22"/>
          <w:szCs w:val="22"/>
        </w:rPr>
        <w:t>)</w:t>
      </w:r>
      <w:r w:rsidR="00B521C9" w:rsidRPr="00DE4FB6">
        <w:rPr>
          <w:sz w:val="22"/>
          <w:szCs w:val="22"/>
        </w:rPr>
        <w:t xml:space="preserve"> </w:t>
      </w:r>
    </w:p>
    <w:p w14:paraId="0DF21CC2" w14:textId="77777777" w:rsidR="0098438B" w:rsidRPr="00DE4FB6" w:rsidRDefault="0098438B" w:rsidP="00E61F0B">
      <w:pPr>
        <w:widowControl/>
        <w:wordWrap/>
        <w:autoSpaceDE/>
        <w:autoSpaceDN/>
        <w:spacing w:before="100" w:beforeAutospacing="1" w:after="0" w:line="480" w:lineRule="auto"/>
        <w:jc w:val="left"/>
        <w:rPr>
          <w:rFonts w:cs="Arial"/>
          <w:b/>
          <w:color w:val="0070C0"/>
          <w:sz w:val="22"/>
          <w:szCs w:val="22"/>
        </w:rPr>
      </w:pPr>
    </w:p>
    <w:p w14:paraId="1C45F1BB" w14:textId="77777777" w:rsidR="00CC0577" w:rsidRPr="00DE4FB6" w:rsidRDefault="00CC0577" w:rsidP="00E61F0B">
      <w:pPr>
        <w:widowControl/>
        <w:wordWrap/>
        <w:autoSpaceDE/>
        <w:autoSpaceDN/>
        <w:spacing w:before="100" w:beforeAutospacing="1" w:after="0" w:line="480" w:lineRule="auto"/>
        <w:jc w:val="left"/>
        <w:rPr>
          <w:rFonts w:cs="Arial"/>
          <w:b/>
          <w:color w:val="0070C0"/>
          <w:sz w:val="22"/>
          <w:szCs w:val="22"/>
        </w:rPr>
      </w:pPr>
      <w:r w:rsidRPr="00DE4FB6">
        <w:rPr>
          <w:rFonts w:cs="Arial"/>
          <w:b/>
          <w:color w:val="0070C0"/>
          <w:sz w:val="22"/>
          <w:szCs w:val="22"/>
        </w:rPr>
        <w:t>Abstract</w:t>
      </w:r>
    </w:p>
    <w:p w14:paraId="42574FB3" w14:textId="5199ABAB" w:rsidR="00FE6399" w:rsidRPr="00DE4FB6" w:rsidRDefault="00FE6399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Purpose</w:t>
      </w:r>
      <w:r w:rsidRPr="00DE4FB6">
        <w:rPr>
          <w:rFonts w:cs="Arial"/>
          <w:color w:val="000000" w:themeColor="text1"/>
          <w:sz w:val="22"/>
          <w:szCs w:val="22"/>
        </w:rPr>
        <w:t>:</w:t>
      </w:r>
      <w:r w:rsidRPr="00DE4FB6">
        <w:rPr>
          <w:rFonts w:cs="Arial"/>
          <w:color w:val="00B0F0"/>
          <w:sz w:val="22"/>
          <w:szCs w:val="22"/>
        </w:rPr>
        <w:t xml:space="preserve">  </w:t>
      </w:r>
      <w:r w:rsidR="00D30354" w:rsidRPr="00DE4FB6">
        <w:rPr>
          <w:rFonts w:cs="Arial"/>
          <w:sz w:val="22"/>
          <w:szCs w:val="22"/>
        </w:rPr>
        <w:t>The a</w:t>
      </w:r>
      <w:r w:rsidRPr="00DE4FB6">
        <w:rPr>
          <w:rFonts w:cs="Arial"/>
          <w:sz w:val="22"/>
          <w:szCs w:val="22"/>
        </w:rPr>
        <w:t xml:space="preserve">im of the study should be precisely described. </w:t>
      </w:r>
      <w:r w:rsidR="00D30354" w:rsidRPr="00DE4FB6">
        <w:rPr>
          <w:rFonts w:cs="Arial"/>
          <w:sz w:val="22"/>
          <w:szCs w:val="22"/>
        </w:rPr>
        <w:t>It is recommended to add the h</w:t>
      </w:r>
      <w:r w:rsidRPr="00DE4FB6">
        <w:rPr>
          <w:rFonts w:cs="Arial"/>
          <w:sz w:val="22"/>
          <w:szCs w:val="22"/>
        </w:rPr>
        <w:t xml:space="preserve">ypothesis </w:t>
      </w:r>
      <w:r w:rsidR="00F931D4" w:rsidRPr="00DE4FB6">
        <w:t>and/or research question</w:t>
      </w:r>
      <w:r w:rsidR="00F931D4" w:rsidRPr="00DE4FB6">
        <w:rPr>
          <w:rFonts w:hint="eastAsia"/>
        </w:rPr>
        <w:t>s</w:t>
      </w:r>
      <w:r w:rsidR="0098438B" w:rsidRPr="00DE4FB6">
        <w:t>.</w:t>
      </w:r>
    </w:p>
    <w:p w14:paraId="2A996BC8" w14:textId="47EE0834" w:rsidR="00FE6399" w:rsidRPr="00DE4FB6" w:rsidRDefault="00FE6399" w:rsidP="0098438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Methods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515E5A" w:rsidRPr="00DE4FB6">
        <w:rPr>
          <w:rFonts w:cs="Arial"/>
          <w:sz w:val="22"/>
          <w:szCs w:val="22"/>
        </w:rPr>
        <w:t xml:space="preserve">The type </w:t>
      </w:r>
      <w:r w:rsidRPr="00DE4FB6">
        <w:rPr>
          <w:rFonts w:cs="Arial"/>
          <w:sz w:val="22"/>
          <w:szCs w:val="22"/>
        </w:rPr>
        <w:t xml:space="preserve">of research design, subjects, study period, </w:t>
      </w:r>
      <w:r w:rsidR="00D30354" w:rsidRPr="00DE4FB6">
        <w:t>m</w:t>
      </w:r>
      <w:r w:rsidR="0098438B" w:rsidRPr="00DE4FB6">
        <w:t xml:space="preserve">easurement instruments, </w:t>
      </w:r>
      <w:r w:rsidR="00D30354" w:rsidRPr="00DE4FB6">
        <w:t xml:space="preserve">and the </w:t>
      </w:r>
      <w:r w:rsidR="0098438B" w:rsidRPr="00DE4FB6">
        <w:t>statistical</w:t>
      </w:r>
      <w:r w:rsidR="0098438B" w:rsidRPr="00DE4FB6">
        <w:rPr>
          <w:rFonts w:cs="Arial"/>
          <w:sz w:val="22"/>
          <w:szCs w:val="22"/>
        </w:rPr>
        <w:t xml:space="preserve"> </w:t>
      </w:r>
      <w:r w:rsidRPr="00DE4FB6">
        <w:rPr>
          <w:rFonts w:cs="Arial"/>
          <w:sz w:val="22"/>
          <w:szCs w:val="22"/>
        </w:rPr>
        <w:t>analysis should be described.</w:t>
      </w:r>
    </w:p>
    <w:p w14:paraId="5AC8A4C2" w14:textId="11BD8B02" w:rsidR="0098438B" w:rsidRPr="00DE4FB6" w:rsidRDefault="00FE6399" w:rsidP="0098438B">
      <w:pPr>
        <w:pStyle w:val="ad"/>
        <w:spacing w:line="480" w:lineRule="auto"/>
      </w:pPr>
      <w:r w:rsidRPr="00DE4FB6">
        <w:rPr>
          <w:rFonts w:cs="Arial"/>
          <w:color w:val="0070C0"/>
          <w:sz w:val="22"/>
          <w:szCs w:val="22"/>
        </w:rPr>
        <w:t>Results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D30354" w:rsidRPr="00DE4FB6">
        <w:rPr>
          <w:rFonts w:cs="Arial"/>
          <w:sz w:val="22"/>
          <w:szCs w:val="22"/>
        </w:rPr>
        <w:t>The m</w:t>
      </w:r>
      <w:r w:rsidRPr="00DE4FB6">
        <w:rPr>
          <w:rFonts w:cs="Arial"/>
          <w:sz w:val="22"/>
          <w:szCs w:val="22"/>
        </w:rPr>
        <w:t>ain results should be described</w:t>
      </w:r>
      <w:r w:rsidR="0098438B" w:rsidRPr="00DE4FB6">
        <w:t xml:space="preserve"> according to </w:t>
      </w:r>
      <w:r w:rsidR="00515E5A" w:rsidRPr="00DE4FB6">
        <w:t xml:space="preserve">the </w:t>
      </w:r>
      <w:r w:rsidR="0098438B" w:rsidRPr="00DE4FB6">
        <w:rPr>
          <w:rFonts w:hint="eastAsia"/>
        </w:rPr>
        <w:t>S</w:t>
      </w:r>
      <w:r w:rsidR="0098438B" w:rsidRPr="00DE4FB6">
        <w:t>TROBE</w:t>
      </w:r>
      <w:r w:rsidR="0098438B" w:rsidRPr="00DE4FB6">
        <w:rPr>
          <w:rFonts w:cs="Arial"/>
          <w:sz w:val="22"/>
          <w:szCs w:val="22"/>
        </w:rPr>
        <w:t xml:space="preserve"> </w:t>
      </w:r>
      <w:r w:rsidR="00892CBB" w:rsidRPr="00DE4FB6">
        <w:rPr>
          <w:rFonts w:cs="Arial"/>
          <w:sz w:val="22"/>
          <w:szCs w:val="22"/>
        </w:rPr>
        <w:t>guideline</w:t>
      </w:r>
      <w:r w:rsidR="007968AA" w:rsidRPr="00DE4FB6">
        <w:rPr>
          <w:rFonts w:cs="Arial"/>
          <w:sz w:val="22"/>
          <w:szCs w:val="22"/>
        </w:rPr>
        <w:t>s</w:t>
      </w:r>
      <w:r w:rsidR="00892CBB" w:rsidRPr="00DE4FB6">
        <w:rPr>
          <w:rFonts w:cs="Arial"/>
          <w:sz w:val="22"/>
          <w:szCs w:val="22"/>
        </w:rPr>
        <w:t xml:space="preserve"> for observational </w:t>
      </w:r>
      <w:r w:rsidR="0098438B" w:rsidRPr="00DE4FB6">
        <w:t>studies, or other appropriate reporting guidelines.</w:t>
      </w:r>
    </w:p>
    <w:p w14:paraId="5E657CCB" w14:textId="72BF9736" w:rsidR="00CC0577" w:rsidRPr="00DE4FB6" w:rsidRDefault="00FE6399" w:rsidP="0098438B">
      <w:pPr>
        <w:pStyle w:val="ad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Conclusion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D30354" w:rsidRPr="00DE4FB6">
        <w:rPr>
          <w:rFonts w:cs="Arial"/>
          <w:sz w:val="22"/>
          <w:szCs w:val="22"/>
        </w:rPr>
        <w:t>The c</w:t>
      </w:r>
      <w:r w:rsidRPr="00DE4FB6">
        <w:rPr>
          <w:rFonts w:cs="Arial"/>
          <w:sz w:val="22"/>
          <w:szCs w:val="22"/>
        </w:rPr>
        <w:t xml:space="preserve">onclusion should </w:t>
      </w:r>
      <w:r w:rsidR="00D30354" w:rsidRPr="00DE4FB6">
        <w:rPr>
          <w:rFonts w:cs="Arial"/>
          <w:sz w:val="22"/>
          <w:szCs w:val="22"/>
        </w:rPr>
        <w:t xml:space="preserve">present </w:t>
      </w:r>
      <w:r w:rsidR="0098438B" w:rsidRPr="00DE4FB6">
        <w:rPr>
          <w:sz w:val="22"/>
          <w:szCs w:val="22"/>
        </w:rPr>
        <w:t>a</w:t>
      </w:r>
      <w:r w:rsidR="00526D6D" w:rsidRPr="00DE4FB6">
        <w:rPr>
          <w:sz w:val="22"/>
          <w:szCs w:val="22"/>
        </w:rPr>
        <w:t xml:space="preserve">n answer to </w:t>
      </w:r>
      <w:r w:rsidR="0098438B" w:rsidRPr="00DE4FB6">
        <w:rPr>
          <w:sz w:val="22"/>
          <w:szCs w:val="22"/>
        </w:rPr>
        <w:t xml:space="preserve">the </w:t>
      </w:r>
      <w:r w:rsidRPr="00DE4FB6">
        <w:rPr>
          <w:rFonts w:cs="Arial"/>
          <w:sz w:val="22"/>
          <w:szCs w:val="22"/>
        </w:rPr>
        <w:t>purpose</w:t>
      </w:r>
      <w:r w:rsidR="00F931D4" w:rsidRPr="00DE4FB6">
        <w:rPr>
          <w:rFonts w:cs="Arial"/>
          <w:sz w:val="22"/>
          <w:szCs w:val="22"/>
        </w:rPr>
        <w:t xml:space="preserve">, </w:t>
      </w:r>
      <w:r w:rsidRPr="00DE4FB6">
        <w:rPr>
          <w:rFonts w:cs="Arial"/>
          <w:sz w:val="22"/>
          <w:szCs w:val="22"/>
        </w:rPr>
        <w:t>hypothesis</w:t>
      </w:r>
      <w:r w:rsidR="00F931D4" w:rsidRPr="00DE4FB6">
        <w:rPr>
          <w:rFonts w:cs="Arial"/>
          <w:sz w:val="22"/>
          <w:szCs w:val="22"/>
        </w:rPr>
        <w:t>, o</w:t>
      </w:r>
      <w:r w:rsidR="00F931D4" w:rsidRPr="00DE4FB6">
        <w:rPr>
          <w:sz w:val="22"/>
          <w:szCs w:val="22"/>
        </w:rPr>
        <w:t>r research question</w:t>
      </w:r>
      <w:r w:rsidR="00F931D4" w:rsidRPr="00DE4FB6">
        <w:rPr>
          <w:rFonts w:hint="eastAsia"/>
          <w:sz w:val="22"/>
          <w:szCs w:val="22"/>
        </w:rPr>
        <w:t>s</w:t>
      </w:r>
      <w:r w:rsidRPr="00DE4FB6">
        <w:rPr>
          <w:rFonts w:cs="Arial"/>
          <w:sz w:val="22"/>
          <w:szCs w:val="22"/>
        </w:rPr>
        <w:t>.</w:t>
      </w:r>
    </w:p>
    <w:p w14:paraId="76715B2C" w14:textId="77777777" w:rsidR="00551671" w:rsidRPr="00DE4FB6" w:rsidRDefault="00FE6399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Keywords</w:t>
      </w:r>
      <w:r w:rsidRPr="00DE4FB6">
        <w:rPr>
          <w:rFonts w:cs="Arial"/>
          <w:color w:val="000000" w:themeColor="text1"/>
          <w:sz w:val="22"/>
          <w:szCs w:val="22"/>
        </w:rPr>
        <w:t>:</w:t>
      </w:r>
      <w:r w:rsidR="00883DA5" w:rsidRPr="00DE4FB6">
        <w:rPr>
          <w:rFonts w:cs="Arial"/>
          <w:color w:val="000000" w:themeColor="text1"/>
          <w:sz w:val="22"/>
          <w:szCs w:val="22"/>
        </w:rPr>
        <w:t xml:space="preserve"> </w:t>
      </w:r>
      <w:r w:rsidR="00551671" w:rsidRPr="00DE4FB6">
        <w:rPr>
          <w:rFonts w:cs="Arial"/>
          <w:color w:val="000000" w:themeColor="text1"/>
          <w:sz w:val="22"/>
          <w:szCs w:val="22"/>
        </w:rPr>
        <w:t>Cohort studies;</w:t>
      </w:r>
      <w:r w:rsidR="00F84463" w:rsidRPr="00DE4FB6">
        <w:rPr>
          <w:rFonts w:cs="Arial"/>
          <w:color w:val="000000" w:themeColor="text1"/>
          <w:sz w:val="22"/>
          <w:szCs w:val="22"/>
        </w:rPr>
        <w:t xml:space="preserve"> Educational measurement</w:t>
      </w:r>
      <w:r w:rsidR="00551671" w:rsidRPr="00DE4FB6">
        <w:rPr>
          <w:rFonts w:cs="Arial"/>
          <w:color w:val="000000" w:themeColor="text1"/>
          <w:sz w:val="22"/>
          <w:szCs w:val="22"/>
        </w:rPr>
        <w:t xml:space="preserve">; Program evaluation; </w:t>
      </w:r>
      <w:r w:rsidR="0098438B" w:rsidRPr="00DE4FB6">
        <w:rPr>
          <w:rFonts w:cs="Arial"/>
          <w:color w:val="000000" w:themeColor="text1"/>
          <w:sz w:val="22"/>
          <w:szCs w:val="22"/>
        </w:rPr>
        <w:t xml:space="preserve">Republic of Korea; </w:t>
      </w:r>
      <w:r w:rsidR="00551671" w:rsidRPr="00DE4FB6">
        <w:rPr>
          <w:rFonts w:cs="Arial"/>
          <w:color w:val="000000" w:themeColor="text1"/>
          <w:sz w:val="22"/>
          <w:szCs w:val="22"/>
        </w:rPr>
        <w:t xml:space="preserve">Research design </w:t>
      </w:r>
    </w:p>
    <w:p w14:paraId="75C3A89B" w14:textId="442016F4" w:rsidR="00883DA5" w:rsidRPr="00DE4FB6" w:rsidRDefault="00883DA5" w:rsidP="00E61F0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sz w:val="22"/>
          <w:szCs w:val="22"/>
        </w:rPr>
        <w:t>(</w:t>
      </w:r>
      <w:r w:rsidR="00FE6399" w:rsidRPr="00DE4FB6">
        <w:rPr>
          <w:rFonts w:cs="Arial"/>
          <w:sz w:val="22"/>
          <w:szCs w:val="22"/>
        </w:rPr>
        <w:t xml:space="preserve">It is </w:t>
      </w:r>
      <w:r w:rsidR="00526D6D" w:rsidRPr="00DE4FB6">
        <w:rPr>
          <w:rFonts w:cs="Arial"/>
          <w:sz w:val="22"/>
          <w:szCs w:val="22"/>
        </w:rPr>
        <w:t xml:space="preserve">mandatory </w:t>
      </w:r>
      <w:r w:rsidR="00FE6399" w:rsidRPr="00DE4FB6">
        <w:rPr>
          <w:rFonts w:cs="Arial"/>
          <w:sz w:val="22"/>
          <w:szCs w:val="22"/>
        </w:rPr>
        <w:t xml:space="preserve">to use </w:t>
      </w:r>
      <w:r w:rsidR="00FE6399" w:rsidRPr="00DE4FB6">
        <w:rPr>
          <w:rFonts w:cs="Arial"/>
          <w:b/>
          <w:sz w:val="22"/>
          <w:szCs w:val="22"/>
        </w:rPr>
        <w:t>MeSH</w:t>
      </w:r>
      <w:r w:rsidR="00FE6399" w:rsidRPr="00DE4FB6">
        <w:rPr>
          <w:rFonts w:cs="Arial"/>
          <w:sz w:val="22"/>
          <w:szCs w:val="22"/>
        </w:rPr>
        <w:t xml:space="preserve"> terms through MeSH on Demand</w:t>
      </w:r>
      <w:r w:rsidR="00D30354" w:rsidRPr="00DE4FB6">
        <w:rPr>
          <w:rFonts w:cs="Arial"/>
          <w:sz w:val="22"/>
          <w:szCs w:val="22"/>
        </w:rPr>
        <w:t>,</w:t>
      </w:r>
      <w:r w:rsidR="00B521C9" w:rsidRPr="00DE4FB6">
        <w:rPr>
          <w:rFonts w:cs="Arial"/>
          <w:sz w:val="22"/>
          <w:szCs w:val="22"/>
        </w:rPr>
        <w:t xml:space="preserve"> available </w:t>
      </w:r>
      <w:r w:rsidR="00D30354" w:rsidRPr="00DE4FB6">
        <w:rPr>
          <w:rFonts w:cs="Arial"/>
          <w:sz w:val="22"/>
          <w:szCs w:val="22"/>
        </w:rPr>
        <w:t>at</w:t>
      </w:r>
      <w:r w:rsidR="00B521C9" w:rsidRPr="00DE4FB6">
        <w:rPr>
          <w:rFonts w:cs="Arial"/>
          <w:sz w:val="22"/>
          <w:szCs w:val="22"/>
        </w:rPr>
        <w:t xml:space="preserve">: </w:t>
      </w:r>
      <w:hyperlink r:id="rId11" w:history="1">
        <w:r w:rsidR="00F84463" w:rsidRPr="00DE4FB6">
          <w:rPr>
            <w:rStyle w:val="a3"/>
            <w:rFonts w:cs="Arial"/>
            <w:sz w:val="22"/>
            <w:szCs w:val="22"/>
          </w:rPr>
          <w:t>https://www.nlm.nih.gov/mesh/MeSHonDemand.html</w:t>
        </w:r>
      </w:hyperlink>
      <w:r w:rsidRPr="00DE4FB6">
        <w:rPr>
          <w:rFonts w:cs="Arial"/>
          <w:sz w:val="22"/>
          <w:szCs w:val="22"/>
        </w:rPr>
        <w:t>)</w:t>
      </w:r>
      <w:r w:rsidR="00F84463" w:rsidRPr="00DE4FB6">
        <w:rPr>
          <w:rFonts w:cs="Arial"/>
          <w:sz w:val="22"/>
          <w:szCs w:val="22"/>
        </w:rPr>
        <w:t xml:space="preserve">. </w:t>
      </w:r>
      <w:r w:rsidR="00D30354" w:rsidRPr="00DE4FB6">
        <w:rPr>
          <w:rFonts w:cs="Arial"/>
          <w:sz w:val="22"/>
          <w:szCs w:val="22"/>
        </w:rPr>
        <w:t>The use of other terms is</w:t>
      </w:r>
      <w:r w:rsidR="00F84463" w:rsidRPr="00DE4FB6">
        <w:rPr>
          <w:rFonts w:cs="Arial"/>
          <w:sz w:val="22"/>
          <w:szCs w:val="22"/>
        </w:rPr>
        <w:t xml:space="preserve"> negotiable with the editorial board.</w:t>
      </w:r>
    </w:p>
    <w:p w14:paraId="6E284BCD" w14:textId="77777777" w:rsidR="00883DA5" w:rsidRPr="00DE4FB6" w:rsidRDefault="00883DA5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1AF0DD4E" w14:textId="77777777" w:rsidR="00BC4673" w:rsidRPr="00DE4FB6" w:rsidRDefault="00883DA5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color w:val="0070C0"/>
          <w:sz w:val="22"/>
          <w:szCs w:val="22"/>
        </w:rPr>
      </w:pPr>
      <w:r w:rsidRPr="00DE4FB6">
        <w:rPr>
          <w:rFonts w:cs="Arial"/>
          <w:b/>
          <w:color w:val="0070C0"/>
          <w:sz w:val="22"/>
          <w:szCs w:val="22"/>
        </w:rPr>
        <w:t>Introduction</w:t>
      </w:r>
    </w:p>
    <w:p w14:paraId="2566A71E" w14:textId="77777777" w:rsidR="00892CBB" w:rsidRPr="00DE4FB6" w:rsidRDefault="00892CB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color w:val="0070C0"/>
          <w:sz w:val="22"/>
          <w:szCs w:val="22"/>
        </w:rPr>
      </w:pPr>
    </w:p>
    <w:p w14:paraId="43505C7F" w14:textId="6C83D11E" w:rsidR="00892CBB" w:rsidRPr="00DE4FB6" w:rsidRDefault="00892CBB" w:rsidP="00152C62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FF0000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Background/rationale</w:t>
      </w:r>
      <w:r w:rsidR="00152C62">
        <w:rPr>
          <w:rFonts w:cs="Arial"/>
          <w:color w:val="0070C0"/>
          <w:sz w:val="22"/>
          <w:szCs w:val="22"/>
        </w:rPr>
        <w:t xml:space="preserve">: </w:t>
      </w:r>
      <w:r w:rsidRPr="00DE4FB6">
        <w:rPr>
          <w:sz w:val="22"/>
          <w:szCs w:val="22"/>
        </w:rPr>
        <w:t>Explain the scientific background and rationale for the investigation being reported</w:t>
      </w:r>
      <w:r w:rsidR="00526D6D" w:rsidRPr="00DE4FB6">
        <w:rPr>
          <w:color w:val="FF0000"/>
          <w:sz w:val="22"/>
          <w:szCs w:val="22"/>
        </w:rPr>
        <w:t xml:space="preserve">: </w:t>
      </w:r>
      <w:r w:rsidR="00526D6D" w:rsidRPr="00DE4FB6">
        <w:rPr>
          <w:color w:val="FF0000"/>
        </w:rPr>
        <w:t>what is known, what is unknown and important to know; what is the specific topic addressed in the manuscript; and why addressing that particular topic is important</w:t>
      </w:r>
    </w:p>
    <w:p w14:paraId="02F20457" w14:textId="62FAFE5B" w:rsidR="00F84463" w:rsidRPr="00DE4FB6" w:rsidRDefault="00892CBB" w:rsidP="00152C62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lastRenderedPageBreak/>
        <w:t xml:space="preserve">Objectives: </w:t>
      </w:r>
      <w:r w:rsidRPr="00DE4FB6">
        <w:rPr>
          <w:sz w:val="22"/>
          <w:szCs w:val="22"/>
        </w:rPr>
        <w:t>Specific objectives, including any pre</w:t>
      </w:r>
      <w:r w:rsidR="0098438B" w:rsidRPr="00DE4FB6">
        <w:rPr>
          <w:sz w:val="22"/>
          <w:szCs w:val="22"/>
        </w:rPr>
        <w:t>-</w:t>
      </w:r>
      <w:r w:rsidRPr="00DE4FB6">
        <w:rPr>
          <w:sz w:val="22"/>
          <w:szCs w:val="22"/>
        </w:rPr>
        <w:t xml:space="preserve">specified </w:t>
      </w:r>
      <w:r w:rsidR="0098438B" w:rsidRPr="00DE4FB6">
        <w:rPr>
          <w:rFonts w:hint="eastAsia"/>
          <w:sz w:val="22"/>
          <w:szCs w:val="22"/>
        </w:rPr>
        <w:t>h</w:t>
      </w:r>
      <w:r w:rsidR="0098438B" w:rsidRPr="00DE4FB6">
        <w:rPr>
          <w:sz w:val="22"/>
          <w:szCs w:val="22"/>
        </w:rPr>
        <w:t>ypotheses</w:t>
      </w:r>
      <w:r w:rsidR="00F931D4" w:rsidRPr="00DE4FB6">
        <w:rPr>
          <w:sz w:val="22"/>
          <w:szCs w:val="22"/>
        </w:rPr>
        <w:t xml:space="preserve"> or research questions</w:t>
      </w:r>
      <w:r w:rsidR="007968AA" w:rsidRPr="00DE4FB6">
        <w:rPr>
          <w:sz w:val="22"/>
          <w:szCs w:val="22"/>
        </w:rPr>
        <w:t>, should be</w:t>
      </w:r>
      <w:r w:rsidR="0098438B" w:rsidRPr="00DE4FB6">
        <w:rPr>
          <w:sz w:val="22"/>
          <w:szCs w:val="22"/>
        </w:rPr>
        <w:t xml:space="preserve"> </w:t>
      </w:r>
      <w:r w:rsidR="0098438B" w:rsidRPr="00DE4FB6">
        <w:rPr>
          <w:rFonts w:cs="Arial"/>
          <w:sz w:val="22"/>
          <w:szCs w:val="22"/>
        </w:rPr>
        <w:t xml:space="preserve">described in one paragraph. </w:t>
      </w:r>
    </w:p>
    <w:p w14:paraId="73C840B2" w14:textId="77777777" w:rsidR="00152C62" w:rsidRDefault="00152C62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</w:p>
    <w:p w14:paraId="199D3E92" w14:textId="03BFE531" w:rsidR="00883DA5" w:rsidRPr="00DE4FB6" w:rsidRDefault="00883DA5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DE4FB6">
        <w:rPr>
          <w:rStyle w:val="apple-converted-space"/>
          <w:rFonts w:cs="Arial"/>
          <w:b/>
          <w:color w:val="0070C0"/>
          <w:sz w:val="22"/>
          <w:szCs w:val="22"/>
        </w:rPr>
        <w:t>Methods</w:t>
      </w:r>
    </w:p>
    <w:p w14:paraId="40762D06" w14:textId="5EC025C9" w:rsidR="00892CBB" w:rsidRPr="00DE4FB6" w:rsidRDefault="009D4F5C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/>
          <w:color w:val="0070C0"/>
          <w:sz w:val="22"/>
          <w:szCs w:val="22"/>
        </w:rPr>
        <w:t>Ethic</w:t>
      </w:r>
      <w:r w:rsidR="00892CBB" w:rsidRPr="00DE4FB6">
        <w:rPr>
          <w:rStyle w:val="apple-converted-space"/>
          <w:rFonts w:cs="Arial"/>
          <w:color w:val="0070C0"/>
          <w:sz w:val="22"/>
          <w:szCs w:val="22"/>
        </w:rPr>
        <w:t>s</w:t>
      </w: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="004A2B40" w:rsidRPr="00DE4FB6">
        <w:rPr>
          <w:rFonts w:cs="Arial"/>
          <w:color w:val="0070C0"/>
          <w:sz w:val="22"/>
          <w:szCs w:val="22"/>
        </w:rPr>
        <w:t>statement</w:t>
      </w: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: </w:t>
      </w:r>
      <w:r w:rsidRPr="00DE4FB6">
        <w:rPr>
          <w:rStyle w:val="apple-converted-space"/>
          <w:rFonts w:cs="Arial"/>
          <w:sz w:val="22"/>
          <w:szCs w:val="22"/>
        </w:rPr>
        <w:t xml:space="preserve">If </w:t>
      </w:r>
      <w:r w:rsidR="0098438B" w:rsidRPr="00DE4FB6">
        <w:rPr>
          <w:rFonts w:hint="eastAsia"/>
        </w:rPr>
        <w:t xml:space="preserve">this </w:t>
      </w:r>
      <w:r w:rsidR="0098438B" w:rsidRPr="00DE4FB6">
        <w:t>study was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</w:t>
      </w:r>
      <w:r w:rsidRPr="00DE4FB6">
        <w:rPr>
          <w:rStyle w:val="apple-converted-space"/>
          <w:rFonts w:cs="Arial"/>
          <w:sz w:val="22"/>
          <w:szCs w:val="22"/>
        </w:rPr>
        <w:t xml:space="preserve">on human subjects or human-originated materials, Institutional Review Board </w:t>
      </w:r>
      <w:r w:rsidR="007622A5" w:rsidRPr="00DE4FB6">
        <w:rPr>
          <w:rStyle w:val="apple-converted-space"/>
          <w:rFonts w:cs="Arial"/>
          <w:sz w:val="22"/>
          <w:szCs w:val="22"/>
        </w:rPr>
        <w:t xml:space="preserve">(IRB) </w:t>
      </w:r>
      <w:r w:rsidR="0098438B" w:rsidRPr="00DE4FB6">
        <w:rPr>
          <w:rStyle w:val="apple-converted-space"/>
          <w:rFonts w:cs="Arial"/>
          <w:sz w:val="22"/>
          <w:szCs w:val="22"/>
        </w:rPr>
        <w:t>approval, including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the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approval number</w:t>
      </w:r>
      <w:r w:rsidR="00D30354" w:rsidRPr="00DE4FB6">
        <w:rPr>
          <w:rStyle w:val="apple-converted-space"/>
          <w:rFonts w:cs="Arial"/>
          <w:sz w:val="22"/>
          <w:szCs w:val="22"/>
        </w:rPr>
        <w:t>,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98438B" w:rsidRPr="00DE4FB6">
        <w:t>and informed consent from subjects are required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. </w:t>
      </w:r>
      <w:r w:rsidR="00D30354" w:rsidRPr="00DE4FB6">
        <w:rPr>
          <w:rStyle w:val="apple-converted-space"/>
          <w:rFonts w:cs="Arial"/>
          <w:sz w:val="22"/>
          <w:szCs w:val="22"/>
        </w:rPr>
        <w:t>For</w:t>
      </w:r>
      <w:r w:rsidR="00892CBB" w:rsidRPr="00DE4FB6">
        <w:rPr>
          <w:rStyle w:val="apple-converted-space"/>
          <w:rFonts w:cs="Arial"/>
          <w:sz w:val="22"/>
          <w:szCs w:val="22"/>
        </w:rPr>
        <w:t xml:space="preserve"> a clinical trial, IRB approval is mandatory.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98438B" w:rsidRPr="00DE4FB6">
        <w:t xml:space="preserve">For </w:t>
      </w:r>
      <w:r w:rsidR="00D30354" w:rsidRPr="00DE4FB6">
        <w:t xml:space="preserve">a </w:t>
      </w:r>
      <w:r w:rsidR="0098438B" w:rsidRPr="00DE4FB6">
        <w:t>secondary analysis using de-identified data, IRB approval may be waived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. Please contact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editorial office </w:t>
      </w:r>
      <w:r w:rsidR="00D30354" w:rsidRPr="00DE4FB6">
        <w:rPr>
          <w:rStyle w:val="apple-converted-space"/>
          <w:rFonts w:cs="Arial"/>
          <w:sz w:val="22"/>
          <w:szCs w:val="22"/>
        </w:rPr>
        <w:t>to discuss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the ethics statement. </w:t>
      </w:r>
      <w:r w:rsidR="007968AA" w:rsidRPr="00DE4FB6">
        <w:rPr>
          <w:rStyle w:val="apple-converted-space"/>
          <w:rFonts w:cs="Arial"/>
          <w:sz w:val="22"/>
          <w:szCs w:val="22"/>
        </w:rPr>
        <w:t>The m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ost critical points of research and publication ethics are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safety of </w:t>
      </w:r>
      <w:r w:rsidR="00D30354" w:rsidRPr="00DE4FB6">
        <w:t>the s</w:t>
      </w:r>
      <w:r w:rsidR="00526D6D" w:rsidRPr="00DE4FB6">
        <w:t>tudy participants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and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protection of personal information. </w:t>
      </w:r>
    </w:p>
    <w:p w14:paraId="10AA22B0" w14:textId="77777777" w:rsidR="0023115B" w:rsidRPr="00DE4FB6" w:rsidRDefault="0023115B" w:rsidP="00E61F0B">
      <w:pPr>
        <w:spacing w:line="480" w:lineRule="auto"/>
        <w:jc w:val="left"/>
        <w:rPr>
          <w:rStyle w:val="apple-converted-space"/>
          <w:rFonts w:cs="Arial"/>
          <w:color w:val="0070C0"/>
          <w:sz w:val="22"/>
          <w:szCs w:val="22"/>
        </w:rPr>
      </w:pPr>
    </w:p>
    <w:p w14:paraId="6A0175CE" w14:textId="74B4869D" w:rsidR="00CD4BA1" w:rsidRPr="00DE4FB6" w:rsidRDefault="00CD4BA1" w:rsidP="0098438B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Study design: </w:t>
      </w:r>
      <w:r w:rsidR="00D30354" w:rsidRPr="00DE4FB6">
        <w:rPr>
          <w:rStyle w:val="apple-converted-space"/>
          <w:rFonts w:cs="Arial"/>
          <w:sz w:val="22"/>
          <w:szCs w:val="22"/>
        </w:rPr>
        <w:t>The s</w:t>
      </w:r>
      <w:r w:rsidRPr="00DE4FB6">
        <w:rPr>
          <w:rStyle w:val="apple-converted-space"/>
          <w:rFonts w:cs="Arial"/>
          <w:sz w:val="22"/>
          <w:szCs w:val="22"/>
        </w:rPr>
        <w:t xml:space="preserve">tudy design 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should be described 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as follows: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an 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observational study </w:t>
      </w:r>
      <w:r w:rsidR="00D30354" w:rsidRPr="00DE4FB6">
        <w:rPr>
          <w:rStyle w:val="apple-converted-space"/>
          <w:rFonts w:cs="Arial"/>
          <w:sz w:val="22"/>
          <w:szCs w:val="22"/>
        </w:rPr>
        <w:t>(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including cross-sectional, </w:t>
      </w:r>
      <w:r w:rsidRPr="00DE4FB6">
        <w:rPr>
          <w:rStyle w:val="apple-converted-space"/>
          <w:rFonts w:cs="Arial"/>
          <w:sz w:val="22"/>
          <w:szCs w:val="22"/>
        </w:rPr>
        <w:t>cohort</w:t>
      </w:r>
      <w:r w:rsidR="00D30354" w:rsidRPr="00DE4FB6">
        <w:rPr>
          <w:rStyle w:val="apple-converted-space"/>
          <w:rFonts w:cs="Arial"/>
          <w:sz w:val="22"/>
          <w:szCs w:val="22"/>
        </w:rPr>
        <w:t>,</w:t>
      </w:r>
      <w:r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F931D4" w:rsidRPr="00DE4FB6">
        <w:rPr>
          <w:rStyle w:val="apple-converted-space"/>
          <w:rFonts w:cs="Arial"/>
          <w:sz w:val="22"/>
          <w:szCs w:val="22"/>
        </w:rPr>
        <w:t xml:space="preserve">and 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case-control </w:t>
      </w:r>
      <w:r w:rsidR="00D30354" w:rsidRPr="00DE4FB6">
        <w:rPr>
          <w:rStyle w:val="apple-converted-space"/>
          <w:rFonts w:cs="Arial"/>
          <w:sz w:val="22"/>
          <w:szCs w:val="22"/>
        </w:rPr>
        <w:t>studies)</w:t>
      </w:r>
      <w:r w:rsidR="00E2690E" w:rsidRPr="00DE4FB6">
        <w:rPr>
          <w:rStyle w:val="apple-converted-space"/>
          <w:rFonts w:cs="Arial"/>
          <w:sz w:val="22"/>
          <w:szCs w:val="22"/>
        </w:rPr>
        <w:t>;</w:t>
      </w:r>
      <w:r w:rsidR="00FF2E52" w:rsidRPr="00DE4FB6">
        <w:rPr>
          <w:rStyle w:val="apple-converted-space"/>
          <w:rFonts w:cs="Arial"/>
          <w:sz w:val="22"/>
          <w:szCs w:val="22"/>
        </w:rPr>
        <w:t xml:space="preserve"> Other types of study design</w:t>
      </w:r>
      <w:r w:rsidR="00152C62">
        <w:rPr>
          <w:rStyle w:val="apple-converted-space"/>
          <w:rFonts w:cs="Arial"/>
          <w:sz w:val="22"/>
          <w:szCs w:val="22"/>
        </w:rPr>
        <w:t xml:space="preserve"> of </w:t>
      </w:r>
      <w:r w:rsidR="00152C9E">
        <w:rPr>
          <w:rStyle w:val="apple-converted-space"/>
          <w:rFonts w:cs="Arial"/>
          <w:sz w:val="22"/>
          <w:szCs w:val="22"/>
        </w:rPr>
        <w:t xml:space="preserve">the </w:t>
      </w:r>
      <w:r w:rsidR="00152C62">
        <w:rPr>
          <w:rStyle w:val="apple-converted-space"/>
          <w:rFonts w:cs="Arial"/>
          <w:sz w:val="22"/>
          <w:szCs w:val="22"/>
        </w:rPr>
        <w:t>observational study</w:t>
      </w:r>
      <w:r w:rsidR="00FF2E52" w:rsidRPr="00DE4FB6">
        <w:rPr>
          <w:rStyle w:val="apple-converted-space"/>
          <w:rFonts w:cs="Arial"/>
          <w:sz w:val="22"/>
          <w:szCs w:val="22"/>
        </w:rPr>
        <w:t xml:space="preserve"> can be described.  </w:t>
      </w:r>
      <w:r w:rsidRPr="00DE4FB6">
        <w:rPr>
          <w:rStyle w:val="apple-converted-space"/>
          <w:rFonts w:cs="Arial"/>
          <w:sz w:val="22"/>
          <w:szCs w:val="22"/>
        </w:rPr>
        <w:t xml:space="preserve"> </w:t>
      </w:r>
    </w:p>
    <w:p w14:paraId="55113EB2" w14:textId="77777777" w:rsidR="0023115B" w:rsidRPr="00DE4FB6" w:rsidRDefault="0023115B" w:rsidP="0098438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19F0ADC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Setting</w:t>
      </w:r>
    </w:p>
    <w:p w14:paraId="1D704562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sz w:val="22"/>
          <w:szCs w:val="22"/>
        </w:rPr>
        <w:t xml:space="preserve">Describe the </w:t>
      </w:r>
      <w:r w:rsidR="00F8011C" w:rsidRPr="00DE4FB6">
        <w:rPr>
          <w:sz w:val="22"/>
          <w:szCs w:val="22"/>
        </w:rPr>
        <w:t xml:space="preserve">relevant </w:t>
      </w:r>
      <w:r w:rsidRPr="00DE4FB6">
        <w:rPr>
          <w:sz w:val="22"/>
          <w:szCs w:val="22"/>
        </w:rPr>
        <w:t>setting, locations, and relevant dates, including periods of recruitment, exposure, follow-up, and data collection</w:t>
      </w:r>
      <w:r w:rsidR="004102DE" w:rsidRPr="00DE4FB6">
        <w:rPr>
          <w:sz w:val="22"/>
          <w:szCs w:val="22"/>
        </w:rPr>
        <w:t>.</w:t>
      </w:r>
      <w:r w:rsidR="0098438B" w:rsidRPr="00DE4FB6">
        <w:rPr>
          <w:sz w:val="22"/>
          <w:szCs w:val="22"/>
        </w:rPr>
        <w:t xml:space="preserve"> Any educational interventions or curriculum development may be described in this section.</w:t>
      </w:r>
    </w:p>
    <w:p w14:paraId="77228190" w14:textId="77777777" w:rsidR="004102DE" w:rsidRPr="00DE4FB6" w:rsidRDefault="004102DE" w:rsidP="00E61F0B">
      <w:pPr>
        <w:spacing w:after="0" w:line="480" w:lineRule="auto"/>
        <w:jc w:val="left"/>
        <w:rPr>
          <w:sz w:val="22"/>
          <w:szCs w:val="22"/>
        </w:rPr>
      </w:pPr>
    </w:p>
    <w:p w14:paraId="01D15DAA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Participants</w:t>
      </w:r>
    </w:p>
    <w:p w14:paraId="5802E90C" w14:textId="29B97C10" w:rsidR="004102DE" w:rsidRPr="00DE4FB6" w:rsidRDefault="0023115B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sz w:val="22"/>
          <w:szCs w:val="22"/>
        </w:rPr>
        <w:t xml:space="preserve">Give the eligibility criteria and the sources and methods of </w:t>
      </w:r>
      <w:r w:rsidR="00D30354" w:rsidRPr="00DE4FB6">
        <w:rPr>
          <w:sz w:val="22"/>
          <w:szCs w:val="22"/>
        </w:rPr>
        <w:t xml:space="preserve">participant </w:t>
      </w:r>
      <w:r w:rsidRPr="00DE4FB6">
        <w:rPr>
          <w:sz w:val="22"/>
          <w:szCs w:val="22"/>
        </w:rPr>
        <w:t>selection</w:t>
      </w:r>
      <w:r w:rsidR="004102DE" w:rsidRPr="00DE4FB6">
        <w:rPr>
          <w:sz w:val="22"/>
          <w:szCs w:val="22"/>
        </w:rPr>
        <w:t>.</w:t>
      </w:r>
      <w:r w:rsidR="004102DE" w:rsidRPr="00DE4FB6">
        <w:rPr>
          <w:rFonts w:cs="Arial"/>
          <w:color w:val="000000" w:themeColor="text1"/>
          <w:sz w:val="22"/>
          <w:szCs w:val="22"/>
        </w:rPr>
        <w:t xml:space="preserve"> </w:t>
      </w:r>
      <w:r w:rsidR="00D30354" w:rsidRPr="00DE4FB6">
        <w:rPr>
          <w:rFonts w:cs="Arial"/>
          <w:sz w:val="22"/>
          <w:szCs w:val="22"/>
        </w:rPr>
        <w:t>The r</w:t>
      </w:r>
      <w:r w:rsidR="004102DE" w:rsidRPr="00DE4FB6">
        <w:rPr>
          <w:rFonts w:cs="Arial"/>
          <w:sz w:val="22"/>
          <w:szCs w:val="22"/>
        </w:rPr>
        <w:t xml:space="preserve">esearch subjects </w:t>
      </w:r>
      <w:r w:rsidR="00D30354" w:rsidRPr="00DE4FB6">
        <w:rPr>
          <w:rFonts w:cs="Arial"/>
          <w:sz w:val="22"/>
          <w:szCs w:val="22"/>
        </w:rPr>
        <w:t xml:space="preserve">should </w:t>
      </w:r>
      <w:r w:rsidR="004102DE" w:rsidRPr="00DE4FB6">
        <w:rPr>
          <w:rFonts w:cs="Arial"/>
          <w:sz w:val="22"/>
          <w:szCs w:val="22"/>
        </w:rPr>
        <w:t xml:space="preserve">also be precisely described </w:t>
      </w:r>
      <w:r w:rsidR="00D30354" w:rsidRPr="00DE4FB6">
        <w:rPr>
          <w:rFonts w:cs="Arial"/>
          <w:sz w:val="22"/>
          <w:szCs w:val="22"/>
        </w:rPr>
        <w:t xml:space="preserve">(e.g., </w:t>
      </w:r>
      <w:r w:rsidR="004102DE" w:rsidRPr="00DE4FB6">
        <w:rPr>
          <w:rFonts w:cs="Arial"/>
          <w:sz w:val="22"/>
          <w:szCs w:val="22"/>
        </w:rPr>
        <w:t>age, sex, region, school, country, date</w:t>
      </w:r>
      <w:r w:rsidR="00515E5A" w:rsidRPr="00DE4FB6">
        <w:rPr>
          <w:rFonts w:cs="Arial"/>
          <w:sz w:val="22"/>
          <w:szCs w:val="22"/>
        </w:rPr>
        <w:t xml:space="preserve"> and duration</w:t>
      </w:r>
      <w:r w:rsidR="004102DE" w:rsidRPr="00DE4FB6">
        <w:rPr>
          <w:rFonts w:cs="Arial"/>
          <w:sz w:val="22"/>
          <w:szCs w:val="22"/>
        </w:rPr>
        <w:t xml:space="preserve"> of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4102DE" w:rsidRPr="00DE4FB6">
        <w:rPr>
          <w:rFonts w:cs="Arial"/>
          <w:sz w:val="22"/>
          <w:szCs w:val="22"/>
        </w:rPr>
        <w:t xml:space="preserve">intervention, </w:t>
      </w:r>
      <w:r w:rsidR="00D30354" w:rsidRPr="00DE4FB6">
        <w:rPr>
          <w:rFonts w:cs="Arial"/>
          <w:sz w:val="22"/>
          <w:szCs w:val="22"/>
        </w:rPr>
        <w:t>occupation</w:t>
      </w:r>
      <w:r w:rsidR="007968AA" w:rsidRPr="00DE4FB6">
        <w:rPr>
          <w:rFonts w:cs="Arial"/>
          <w:sz w:val="22"/>
          <w:szCs w:val="22"/>
        </w:rPr>
        <w:t>,</w:t>
      </w:r>
      <w:r w:rsidR="004102DE" w:rsidRPr="00DE4FB6">
        <w:rPr>
          <w:rFonts w:cs="Arial"/>
          <w:sz w:val="22"/>
          <w:szCs w:val="22"/>
        </w:rPr>
        <w:t xml:space="preserve"> etc.</w:t>
      </w:r>
      <w:r w:rsidR="00D30354" w:rsidRPr="00DE4FB6">
        <w:rPr>
          <w:rFonts w:cs="Arial"/>
          <w:sz w:val="22"/>
          <w:szCs w:val="22"/>
        </w:rPr>
        <w:t>).</w:t>
      </w:r>
      <w:r w:rsidR="004102DE" w:rsidRPr="00DE4FB6">
        <w:rPr>
          <w:rFonts w:cs="Arial"/>
          <w:sz w:val="22"/>
          <w:szCs w:val="22"/>
        </w:rPr>
        <w:t xml:space="preserve"> The reason </w:t>
      </w:r>
      <w:r w:rsidR="007968AA" w:rsidRPr="00DE4FB6">
        <w:rPr>
          <w:rFonts w:cs="Arial"/>
          <w:sz w:val="22"/>
          <w:szCs w:val="22"/>
        </w:rPr>
        <w:t>for</w:t>
      </w:r>
      <w:r w:rsidR="004102DE" w:rsidRPr="00DE4FB6">
        <w:rPr>
          <w:rFonts w:cs="Arial"/>
          <w:sz w:val="22"/>
          <w:szCs w:val="22"/>
        </w:rPr>
        <w:t xml:space="preserve">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4102DE" w:rsidRPr="00DE4FB6">
        <w:rPr>
          <w:rFonts w:cs="Arial"/>
          <w:sz w:val="22"/>
          <w:szCs w:val="22"/>
        </w:rPr>
        <w:t xml:space="preserve">inclusion or selection of subjects should be explained. If </w:t>
      </w:r>
      <w:r w:rsidR="00D30354" w:rsidRPr="00DE4FB6">
        <w:rPr>
          <w:rFonts w:cs="Arial"/>
          <w:sz w:val="22"/>
          <w:szCs w:val="22"/>
        </w:rPr>
        <w:t>a</w:t>
      </w:r>
      <w:r w:rsidR="004102DE" w:rsidRPr="00DE4FB6">
        <w:rPr>
          <w:rFonts w:cs="Arial"/>
          <w:sz w:val="22"/>
          <w:szCs w:val="22"/>
        </w:rPr>
        <w:t xml:space="preserve"> certain </w:t>
      </w:r>
      <w:r w:rsidR="00D30354" w:rsidRPr="00DE4FB6">
        <w:rPr>
          <w:rFonts w:cs="Arial"/>
          <w:sz w:val="22"/>
          <w:szCs w:val="22"/>
        </w:rPr>
        <w:t>group is excluded</w:t>
      </w:r>
      <w:r w:rsidR="004102DE" w:rsidRPr="00DE4FB6">
        <w:rPr>
          <w:rFonts w:cs="Arial"/>
          <w:sz w:val="22"/>
          <w:szCs w:val="22"/>
        </w:rPr>
        <w:t>, it should also</w:t>
      </w:r>
      <w:r w:rsidR="008F3251" w:rsidRPr="00DE4FB6">
        <w:rPr>
          <w:rFonts w:cs="Arial"/>
          <w:sz w:val="22"/>
          <w:szCs w:val="22"/>
        </w:rPr>
        <w:t xml:space="preserve"> be</w:t>
      </w:r>
      <w:r w:rsidR="004102DE" w:rsidRPr="00DE4FB6">
        <w:rPr>
          <w:rFonts w:cs="Arial"/>
          <w:sz w:val="22"/>
          <w:szCs w:val="22"/>
        </w:rPr>
        <w:t xml:space="preserve"> explained</w:t>
      </w:r>
      <w:r w:rsidR="00DE4FB6" w:rsidRPr="00DE4FB6">
        <w:rPr>
          <w:rFonts w:cs="Arial"/>
          <w:sz w:val="22"/>
          <w:szCs w:val="22"/>
        </w:rPr>
        <w:t>.</w:t>
      </w:r>
      <w:r w:rsidR="002F32C1" w:rsidRPr="00DE4FB6">
        <w:rPr>
          <w:rFonts w:cs="Arial"/>
          <w:sz w:val="22"/>
          <w:szCs w:val="22"/>
        </w:rPr>
        <w:t xml:space="preserve"> </w:t>
      </w:r>
    </w:p>
    <w:p w14:paraId="02B3443D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324D783B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lastRenderedPageBreak/>
        <w:t>Variables</w:t>
      </w:r>
    </w:p>
    <w:p w14:paraId="610A3F62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sz w:val="22"/>
          <w:szCs w:val="22"/>
        </w:rPr>
        <w:t>Clearly define all outcome</w:t>
      </w:r>
      <w:r w:rsidR="0098438B" w:rsidRPr="00DE4FB6">
        <w:rPr>
          <w:sz w:val="22"/>
          <w:szCs w:val="22"/>
        </w:rPr>
        <w:t xml:space="preserve"> variables to be measured.</w:t>
      </w:r>
    </w:p>
    <w:p w14:paraId="612E7C2C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</w:p>
    <w:p w14:paraId="4F5EA190" w14:textId="77777777" w:rsidR="0023115B" w:rsidRPr="00DE4FB6" w:rsidRDefault="0023115B" w:rsidP="00E61F0B">
      <w:pPr>
        <w:spacing w:after="0" w:line="480" w:lineRule="auto"/>
        <w:jc w:val="left"/>
        <w:rPr>
          <w:bCs/>
          <w:color w:val="0070C0"/>
          <w:sz w:val="22"/>
          <w:szCs w:val="22"/>
        </w:rPr>
      </w:pPr>
      <w:bookmarkStart w:id="0" w:name="bold17"/>
      <w:bookmarkStart w:id="1" w:name="italic18"/>
      <w:r w:rsidRPr="00DE4FB6">
        <w:rPr>
          <w:bCs/>
          <w:color w:val="0070C0"/>
          <w:sz w:val="22"/>
          <w:szCs w:val="22"/>
        </w:rPr>
        <w:t>Data sources/</w:t>
      </w:r>
      <w:bookmarkStart w:id="2" w:name="bold18"/>
      <w:bookmarkStart w:id="3" w:name="italic19"/>
      <w:bookmarkEnd w:id="0"/>
      <w:bookmarkEnd w:id="1"/>
      <w:r w:rsidRPr="00DE4FB6">
        <w:rPr>
          <w:bCs/>
          <w:color w:val="0070C0"/>
          <w:sz w:val="22"/>
          <w:szCs w:val="22"/>
        </w:rPr>
        <w:t xml:space="preserve"> measurement</w:t>
      </w:r>
      <w:bookmarkEnd w:id="2"/>
      <w:bookmarkEnd w:id="3"/>
    </w:p>
    <w:p w14:paraId="7C68FBA2" w14:textId="73E5606D" w:rsidR="004102DE" w:rsidRPr="00DE4FB6" w:rsidRDefault="0023115B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sz w:val="22"/>
          <w:szCs w:val="22"/>
        </w:rPr>
        <w:t>For each variable of interest, give</w:t>
      </w:r>
      <w:r w:rsidR="00D30354" w:rsidRPr="00DE4FB6">
        <w:rPr>
          <w:sz w:val="22"/>
          <w:szCs w:val="22"/>
        </w:rPr>
        <w:t xml:space="preserve"> the</w:t>
      </w:r>
      <w:r w:rsidRPr="00DE4FB6">
        <w:rPr>
          <w:sz w:val="22"/>
          <w:szCs w:val="22"/>
        </w:rPr>
        <w:t xml:space="preserve"> sources of data and details of </w:t>
      </w:r>
      <w:r w:rsidR="00D30354" w:rsidRPr="00DE4FB6">
        <w:rPr>
          <w:sz w:val="22"/>
          <w:szCs w:val="22"/>
        </w:rPr>
        <w:t xml:space="preserve">the </w:t>
      </w:r>
      <w:r w:rsidRPr="00DE4FB6">
        <w:rPr>
          <w:sz w:val="22"/>
          <w:szCs w:val="22"/>
        </w:rPr>
        <w:t>measurement</w:t>
      </w:r>
      <w:r w:rsidR="0098438B" w:rsidRPr="00DE4FB6">
        <w:rPr>
          <w:sz w:val="22"/>
          <w:szCs w:val="22"/>
        </w:rPr>
        <w:t xml:space="preserve"> methods</w:t>
      </w:r>
      <w:r w:rsidRPr="00DE4FB6">
        <w:rPr>
          <w:sz w:val="22"/>
          <w:szCs w:val="22"/>
        </w:rPr>
        <w:t xml:space="preserve">. </w:t>
      </w:r>
      <w:r w:rsidR="004102DE" w:rsidRPr="00DE4FB6">
        <w:rPr>
          <w:rFonts w:cs="Arial"/>
          <w:sz w:val="22"/>
          <w:szCs w:val="22"/>
        </w:rPr>
        <w:t xml:space="preserve"> Questionnaires in non-English languages may </w:t>
      </w:r>
      <w:r w:rsidR="008F3251" w:rsidRPr="00DE4FB6">
        <w:rPr>
          <w:rFonts w:cs="Arial"/>
          <w:sz w:val="22"/>
          <w:szCs w:val="22"/>
        </w:rPr>
        <w:t xml:space="preserve">also </w:t>
      </w:r>
      <w:r w:rsidR="004102DE" w:rsidRPr="00DE4FB6">
        <w:rPr>
          <w:rFonts w:cs="Arial"/>
          <w:sz w:val="22"/>
          <w:szCs w:val="22"/>
        </w:rPr>
        <w:t xml:space="preserve">be published </w:t>
      </w:r>
      <w:r w:rsidR="008F3251" w:rsidRPr="00DE4FB6">
        <w:rPr>
          <w:rFonts w:cs="Arial"/>
          <w:sz w:val="22"/>
          <w:szCs w:val="22"/>
        </w:rPr>
        <w:t>as</w:t>
      </w:r>
      <w:r w:rsidR="004102DE" w:rsidRPr="00DE4FB6">
        <w:rPr>
          <w:rFonts w:cs="Arial"/>
          <w:sz w:val="22"/>
          <w:szCs w:val="22"/>
        </w:rPr>
        <w:t xml:space="preserve"> </w:t>
      </w:r>
      <w:r w:rsidR="007968AA" w:rsidRPr="00DE4FB6">
        <w:rPr>
          <w:rFonts w:cs="Arial"/>
          <w:sz w:val="22"/>
          <w:szCs w:val="22"/>
        </w:rPr>
        <w:t xml:space="preserve">a </w:t>
      </w:r>
      <w:r w:rsidR="004102DE" w:rsidRPr="00DE4FB6">
        <w:rPr>
          <w:rFonts w:cs="Arial"/>
          <w:sz w:val="22"/>
          <w:szCs w:val="22"/>
        </w:rPr>
        <w:t>supplement.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 If </w:t>
      </w:r>
      <w:r w:rsidR="008F3251" w:rsidRPr="00DE4FB6">
        <w:rPr>
          <w:rStyle w:val="apple-converted-space"/>
          <w:rFonts w:cs="Arial"/>
          <w:sz w:val="22"/>
          <w:szCs w:val="22"/>
        </w:rPr>
        <w:t xml:space="preserve">a </w:t>
      </w:r>
      <w:r w:rsidR="001A5B9C" w:rsidRPr="00DE4FB6">
        <w:rPr>
          <w:rStyle w:val="apple-converted-space"/>
          <w:rFonts w:cs="Arial"/>
          <w:sz w:val="22"/>
          <w:szCs w:val="22"/>
        </w:rPr>
        <w:t>measurement tool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was used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,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validity and reliability of the tool should be </w:t>
      </w:r>
      <w:r w:rsidR="0098438B" w:rsidRPr="00DE4FB6">
        <w:rPr>
          <w:rFonts w:hint="eastAsia"/>
        </w:rPr>
        <w:t>p</w:t>
      </w:r>
      <w:r w:rsidR="0098438B" w:rsidRPr="00DE4FB6">
        <w:t>resented.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D30354" w:rsidRPr="00DE4FB6">
        <w:rPr>
          <w:rStyle w:val="apple-converted-space"/>
          <w:rFonts w:cs="Arial"/>
          <w:sz w:val="22"/>
          <w:szCs w:val="22"/>
        </w:rPr>
        <w:t>If a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 measurement tool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developed by other researchers was used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, </w:t>
      </w:r>
      <w:r w:rsidR="00526D6D" w:rsidRPr="00DE4FB6">
        <w:t xml:space="preserve">provide a proper citation of the tool and provide permission only if the tool is not </w:t>
      </w:r>
      <w:r w:rsidR="00152C9E">
        <w:t>open access</w:t>
      </w:r>
      <w:r w:rsidR="00526D6D" w:rsidRPr="00DE4FB6">
        <w:t>.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 This </w:t>
      </w:r>
      <w:r w:rsidR="00526D6D" w:rsidRPr="00DE4FB6">
        <w:rPr>
          <w:rStyle w:val="apple-converted-space"/>
          <w:rFonts w:cs="Arial"/>
          <w:sz w:val="22"/>
          <w:szCs w:val="22"/>
        </w:rPr>
        <w:t xml:space="preserve">permission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letter should be uploaded during the submission process. </w:t>
      </w:r>
    </w:p>
    <w:p w14:paraId="628A6C63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</w:p>
    <w:p w14:paraId="736CF996" w14:textId="77777777" w:rsidR="008F4374" w:rsidRPr="00DE4FB6" w:rsidRDefault="008F4374" w:rsidP="00E61F0B">
      <w:pPr>
        <w:tabs>
          <w:tab w:val="left" w:pos="5400"/>
        </w:tabs>
        <w:jc w:val="left"/>
        <w:rPr>
          <w:bCs/>
          <w:color w:val="0070C0"/>
          <w:sz w:val="22"/>
          <w:szCs w:val="22"/>
        </w:rPr>
      </w:pPr>
      <w:r w:rsidRPr="00DE4FB6">
        <w:rPr>
          <w:bCs/>
          <w:color w:val="0070C0"/>
          <w:sz w:val="22"/>
          <w:szCs w:val="22"/>
        </w:rPr>
        <w:t>Bias</w:t>
      </w:r>
    </w:p>
    <w:p w14:paraId="36AFF7B6" w14:textId="77777777" w:rsidR="00526D6D" w:rsidRPr="00DE4FB6" w:rsidRDefault="00526D6D" w:rsidP="00E61F0B">
      <w:pPr>
        <w:tabs>
          <w:tab w:val="left" w:pos="5400"/>
        </w:tabs>
        <w:jc w:val="left"/>
      </w:pPr>
      <w:r w:rsidRPr="00DE4FB6">
        <w:t>Discuss the impact of potential biases and remedies put in place to address them.</w:t>
      </w:r>
    </w:p>
    <w:p w14:paraId="17BEE3A7" w14:textId="77777777" w:rsidR="004102DE" w:rsidRPr="00DE4FB6" w:rsidRDefault="00526D6D" w:rsidP="00E61F0B">
      <w:pPr>
        <w:tabs>
          <w:tab w:val="left" w:pos="5400"/>
        </w:tabs>
        <w:jc w:val="left"/>
        <w:rPr>
          <w:bCs/>
          <w:sz w:val="22"/>
          <w:szCs w:val="22"/>
        </w:rPr>
      </w:pPr>
      <w:r w:rsidRPr="00DE4FB6" w:rsidDel="00526D6D">
        <w:rPr>
          <w:sz w:val="22"/>
          <w:szCs w:val="22"/>
        </w:rPr>
        <w:t xml:space="preserve"> </w:t>
      </w:r>
    </w:p>
    <w:p w14:paraId="11302BAD" w14:textId="77777777" w:rsidR="004102DE" w:rsidRPr="00DE4FB6" w:rsidRDefault="004102DE" w:rsidP="00E61F0B">
      <w:pPr>
        <w:tabs>
          <w:tab w:val="left" w:pos="5400"/>
        </w:tabs>
        <w:jc w:val="left"/>
        <w:rPr>
          <w:bCs/>
          <w:color w:val="0070C0"/>
          <w:sz w:val="22"/>
          <w:szCs w:val="22"/>
        </w:rPr>
      </w:pPr>
      <w:r w:rsidRPr="00DE4FB6">
        <w:rPr>
          <w:bCs/>
          <w:color w:val="0070C0"/>
          <w:sz w:val="22"/>
          <w:szCs w:val="22"/>
        </w:rPr>
        <w:t>Study size</w:t>
      </w:r>
    </w:p>
    <w:p w14:paraId="0008538F" w14:textId="0A35CD9D" w:rsidR="004102DE" w:rsidRPr="00DE4FB6" w:rsidRDefault="00526D6D" w:rsidP="0051672E">
      <w:pPr>
        <w:tabs>
          <w:tab w:val="left" w:pos="5400"/>
        </w:tabs>
        <w:spacing w:line="480" w:lineRule="auto"/>
        <w:jc w:val="left"/>
        <w:rPr>
          <w:bCs/>
          <w:sz w:val="22"/>
          <w:szCs w:val="22"/>
        </w:rPr>
      </w:pPr>
      <w:r w:rsidRPr="00DE4FB6">
        <w:rPr>
          <w:sz w:val="22"/>
          <w:szCs w:val="22"/>
        </w:rPr>
        <w:t>Provide</w:t>
      </w:r>
      <w:r w:rsidR="007236C7" w:rsidRPr="00DE4FB6">
        <w:rPr>
          <w:sz w:val="22"/>
          <w:szCs w:val="22"/>
        </w:rPr>
        <w:t xml:space="preserve"> a</w:t>
      </w:r>
      <w:r w:rsidRPr="00DE4FB6">
        <w:rPr>
          <w:sz w:val="22"/>
          <w:szCs w:val="22"/>
        </w:rPr>
        <w:t xml:space="preserve"> theoretical and/or statistical justification for the sample size used in the study</w:t>
      </w:r>
      <w:r w:rsidR="004102DE" w:rsidRPr="00DE4FB6">
        <w:rPr>
          <w:sz w:val="22"/>
          <w:szCs w:val="22"/>
        </w:rPr>
        <w:t>.</w:t>
      </w:r>
      <w:r w:rsidR="0098438B" w:rsidRPr="00DE4FB6">
        <w:rPr>
          <w:sz w:val="22"/>
          <w:szCs w:val="22"/>
        </w:rPr>
        <w:t xml:space="preserve"> </w:t>
      </w:r>
      <w:r w:rsidR="00F3566C" w:rsidRPr="00DE4FB6">
        <w:rPr>
          <w:sz w:val="22"/>
          <w:szCs w:val="22"/>
        </w:rPr>
        <w:t xml:space="preserve">Explain how </w:t>
      </w:r>
      <w:r w:rsidR="007236C7" w:rsidRPr="00DE4FB6">
        <w:rPr>
          <w:sz w:val="22"/>
          <w:szCs w:val="22"/>
        </w:rPr>
        <w:t xml:space="preserve">an </w:t>
      </w:r>
      <w:r w:rsidR="00F3566C" w:rsidRPr="00DE4FB6">
        <w:rPr>
          <w:rFonts w:cs="Times New Roman"/>
        </w:rPr>
        <w:t>a priori sample size calculation or post</w:t>
      </w:r>
      <w:r w:rsidR="007236C7" w:rsidRPr="00DE4FB6">
        <w:rPr>
          <w:rFonts w:cs="Times New Roman"/>
        </w:rPr>
        <w:t xml:space="preserve"> </w:t>
      </w:r>
      <w:r w:rsidR="00F3566C" w:rsidRPr="00DE4FB6">
        <w:rPr>
          <w:rFonts w:cs="Times New Roman"/>
        </w:rPr>
        <w:t xml:space="preserve">hoc power analysis was performed. </w:t>
      </w:r>
      <w:r w:rsidR="007236C7" w:rsidRPr="00DE4FB6">
        <w:rPr>
          <w:rFonts w:cs="Times New Roman"/>
        </w:rPr>
        <w:t>The a</w:t>
      </w:r>
      <w:r w:rsidR="00F3566C" w:rsidRPr="00DE4FB6">
        <w:rPr>
          <w:rFonts w:cs="Times New Roman"/>
        </w:rPr>
        <w:t xml:space="preserve"> priori sample size calculation or post</w:t>
      </w:r>
      <w:r w:rsidR="007236C7" w:rsidRPr="00DE4FB6">
        <w:rPr>
          <w:rFonts w:cs="Times New Roman"/>
        </w:rPr>
        <w:t xml:space="preserve"> </w:t>
      </w:r>
      <w:r w:rsidR="00F3566C" w:rsidRPr="00DE4FB6">
        <w:rPr>
          <w:rFonts w:cs="Times New Roman"/>
        </w:rPr>
        <w:t>hoc power analysis should be based on the primary endpoint. Note that a power analysis based on the primary endpoint will not necessarily apply to any secondary measures.</w:t>
      </w:r>
    </w:p>
    <w:p w14:paraId="5A7A41E8" w14:textId="77777777" w:rsidR="004102DE" w:rsidRPr="00DE4FB6" w:rsidRDefault="004102DE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F3F3A86" w14:textId="60FAA7EC" w:rsidR="00CD4BA1" w:rsidRPr="00DE4FB6" w:rsidRDefault="004102DE" w:rsidP="000269D0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bookmarkStart w:id="4" w:name="italic24"/>
      <w:r w:rsidRPr="00DE4FB6">
        <w:rPr>
          <w:color w:val="0070C0"/>
          <w:sz w:val="22"/>
          <w:szCs w:val="22"/>
        </w:rPr>
        <w:t>Statistical</w:t>
      </w:r>
      <w:bookmarkStart w:id="5" w:name="italic25"/>
      <w:bookmarkEnd w:id="4"/>
      <w:r w:rsidRPr="00DE4FB6">
        <w:rPr>
          <w:color w:val="0070C0"/>
          <w:sz w:val="22"/>
          <w:szCs w:val="22"/>
        </w:rPr>
        <w:t xml:space="preserve"> methods</w:t>
      </w:r>
      <w:bookmarkEnd w:id="5"/>
      <w:r w:rsidR="00CD4BA1" w:rsidRPr="00DE4FB6">
        <w:rPr>
          <w:rFonts w:cs="Arial"/>
          <w:color w:val="0070C0"/>
          <w:sz w:val="22"/>
          <w:szCs w:val="22"/>
        </w:rPr>
        <w:t xml:space="preserve">: </w:t>
      </w:r>
      <w:r w:rsidR="007236C7" w:rsidRPr="00DE4FB6">
        <w:rPr>
          <w:rFonts w:cs="Arial"/>
          <w:sz w:val="22"/>
          <w:szCs w:val="22"/>
        </w:rPr>
        <w:t xml:space="preserve">The statistical methods </w:t>
      </w:r>
      <w:r w:rsidR="00CD4BA1" w:rsidRPr="00DE4FB6">
        <w:rPr>
          <w:rFonts w:cs="Arial"/>
          <w:sz w:val="22"/>
          <w:szCs w:val="22"/>
        </w:rPr>
        <w:t>should be described</w:t>
      </w:r>
      <w:r w:rsidR="007968AA" w:rsidRPr="00DE4FB6">
        <w:rPr>
          <w:rFonts w:cs="Arial"/>
          <w:sz w:val="22"/>
          <w:szCs w:val="22"/>
        </w:rPr>
        <w:t xml:space="preserve"> </w:t>
      </w:r>
      <w:r w:rsidR="000269D0" w:rsidRPr="00DE4FB6">
        <w:rPr>
          <w:rFonts w:cs="Arial"/>
          <w:sz w:val="22"/>
          <w:szCs w:val="22"/>
        </w:rPr>
        <w:t>in</w:t>
      </w:r>
      <w:r w:rsidR="007236C7" w:rsidRPr="00DE4FB6">
        <w:rPr>
          <w:rFonts w:cs="Arial"/>
          <w:sz w:val="22"/>
          <w:szCs w:val="22"/>
        </w:rPr>
        <w:t xml:space="preserve"> sufficient</w:t>
      </w:r>
      <w:r w:rsidR="000269D0" w:rsidRPr="00DE4FB6">
        <w:rPr>
          <w:rFonts w:cs="Arial"/>
          <w:sz w:val="22"/>
          <w:szCs w:val="22"/>
        </w:rPr>
        <w:t xml:space="preserve"> detail to allow the reviewers and any other reader to replicate the analysis</w:t>
      </w:r>
      <w:r w:rsidR="00CD4BA1" w:rsidRPr="00DE4FB6">
        <w:rPr>
          <w:rFonts w:cs="Arial"/>
          <w:sz w:val="22"/>
          <w:szCs w:val="22"/>
        </w:rPr>
        <w:t xml:space="preserve">. If reviewers want to analyze the data to confirm the results, the raw data </w:t>
      </w:r>
      <w:r w:rsidR="0098438B" w:rsidRPr="00DE4FB6">
        <w:rPr>
          <w:rFonts w:cs="Arial"/>
          <w:sz w:val="22"/>
          <w:szCs w:val="22"/>
        </w:rPr>
        <w:t xml:space="preserve">will </w:t>
      </w:r>
      <w:r w:rsidR="00CD4BA1" w:rsidRPr="00DE4FB6">
        <w:rPr>
          <w:rFonts w:cs="Arial"/>
          <w:sz w:val="22"/>
          <w:szCs w:val="22"/>
        </w:rPr>
        <w:t xml:space="preserve">be </w:t>
      </w:r>
      <w:r w:rsidR="0098438B" w:rsidRPr="00DE4FB6">
        <w:rPr>
          <w:rFonts w:cs="Arial"/>
          <w:sz w:val="22"/>
          <w:szCs w:val="22"/>
        </w:rPr>
        <w:t>requested by the</w:t>
      </w:r>
      <w:r w:rsidR="00CD4BA1" w:rsidRPr="00DE4FB6">
        <w:rPr>
          <w:rFonts w:cs="Arial"/>
          <w:sz w:val="22"/>
          <w:szCs w:val="22"/>
        </w:rPr>
        <w:t xml:space="preserve"> editorial office. </w:t>
      </w:r>
      <w:r w:rsidR="008F3251" w:rsidRPr="00DE4FB6">
        <w:rPr>
          <w:rFonts w:cs="Arial"/>
          <w:sz w:val="22"/>
          <w:szCs w:val="22"/>
        </w:rPr>
        <w:t>The c</w:t>
      </w:r>
      <w:r w:rsidR="00CD4BA1" w:rsidRPr="00DE4FB6">
        <w:rPr>
          <w:rFonts w:cs="Arial"/>
          <w:sz w:val="22"/>
          <w:szCs w:val="22"/>
        </w:rPr>
        <w:t xml:space="preserve">omputer program used should be </w:t>
      </w:r>
      <w:r w:rsidR="007236C7" w:rsidRPr="00DE4FB6">
        <w:rPr>
          <w:rFonts w:cs="Arial"/>
          <w:sz w:val="22"/>
          <w:szCs w:val="22"/>
        </w:rPr>
        <w:t xml:space="preserve">specified, including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CD4BA1" w:rsidRPr="00DE4FB6">
        <w:rPr>
          <w:rFonts w:cs="Arial"/>
          <w:sz w:val="22"/>
          <w:szCs w:val="22"/>
        </w:rPr>
        <w:t>company and version.</w:t>
      </w:r>
      <w:r w:rsidR="00526D6D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>The c</w:t>
      </w:r>
      <w:r w:rsidR="00526D6D" w:rsidRPr="00DE4FB6">
        <w:rPr>
          <w:rFonts w:cs="Arial"/>
          <w:sz w:val="22"/>
          <w:szCs w:val="22"/>
        </w:rPr>
        <w:t>ity and the country of the company are included in parenthes</w:t>
      </w:r>
      <w:r w:rsidR="007236C7" w:rsidRPr="00DE4FB6">
        <w:rPr>
          <w:rFonts w:cs="Arial"/>
          <w:sz w:val="22"/>
          <w:szCs w:val="22"/>
        </w:rPr>
        <w:t>e</w:t>
      </w:r>
      <w:r w:rsidR="00526D6D" w:rsidRPr="00DE4FB6">
        <w:rPr>
          <w:rFonts w:cs="Arial"/>
          <w:sz w:val="22"/>
          <w:szCs w:val="22"/>
        </w:rPr>
        <w:t>s.</w:t>
      </w:r>
      <w:r w:rsidR="00CD4BA1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 xml:space="preserve">It is encouraged to provide statistical </w:t>
      </w:r>
      <w:r w:rsidR="00CD4BA1" w:rsidRPr="00DE4FB6">
        <w:rPr>
          <w:rFonts w:cs="Arial"/>
          <w:sz w:val="22"/>
          <w:szCs w:val="22"/>
        </w:rPr>
        <w:t xml:space="preserve">results </w:t>
      </w:r>
      <w:r w:rsidR="007236C7" w:rsidRPr="00DE4FB6">
        <w:rPr>
          <w:rFonts w:cs="Arial"/>
          <w:sz w:val="22"/>
          <w:szCs w:val="22"/>
        </w:rPr>
        <w:t>that reflect</w:t>
      </w:r>
      <w:r w:rsidR="00CD4BA1" w:rsidRPr="00DE4FB6">
        <w:rPr>
          <w:rFonts w:cs="Arial"/>
          <w:sz w:val="22"/>
          <w:szCs w:val="22"/>
        </w:rPr>
        <w:t xml:space="preserve"> the measurement error or uncertainty</w:t>
      </w:r>
      <w:r w:rsidR="007236C7" w:rsidRPr="00DE4FB6">
        <w:rPr>
          <w:rFonts w:cs="Arial"/>
          <w:sz w:val="22"/>
          <w:szCs w:val="22"/>
        </w:rPr>
        <w:t>,</w:t>
      </w:r>
      <w:r w:rsidR="00CD4BA1" w:rsidRPr="00DE4FB6">
        <w:rPr>
          <w:rFonts w:cs="Arial"/>
          <w:sz w:val="22"/>
          <w:szCs w:val="22"/>
        </w:rPr>
        <w:t xml:space="preserve"> such as confidence intervals</w:t>
      </w:r>
      <w:r w:rsidR="007236C7" w:rsidRPr="00DE4FB6">
        <w:rPr>
          <w:rFonts w:cs="Arial"/>
          <w:sz w:val="22"/>
          <w:szCs w:val="22"/>
        </w:rPr>
        <w:t>,</w:t>
      </w:r>
      <w:r w:rsidR="00CD4BA1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 xml:space="preserve">in addition to the </w:t>
      </w:r>
      <w:r w:rsidR="00CD4BA1" w:rsidRPr="00DE4FB6">
        <w:rPr>
          <w:rFonts w:cs="Arial"/>
          <w:sz w:val="22"/>
          <w:szCs w:val="22"/>
        </w:rPr>
        <w:t>P</w:t>
      </w:r>
      <w:r w:rsidR="007236C7" w:rsidRPr="00DE4FB6">
        <w:rPr>
          <w:rFonts w:cs="Arial"/>
          <w:sz w:val="22"/>
          <w:szCs w:val="22"/>
        </w:rPr>
        <w:t>-</w:t>
      </w:r>
      <w:r w:rsidR="00CD4BA1" w:rsidRPr="00DE4FB6">
        <w:rPr>
          <w:rFonts w:cs="Arial"/>
          <w:sz w:val="22"/>
          <w:szCs w:val="22"/>
        </w:rPr>
        <w:t>value.</w:t>
      </w:r>
      <w:r w:rsidR="002F32C1" w:rsidRPr="00DE4FB6">
        <w:rPr>
          <w:rStyle w:val="apple-converted-space"/>
          <w:rFonts w:cs="Arial"/>
          <w:sz w:val="22"/>
          <w:szCs w:val="22"/>
        </w:rPr>
        <w:t xml:space="preserve"> </w:t>
      </w:r>
    </w:p>
    <w:p w14:paraId="57B4F49B" w14:textId="77777777" w:rsidR="00CD4BA1" w:rsidRPr="00DE4FB6" w:rsidRDefault="00CD4BA1" w:rsidP="00E61F0B">
      <w:pPr>
        <w:pStyle w:val="aa"/>
        <w:spacing w:line="480" w:lineRule="auto"/>
        <w:rPr>
          <w:rFonts w:ascii="Garamond" w:hAnsi="Garamond" w:cs="Courier New"/>
          <w:sz w:val="22"/>
          <w:szCs w:val="22"/>
        </w:rPr>
      </w:pPr>
    </w:p>
    <w:p w14:paraId="5418B48D" w14:textId="77777777" w:rsidR="00F03A4B" w:rsidRPr="00DE4FB6" w:rsidRDefault="00AC14E6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DE4FB6">
        <w:rPr>
          <w:rStyle w:val="apple-converted-space"/>
          <w:rFonts w:cs="Arial"/>
          <w:b/>
          <w:color w:val="0070C0"/>
          <w:sz w:val="22"/>
          <w:szCs w:val="22"/>
        </w:rPr>
        <w:t>Results</w:t>
      </w:r>
    </w:p>
    <w:p w14:paraId="52D361AF" w14:textId="77777777" w:rsidR="004102DE" w:rsidRPr="00DE4FB6" w:rsidRDefault="004102DE" w:rsidP="00E61F0B">
      <w:pPr>
        <w:pStyle w:val="aa"/>
        <w:spacing w:line="480" w:lineRule="auto"/>
        <w:rPr>
          <w:rFonts w:ascii="Garamond" w:hAnsi="Garamond"/>
          <w:bCs/>
          <w:color w:val="0070C0"/>
          <w:sz w:val="22"/>
          <w:szCs w:val="22"/>
        </w:rPr>
      </w:pPr>
      <w:bookmarkStart w:id="6" w:name="bold29"/>
      <w:bookmarkStart w:id="7" w:name="italic31"/>
      <w:r w:rsidRPr="00DE4FB6">
        <w:rPr>
          <w:rFonts w:ascii="Garamond" w:hAnsi="Garamond"/>
          <w:bCs/>
          <w:color w:val="0070C0"/>
          <w:sz w:val="22"/>
          <w:szCs w:val="22"/>
        </w:rPr>
        <w:t>Participants</w:t>
      </w:r>
      <w:bookmarkEnd w:id="6"/>
      <w:bookmarkEnd w:id="7"/>
    </w:p>
    <w:p w14:paraId="125755F6" w14:textId="0B09050B" w:rsidR="004102DE" w:rsidRPr="00DE4FB6" w:rsidRDefault="007236C7" w:rsidP="00E61F0B">
      <w:pPr>
        <w:pStyle w:val="AbstractTitle"/>
        <w:spacing w:line="480" w:lineRule="auto"/>
        <w:rPr>
          <w:rFonts w:ascii="Garamond" w:hAnsi="Garamond" w:cs="Courier New"/>
          <w:b w:val="0"/>
          <w:color w:val="C00000"/>
          <w:sz w:val="22"/>
          <w:szCs w:val="22"/>
        </w:rPr>
      </w:pPr>
      <w:r w:rsidRPr="00DE4FB6">
        <w:rPr>
          <w:rFonts w:ascii="Garamond" w:hAnsi="Garamond"/>
          <w:b w:val="0"/>
          <w:color w:val="C00000"/>
          <w:sz w:val="22"/>
          <w:szCs w:val="22"/>
        </w:rPr>
        <w:lastRenderedPageBreak/>
        <w:t xml:space="preserve">A </w:t>
      </w:r>
      <w:r w:rsidR="007968AA" w:rsidRPr="00DE4FB6">
        <w:rPr>
          <w:rFonts w:ascii="Garamond" w:hAnsi="Garamond"/>
          <w:b w:val="0"/>
          <w:color w:val="C00000"/>
          <w:sz w:val="22"/>
          <w:szCs w:val="22"/>
        </w:rPr>
        <w:t>f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>low diagram</w:t>
      </w:r>
      <w:r w:rsidR="0098438B" w:rsidRPr="00DE4FB6">
        <w:rPr>
          <w:rFonts w:ascii="Garamond" w:hAnsi="Garamond"/>
          <w:b w:val="0"/>
          <w:color w:val="C00000"/>
          <w:sz w:val="22"/>
          <w:szCs w:val="22"/>
        </w:rPr>
        <w:t xml:space="preserve"> is recommended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 xml:space="preserve">. Give </w:t>
      </w:r>
      <w:r w:rsidRPr="00DE4FB6">
        <w:rPr>
          <w:rFonts w:ascii="Garamond" w:hAnsi="Garamond"/>
          <w:b w:val="0"/>
          <w:color w:val="C00000"/>
          <w:sz w:val="22"/>
          <w:szCs w:val="22"/>
        </w:rPr>
        <w:t xml:space="preserve">the 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 xml:space="preserve">demographic characteristics of </w:t>
      </w:r>
      <w:r w:rsidRPr="00DE4FB6">
        <w:rPr>
          <w:rFonts w:ascii="Garamond" w:hAnsi="Garamond"/>
          <w:b w:val="0"/>
          <w:color w:val="C00000"/>
          <w:sz w:val="22"/>
          <w:szCs w:val="22"/>
        </w:rPr>
        <w:t xml:space="preserve">the 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>study participants</w:t>
      </w:r>
      <w:r w:rsidR="008F3251" w:rsidRPr="00DE4FB6">
        <w:rPr>
          <w:rFonts w:ascii="Garamond" w:hAnsi="Garamond"/>
          <w:b w:val="0"/>
          <w:color w:val="C00000"/>
          <w:sz w:val="22"/>
          <w:szCs w:val="22"/>
        </w:rPr>
        <w:t>.</w:t>
      </w:r>
    </w:p>
    <w:p w14:paraId="3B897A9C" w14:textId="77777777" w:rsidR="004102DE" w:rsidRPr="00DE4FB6" w:rsidRDefault="004102DE" w:rsidP="00E61F0B">
      <w:pPr>
        <w:pStyle w:val="aa"/>
        <w:spacing w:line="480" w:lineRule="auto"/>
        <w:rPr>
          <w:rFonts w:ascii="Garamond" w:hAnsi="Garamond" w:cs="Courier New"/>
          <w:color w:val="000000" w:themeColor="text1"/>
          <w:sz w:val="22"/>
          <w:szCs w:val="22"/>
        </w:rPr>
      </w:pPr>
    </w:p>
    <w:p w14:paraId="24318E03" w14:textId="77777777" w:rsidR="004102DE" w:rsidRPr="00DE4FB6" w:rsidRDefault="004102DE" w:rsidP="00E61F0B">
      <w:pPr>
        <w:pStyle w:val="aa"/>
        <w:spacing w:line="480" w:lineRule="auto"/>
        <w:rPr>
          <w:rFonts w:ascii="Garamond" w:hAnsi="Garamond" w:cs="Courier New"/>
          <w:color w:val="0070C0"/>
          <w:sz w:val="22"/>
          <w:szCs w:val="22"/>
        </w:rPr>
      </w:pPr>
      <w:r w:rsidRPr="00DE4FB6">
        <w:rPr>
          <w:rFonts w:ascii="Garamond" w:hAnsi="Garamond"/>
          <w:bCs/>
          <w:color w:val="0070C0"/>
          <w:sz w:val="22"/>
          <w:szCs w:val="22"/>
        </w:rPr>
        <w:t>Main results</w:t>
      </w:r>
    </w:p>
    <w:p w14:paraId="1C21CCAD" w14:textId="74133795" w:rsidR="0098438B" w:rsidRPr="00DE4FB6" w:rsidRDefault="007236C7" w:rsidP="0098438B">
      <w:pPr>
        <w:pStyle w:val="ad"/>
        <w:spacing w:line="480" w:lineRule="auto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 xml:space="preserve">The main results </w:t>
      </w:r>
      <w:r w:rsidR="00CD4BA1" w:rsidRPr="00DE4FB6">
        <w:rPr>
          <w:rFonts w:cs="Courier New"/>
          <w:sz w:val="22"/>
          <w:szCs w:val="22"/>
        </w:rPr>
        <w:t xml:space="preserve">should be described logically according to the methods. </w:t>
      </w:r>
      <w:r w:rsidR="002F32C1" w:rsidRPr="00DE4FB6">
        <w:rPr>
          <w:rFonts w:cs="Courier New"/>
          <w:sz w:val="22"/>
          <w:szCs w:val="22"/>
        </w:rPr>
        <w:t>Raw data of the study should be</w:t>
      </w:r>
      <w:r w:rsidR="0098438B" w:rsidRPr="00DE4FB6">
        <w:rPr>
          <w:rFonts w:cs="Courier New"/>
          <w:sz w:val="22"/>
          <w:szCs w:val="22"/>
        </w:rPr>
        <w:t xml:space="preserve"> submitted and</w:t>
      </w:r>
      <w:r w:rsidR="002F32C1" w:rsidRPr="00DE4FB6">
        <w:rPr>
          <w:rFonts w:cs="Courier New"/>
          <w:sz w:val="22"/>
          <w:szCs w:val="22"/>
        </w:rPr>
        <w:t xml:space="preserve"> mentioned. </w:t>
      </w:r>
      <w:r w:rsidR="0098438B" w:rsidRPr="00DE4FB6">
        <w:rPr>
          <w:rFonts w:cs="Courier New"/>
          <w:sz w:val="22"/>
          <w:szCs w:val="22"/>
        </w:rPr>
        <w:t xml:space="preserve">Briefly describe the core results when data are provided in tables or figures. In the results, audio or video files are also welcomed. Extra supplementary </w:t>
      </w:r>
      <w:r w:rsidR="0098438B" w:rsidRPr="00DE4FB6">
        <w:rPr>
          <w:rFonts w:hint="eastAsia"/>
        </w:rPr>
        <w:t>m</w:t>
      </w:r>
      <w:r w:rsidR="0098438B" w:rsidRPr="00DE4FB6">
        <w:t xml:space="preserve">aterial </w:t>
      </w:r>
      <w:r w:rsidR="0098438B" w:rsidRPr="00DE4FB6">
        <w:rPr>
          <w:rFonts w:cs="Courier New"/>
          <w:sz w:val="22"/>
          <w:szCs w:val="22"/>
        </w:rPr>
        <w:t xml:space="preserve">can be added.  </w:t>
      </w:r>
    </w:p>
    <w:p w14:paraId="57B5DC8B" w14:textId="100C463A" w:rsidR="00CD4BA1" w:rsidRPr="00DE4FB6" w:rsidRDefault="007236C7" w:rsidP="0098438B">
      <w:pPr>
        <w:pStyle w:val="ad"/>
        <w:spacing w:line="480" w:lineRule="auto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 xml:space="preserve">The table(s) </w:t>
      </w:r>
      <w:r w:rsidR="002F32C1" w:rsidRPr="00DE4FB6">
        <w:rPr>
          <w:rFonts w:cs="Courier New"/>
          <w:sz w:val="22"/>
          <w:szCs w:val="22"/>
        </w:rPr>
        <w:t>and f</w:t>
      </w:r>
      <w:r w:rsidR="00CD4BA1" w:rsidRPr="00DE4FB6">
        <w:rPr>
          <w:rFonts w:cs="Courier New"/>
          <w:sz w:val="22"/>
          <w:szCs w:val="22"/>
        </w:rPr>
        <w:t>igure</w:t>
      </w:r>
      <w:r w:rsidRPr="00DE4FB6">
        <w:rPr>
          <w:rFonts w:cs="Courier New"/>
          <w:sz w:val="22"/>
          <w:szCs w:val="22"/>
        </w:rPr>
        <w:t>(</w:t>
      </w:r>
      <w:r w:rsidR="00CD4BA1" w:rsidRPr="00DE4FB6">
        <w:rPr>
          <w:rFonts w:cs="Courier New"/>
          <w:sz w:val="22"/>
          <w:szCs w:val="22"/>
        </w:rPr>
        <w:t>s</w:t>
      </w:r>
      <w:r w:rsidRPr="00DE4FB6">
        <w:rPr>
          <w:rFonts w:cs="Courier New"/>
          <w:sz w:val="22"/>
          <w:szCs w:val="22"/>
        </w:rPr>
        <w:t>)</w:t>
      </w:r>
      <w:r w:rsidR="00CD4BA1" w:rsidRPr="00DE4FB6">
        <w:rPr>
          <w:rFonts w:cs="Courier New"/>
          <w:sz w:val="22"/>
          <w:szCs w:val="22"/>
        </w:rPr>
        <w:t xml:space="preserve"> </w:t>
      </w:r>
      <w:r w:rsidR="0098438B" w:rsidRPr="00DE4FB6">
        <w:rPr>
          <w:rFonts w:hint="eastAsia"/>
        </w:rPr>
        <w:t>s</w:t>
      </w:r>
      <w:r w:rsidR="0098438B" w:rsidRPr="00DE4FB6">
        <w:t xml:space="preserve">hould serve the purpose of presenting </w:t>
      </w:r>
      <w:r w:rsidR="00CD4BA1" w:rsidRPr="00DE4FB6">
        <w:rPr>
          <w:rFonts w:cs="Courier New"/>
          <w:sz w:val="22"/>
          <w:szCs w:val="22"/>
        </w:rPr>
        <w:t xml:space="preserve">the results </w:t>
      </w:r>
      <w:r w:rsidRPr="00DE4FB6">
        <w:rPr>
          <w:rFonts w:cs="Courier New"/>
          <w:sz w:val="22"/>
          <w:szCs w:val="22"/>
        </w:rPr>
        <w:t>succinctly and efficiently</w:t>
      </w:r>
      <w:r w:rsidR="00CD4BA1" w:rsidRPr="00DE4FB6">
        <w:rPr>
          <w:rFonts w:cs="Courier New"/>
          <w:sz w:val="22"/>
          <w:szCs w:val="22"/>
        </w:rPr>
        <w:t xml:space="preserve">. </w:t>
      </w:r>
      <w:r w:rsidRPr="00DE4FB6">
        <w:rPr>
          <w:rFonts w:cs="Courier New"/>
          <w:sz w:val="22"/>
          <w:szCs w:val="22"/>
        </w:rPr>
        <w:t>The c</w:t>
      </w:r>
      <w:r w:rsidR="00CD4BA1" w:rsidRPr="00DE4FB6">
        <w:rPr>
          <w:rFonts w:cs="Courier New"/>
          <w:sz w:val="22"/>
          <w:szCs w:val="22"/>
        </w:rPr>
        <w:t>ontent of the tables should not be duplicated in</w:t>
      </w:r>
      <w:r w:rsidRPr="00DE4FB6">
        <w:rPr>
          <w:rFonts w:cs="Courier New"/>
          <w:sz w:val="22"/>
          <w:szCs w:val="22"/>
        </w:rPr>
        <w:t xml:space="preserve"> the</w:t>
      </w:r>
      <w:r w:rsidR="00CD4BA1" w:rsidRPr="00DE4FB6">
        <w:rPr>
          <w:rFonts w:cs="Courier New"/>
          <w:sz w:val="22"/>
          <w:szCs w:val="22"/>
        </w:rPr>
        <w:t xml:space="preserve"> figures. </w:t>
      </w:r>
      <w:r w:rsidR="0098438B" w:rsidRPr="00DE4FB6">
        <w:rPr>
          <w:rStyle w:val="apple-converted-space"/>
          <w:rFonts w:cs="Arial"/>
          <w:sz w:val="22"/>
          <w:szCs w:val="22"/>
        </w:rPr>
        <w:t>Add table</w:t>
      </w:r>
      <w:r w:rsidRPr="00DE4FB6">
        <w:rPr>
          <w:rStyle w:val="apple-converted-space"/>
          <w:rFonts w:cs="Arial"/>
          <w:sz w:val="22"/>
          <w:szCs w:val="22"/>
        </w:rPr>
        <w:t>s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in the main text. </w:t>
      </w:r>
      <w:r w:rsidR="0098438B" w:rsidRPr="00DE4FB6">
        <w:rPr>
          <w:rFonts w:cs="Courier New"/>
          <w:sz w:val="22"/>
          <w:szCs w:val="22"/>
        </w:rPr>
        <w:t>T</w:t>
      </w:r>
      <w:r w:rsidR="007968AA" w:rsidRPr="00DE4FB6">
        <w:rPr>
          <w:rFonts w:cs="Courier New"/>
          <w:sz w:val="22"/>
          <w:szCs w:val="22"/>
        </w:rPr>
        <w:t>he t</w:t>
      </w:r>
      <w:r w:rsidR="0098438B" w:rsidRPr="00DE4FB6">
        <w:rPr>
          <w:rFonts w:cs="Courier New"/>
          <w:sz w:val="22"/>
          <w:szCs w:val="22"/>
        </w:rPr>
        <w:t xml:space="preserve">able title should </w:t>
      </w:r>
      <w:r w:rsidRPr="00DE4FB6">
        <w:rPr>
          <w:rFonts w:cs="Courier New"/>
          <w:sz w:val="22"/>
          <w:szCs w:val="22"/>
        </w:rPr>
        <w:t>contain a precise description</w:t>
      </w:r>
      <w:r w:rsidR="0098438B" w:rsidRPr="00DE4FB6">
        <w:rPr>
          <w:rFonts w:cs="Courier New"/>
          <w:sz w:val="22"/>
          <w:szCs w:val="22"/>
        </w:rPr>
        <w:t xml:space="preserve"> so that readers can understand the table content without reading </w:t>
      </w:r>
      <w:r w:rsidR="007968AA" w:rsidRPr="00DE4FB6">
        <w:rPr>
          <w:rFonts w:cs="Courier New"/>
          <w:sz w:val="22"/>
          <w:szCs w:val="22"/>
        </w:rPr>
        <w:t xml:space="preserve">the </w:t>
      </w:r>
      <w:r w:rsidR="0098438B" w:rsidRPr="00DE4FB6">
        <w:rPr>
          <w:rFonts w:cs="Courier New"/>
          <w:sz w:val="22"/>
          <w:szCs w:val="22"/>
        </w:rPr>
        <w:t>main text. For</w:t>
      </w:r>
      <w:r w:rsidRPr="00DE4FB6">
        <w:rPr>
          <w:rFonts w:cs="Courier New"/>
          <w:sz w:val="22"/>
          <w:szCs w:val="22"/>
        </w:rPr>
        <w:t xml:space="preserve"> table</w:t>
      </w:r>
      <w:r w:rsidR="0098438B" w:rsidRPr="00DE4FB6">
        <w:rPr>
          <w:rFonts w:cs="Courier New"/>
          <w:sz w:val="22"/>
          <w:szCs w:val="22"/>
        </w:rPr>
        <w:t xml:space="preserve"> footnote</w:t>
      </w:r>
      <w:r w:rsidRPr="00DE4FB6">
        <w:rPr>
          <w:rFonts w:cs="Courier New"/>
          <w:sz w:val="22"/>
          <w:szCs w:val="22"/>
        </w:rPr>
        <w:t>s,</w:t>
      </w:r>
      <w:r w:rsidR="0098438B" w:rsidRPr="00DE4FB6">
        <w:rPr>
          <w:rFonts w:cs="Courier New"/>
          <w:sz w:val="22"/>
          <w:szCs w:val="22"/>
        </w:rPr>
        <w:t xml:space="preserve"> use alphabet</w:t>
      </w:r>
      <w:r w:rsidRPr="00DE4FB6">
        <w:rPr>
          <w:rFonts w:cs="Courier New"/>
          <w:sz w:val="22"/>
          <w:szCs w:val="22"/>
        </w:rPr>
        <w:t>ical</w:t>
      </w:r>
      <w:r w:rsidR="0098438B" w:rsidRPr="00DE4FB6">
        <w:rPr>
          <w:rFonts w:cs="Courier New"/>
          <w:sz w:val="22"/>
          <w:szCs w:val="22"/>
        </w:rPr>
        <w:t xml:space="preserve"> superscripts </w:t>
      </w:r>
      <w:r w:rsidR="0098438B" w:rsidRPr="00DE4FB6">
        <w:rPr>
          <w:rFonts w:cs="Courier New"/>
          <w:sz w:val="22"/>
          <w:szCs w:val="22"/>
          <w:vertAlign w:val="superscript"/>
        </w:rPr>
        <w:t>a), b), c)</w:t>
      </w:r>
      <w:r w:rsidR="0098438B" w:rsidRPr="00DE4FB6">
        <w:rPr>
          <w:rFonts w:cs="Courier New"/>
          <w:sz w:val="22"/>
          <w:szCs w:val="22"/>
        </w:rPr>
        <w:t xml:space="preserve">. </w:t>
      </w:r>
      <w:r w:rsidRPr="00DE4FB6">
        <w:rPr>
          <w:rFonts w:cs="Courier New"/>
          <w:sz w:val="22"/>
          <w:szCs w:val="22"/>
        </w:rPr>
        <w:t xml:space="preserve">The </w:t>
      </w:r>
      <w:r w:rsidR="0098438B" w:rsidRPr="00DE4FB6">
        <w:rPr>
          <w:rFonts w:cs="Courier New"/>
          <w:sz w:val="22"/>
          <w:szCs w:val="22"/>
        </w:rPr>
        <w:t xml:space="preserve">P-value should be written </w:t>
      </w:r>
      <w:r w:rsidRPr="00DE4FB6">
        <w:rPr>
          <w:rFonts w:cs="Courier New"/>
          <w:sz w:val="22"/>
          <w:szCs w:val="22"/>
        </w:rPr>
        <w:t xml:space="preserve">as a </w:t>
      </w:r>
      <w:r w:rsidR="0098438B" w:rsidRPr="00DE4FB6">
        <w:rPr>
          <w:rFonts w:cs="Courier New"/>
          <w:sz w:val="22"/>
          <w:szCs w:val="22"/>
        </w:rPr>
        <w:t xml:space="preserve">capital letter </w:t>
      </w:r>
      <w:r w:rsidRPr="00DE4FB6">
        <w:rPr>
          <w:rFonts w:cs="Courier New"/>
          <w:sz w:val="22"/>
          <w:szCs w:val="22"/>
        </w:rPr>
        <w:t xml:space="preserve">using a </w:t>
      </w:r>
      <w:r w:rsidR="0098438B" w:rsidRPr="00DE4FB6">
        <w:rPr>
          <w:rFonts w:cs="Courier New"/>
          <w:sz w:val="22"/>
          <w:szCs w:val="22"/>
        </w:rPr>
        <w:t>Roman character.</w:t>
      </w:r>
    </w:p>
    <w:p w14:paraId="76DA9636" w14:textId="16479CCD" w:rsidR="00EA292C" w:rsidRPr="00DE4FB6" w:rsidRDefault="00F84463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 w:hint="eastAsia"/>
          <w:sz w:val="22"/>
          <w:szCs w:val="22"/>
        </w:rPr>
        <w:t xml:space="preserve">If the </w:t>
      </w:r>
      <w:r w:rsidRPr="00DE4FB6">
        <w:rPr>
          <w:rStyle w:val="apple-converted-space"/>
          <w:rFonts w:cs="Arial"/>
          <w:sz w:val="22"/>
          <w:szCs w:val="22"/>
        </w:rPr>
        <w:t xml:space="preserve">main results cannot be presented within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a </w:t>
      </w:r>
      <w:r w:rsidRPr="00DE4FB6">
        <w:rPr>
          <w:rStyle w:val="apple-converted-space"/>
          <w:rFonts w:cs="Arial"/>
          <w:sz w:val="22"/>
          <w:szCs w:val="22"/>
        </w:rPr>
        <w:t xml:space="preserve">total </w:t>
      </w:r>
      <w:r w:rsidR="007236C7" w:rsidRPr="00DE4FB6">
        <w:rPr>
          <w:rStyle w:val="apple-converted-space"/>
          <w:rFonts w:cs="Arial"/>
          <w:sz w:val="22"/>
          <w:szCs w:val="22"/>
        </w:rPr>
        <w:t xml:space="preserve">word count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of </w:t>
      </w:r>
      <w:r w:rsidRPr="00DE4FB6">
        <w:rPr>
          <w:rStyle w:val="apple-converted-space"/>
          <w:rFonts w:cs="Arial"/>
          <w:sz w:val="22"/>
          <w:szCs w:val="22"/>
        </w:rPr>
        <w:t>2,500</w:t>
      </w:r>
      <w:r w:rsidR="007236C7" w:rsidRPr="00DE4FB6">
        <w:rPr>
          <w:rStyle w:val="apple-converted-space"/>
          <w:rFonts w:cs="Arial"/>
          <w:sz w:val="22"/>
          <w:szCs w:val="22"/>
        </w:rPr>
        <w:t>,</w:t>
      </w:r>
      <w:r w:rsidRPr="00DE4FB6">
        <w:rPr>
          <w:rStyle w:val="apple-converted-space"/>
          <w:rFonts w:cs="Arial"/>
          <w:sz w:val="22"/>
          <w:szCs w:val="22"/>
        </w:rPr>
        <w:t xml:space="preserve"> attach the </w:t>
      </w:r>
      <w:r w:rsidR="007236C7" w:rsidRPr="00DE4FB6">
        <w:rPr>
          <w:rStyle w:val="apple-converted-space"/>
          <w:rFonts w:cs="Arial"/>
          <w:sz w:val="22"/>
          <w:szCs w:val="22"/>
        </w:rPr>
        <w:t xml:space="preserve">full </w:t>
      </w:r>
      <w:r w:rsidRPr="00DE4FB6">
        <w:rPr>
          <w:rStyle w:val="apple-converted-space"/>
          <w:rFonts w:cs="Arial"/>
          <w:sz w:val="22"/>
          <w:szCs w:val="22"/>
        </w:rPr>
        <w:t xml:space="preserve">data as a supplement. </w:t>
      </w:r>
    </w:p>
    <w:p w14:paraId="3AC18E07" w14:textId="757122B9" w:rsidR="00F84463" w:rsidRPr="00DE4FB6" w:rsidRDefault="00F84463" w:rsidP="00E61F0B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</w:p>
    <w:p w14:paraId="0751985D" w14:textId="77777777" w:rsidR="00DE4FB6" w:rsidRPr="00DE4FB6" w:rsidRDefault="00DE4FB6" w:rsidP="00E61F0B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</w:p>
    <w:p w14:paraId="2E72787D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  <w:t>Discussion</w:t>
      </w:r>
    </w:p>
    <w:p w14:paraId="788513FF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</w:pPr>
    </w:p>
    <w:p w14:paraId="245D0D82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Key results</w:t>
      </w:r>
    </w:p>
    <w:p w14:paraId="20DBEF0C" w14:textId="5457201D" w:rsidR="004102DE" w:rsidRPr="00DE4FB6" w:rsidRDefault="00526D6D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FF0000"/>
          <w:kern w:val="0"/>
          <w:sz w:val="22"/>
          <w:szCs w:val="22"/>
        </w:rPr>
      </w:pPr>
      <w:r w:rsidRPr="00DE4FB6">
        <w:t xml:space="preserve">Start with the main objectives of the study. </w:t>
      </w:r>
      <w:r w:rsidR="001A5B9C" w:rsidRPr="00DE4FB6">
        <w:rPr>
          <w:rFonts w:cs="Courier New"/>
          <w:sz w:val="22"/>
          <w:szCs w:val="22"/>
        </w:rPr>
        <w:t>B</w:t>
      </w:r>
      <w:r w:rsidR="004102DE" w:rsidRPr="00DE4FB6">
        <w:rPr>
          <w:rFonts w:cs="Courier New"/>
          <w:sz w:val="22"/>
          <w:szCs w:val="22"/>
        </w:rPr>
        <w:t>riefly summarize the main findings.</w:t>
      </w:r>
    </w:p>
    <w:p w14:paraId="306E6964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</w:p>
    <w:p w14:paraId="16CDE67D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 xml:space="preserve">Interpretation </w:t>
      </w:r>
    </w:p>
    <w:p w14:paraId="741015FC" w14:textId="77777777" w:rsidR="0098438B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 xml:space="preserve">Give a cautious overall interpretation of results considering objectives, limitations,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a </w:t>
      </w:r>
      <w:r w:rsidRPr="00DE4FB6">
        <w:rPr>
          <w:rFonts w:cs="Arial"/>
          <w:iCs/>
          <w:kern w:val="0"/>
          <w:sz w:val="22"/>
          <w:szCs w:val="22"/>
        </w:rPr>
        <w:t>multiplicity of analyses, results from similar studies, and other relevant evidence</w:t>
      </w:r>
      <w:r w:rsidR="0098438B" w:rsidRPr="00DE4FB6">
        <w:rPr>
          <w:rFonts w:cs="Arial"/>
          <w:iCs/>
          <w:kern w:val="0"/>
          <w:sz w:val="22"/>
          <w:szCs w:val="22"/>
        </w:rPr>
        <w:t>. Do not present findings that were not described in the results section.</w:t>
      </w:r>
    </w:p>
    <w:p w14:paraId="282856D0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</w:p>
    <w:p w14:paraId="2E97438E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Comparison with previous studies</w:t>
      </w:r>
    </w:p>
    <w:p w14:paraId="7C0757D4" w14:textId="1BAF8B95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FF0000"/>
          <w:kern w:val="0"/>
          <w:sz w:val="22"/>
          <w:szCs w:val="22"/>
        </w:rPr>
      </w:pPr>
      <w:r w:rsidRPr="00DE4FB6">
        <w:rPr>
          <w:rFonts w:cs="Courier New"/>
          <w:sz w:val="22"/>
          <w:szCs w:val="22"/>
        </w:rPr>
        <w:lastRenderedPageBreak/>
        <w:t>Please do not repeatedly</w:t>
      </w:r>
      <w:r w:rsidR="007236C7" w:rsidRPr="00DE4FB6">
        <w:rPr>
          <w:rFonts w:cs="Courier New"/>
          <w:sz w:val="22"/>
          <w:szCs w:val="22"/>
        </w:rPr>
        <w:t xml:space="preserve"> present</w:t>
      </w:r>
      <w:r w:rsidRPr="00DE4FB6">
        <w:rPr>
          <w:rFonts w:cs="Courier New"/>
          <w:sz w:val="22"/>
          <w:szCs w:val="22"/>
        </w:rPr>
        <w:t xml:space="preserve"> the results of previous relevant studies</w:t>
      </w:r>
      <w:r w:rsidR="007236C7" w:rsidRPr="00DE4FB6">
        <w:rPr>
          <w:rFonts w:cs="Courier New"/>
          <w:sz w:val="22"/>
          <w:szCs w:val="22"/>
        </w:rPr>
        <w:t>; instead, concisely state</w:t>
      </w:r>
      <w:r w:rsidR="0098438B" w:rsidRPr="00DE4FB6">
        <w:rPr>
          <w:rFonts w:cs="Courier New"/>
          <w:sz w:val="22"/>
          <w:szCs w:val="22"/>
        </w:rPr>
        <w:t xml:space="preserve"> </w:t>
      </w:r>
      <w:r w:rsidRPr="00DE4FB6">
        <w:rPr>
          <w:rFonts w:cs="Courier New"/>
          <w:sz w:val="22"/>
          <w:szCs w:val="22"/>
        </w:rPr>
        <w:t xml:space="preserve">any </w:t>
      </w:r>
      <w:r w:rsidR="007236C7" w:rsidRPr="00DE4FB6">
        <w:rPr>
          <w:rFonts w:cs="Courier New"/>
          <w:sz w:val="22"/>
          <w:szCs w:val="22"/>
        </w:rPr>
        <w:t xml:space="preserve">points of discordance </w:t>
      </w:r>
      <w:r w:rsidRPr="00DE4FB6">
        <w:rPr>
          <w:rFonts w:cs="Courier New"/>
          <w:sz w:val="22"/>
          <w:szCs w:val="22"/>
        </w:rPr>
        <w:t>or concordance.</w:t>
      </w:r>
    </w:p>
    <w:p w14:paraId="40C15787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5447A517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Limitations</w:t>
      </w:r>
    </w:p>
    <w:p w14:paraId="5B955565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 xml:space="preserve">Discuss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the </w:t>
      </w:r>
      <w:r w:rsidRPr="00DE4FB6">
        <w:rPr>
          <w:rFonts w:cs="Arial"/>
          <w:iCs/>
          <w:kern w:val="0"/>
          <w:sz w:val="22"/>
          <w:szCs w:val="22"/>
        </w:rPr>
        <w:t xml:space="preserve">limitations of the study, taking into account sources of potential bias or imprecision. Discuss both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the </w:t>
      </w:r>
      <w:r w:rsidRPr="00DE4FB6">
        <w:rPr>
          <w:rFonts w:cs="Arial"/>
          <w:iCs/>
          <w:kern w:val="0"/>
          <w:sz w:val="22"/>
          <w:szCs w:val="22"/>
        </w:rPr>
        <w:t>direction and magnitude of any potential bias</w:t>
      </w:r>
      <w:r w:rsidR="0098438B" w:rsidRPr="00DE4FB6">
        <w:rPr>
          <w:rFonts w:cs="Arial"/>
          <w:iCs/>
          <w:kern w:val="0"/>
          <w:sz w:val="22"/>
          <w:szCs w:val="22"/>
        </w:rPr>
        <w:t>.</w:t>
      </w:r>
    </w:p>
    <w:p w14:paraId="0AF9EF11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31551DD1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Generali</w:t>
      </w:r>
      <w:r w:rsidR="001A5B9C" w:rsidRPr="00DE4FB6">
        <w:rPr>
          <w:rFonts w:cs="Arial"/>
          <w:iCs/>
          <w:color w:val="0070C0"/>
          <w:kern w:val="0"/>
          <w:sz w:val="22"/>
          <w:szCs w:val="22"/>
        </w:rPr>
        <w:t>z</w:t>
      </w:r>
      <w:r w:rsidRPr="00DE4FB6">
        <w:rPr>
          <w:rFonts w:cs="Arial"/>
          <w:iCs/>
          <w:color w:val="0070C0"/>
          <w:kern w:val="0"/>
          <w:sz w:val="22"/>
          <w:szCs w:val="22"/>
        </w:rPr>
        <w:t>ability</w:t>
      </w:r>
    </w:p>
    <w:p w14:paraId="2965AF12" w14:textId="77777777" w:rsidR="004102DE" w:rsidRPr="00DE4FB6" w:rsidRDefault="004102DE" w:rsidP="0097383E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>Discuss the generali</w:t>
      </w:r>
      <w:r w:rsidR="001A5B9C" w:rsidRPr="00DE4FB6">
        <w:rPr>
          <w:rFonts w:cs="Arial"/>
          <w:iCs/>
          <w:kern w:val="0"/>
          <w:sz w:val="22"/>
          <w:szCs w:val="22"/>
        </w:rPr>
        <w:t>z</w:t>
      </w:r>
      <w:r w:rsidRPr="00DE4FB6">
        <w:rPr>
          <w:rFonts w:cs="Arial"/>
          <w:iCs/>
          <w:kern w:val="0"/>
          <w:sz w:val="22"/>
          <w:szCs w:val="22"/>
        </w:rPr>
        <w:t>ability (external validity) of the study results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. Consider </w:t>
      </w:r>
      <w:r w:rsidR="0097383E" w:rsidRPr="00DE4FB6">
        <w:rPr>
          <w:rFonts w:cs="Arial"/>
          <w:iCs/>
          <w:kern w:val="0"/>
          <w:sz w:val="22"/>
          <w:szCs w:val="22"/>
        </w:rPr>
        <w:t xml:space="preserve">the extent to which 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the results can be beneficial to other health educators </w:t>
      </w:r>
      <w:r w:rsidR="00925903" w:rsidRPr="00DE4FB6">
        <w:rPr>
          <w:rFonts w:cs="Arial" w:hint="eastAsia"/>
          <w:iCs/>
          <w:kern w:val="0"/>
          <w:sz w:val="22"/>
          <w:szCs w:val="22"/>
        </w:rPr>
        <w:t>a</w:t>
      </w:r>
      <w:r w:rsidR="00925903" w:rsidRPr="00DE4FB6">
        <w:rPr>
          <w:rFonts w:cs="Arial"/>
          <w:iCs/>
          <w:kern w:val="0"/>
          <w:sz w:val="22"/>
          <w:szCs w:val="22"/>
        </w:rPr>
        <w:t>round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 the world.</w:t>
      </w:r>
    </w:p>
    <w:p w14:paraId="3CFA1EB4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6278BF13" w14:textId="0631033D" w:rsidR="002F32C1" w:rsidRPr="00DE4FB6" w:rsidRDefault="002F32C1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  <w:r w:rsidRPr="00DE4FB6">
        <w:rPr>
          <w:rFonts w:cs="Arial"/>
          <w:b/>
          <w:iCs/>
          <w:color w:val="0070C0"/>
          <w:kern w:val="0"/>
          <w:sz w:val="22"/>
          <w:szCs w:val="22"/>
        </w:rPr>
        <w:t>Suggestion</w:t>
      </w:r>
      <w:r w:rsidR="00DE4FB6" w:rsidRPr="00DE4FB6">
        <w:rPr>
          <w:rFonts w:cs="Arial"/>
          <w:b/>
          <w:iCs/>
          <w:color w:val="0070C0"/>
          <w:kern w:val="0"/>
          <w:sz w:val="22"/>
          <w:szCs w:val="22"/>
        </w:rPr>
        <w:t>s</w:t>
      </w:r>
    </w:p>
    <w:p w14:paraId="4D471404" w14:textId="77777777" w:rsidR="002F32C1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>Suggest</w:t>
      </w:r>
      <w:r w:rsidR="0098438B" w:rsidRPr="00DE4FB6">
        <w:rPr>
          <w:rFonts w:cs="Arial"/>
          <w:iCs/>
          <w:kern w:val="0"/>
          <w:sz w:val="22"/>
          <w:szCs w:val="22"/>
        </w:rPr>
        <w:t xml:space="preserve"> </w:t>
      </w:r>
      <w:r w:rsidR="0098438B" w:rsidRPr="00DE4FB6">
        <w:rPr>
          <w:rFonts w:hint="eastAsia"/>
        </w:rPr>
        <w:t>a</w:t>
      </w:r>
      <w:r w:rsidR="0098438B" w:rsidRPr="00DE4FB6">
        <w:t>reas for further study and/or implication</w:t>
      </w:r>
      <w:r w:rsidR="0098438B" w:rsidRPr="00DE4FB6">
        <w:rPr>
          <w:rFonts w:hint="eastAsia"/>
        </w:rPr>
        <w:t>s</w:t>
      </w:r>
      <w:r w:rsidR="0098438B" w:rsidRPr="00DE4FB6">
        <w:t xml:space="preserve"> for education and practice. </w:t>
      </w:r>
    </w:p>
    <w:p w14:paraId="3AD7CEAC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04206192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  <w:r w:rsidRPr="00DE4FB6">
        <w:rPr>
          <w:rFonts w:cs="Arial"/>
          <w:b/>
          <w:iCs/>
          <w:color w:val="0070C0"/>
          <w:kern w:val="0"/>
          <w:sz w:val="22"/>
          <w:szCs w:val="22"/>
        </w:rPr>
        <w:t>Conclusion</w:t>
      </w:r>
    </w:p>
    <w:p w14:paraId="694BE3A5" w14:textId="388AA10F" w:rsidR="002F32C1" w:rsidRPr="00DE4FB6" w:rsidRDefault="002F32C1" w:rsidP="0097383E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</w:rPr>
      </w:pPr>
      <w:r w:rsidRPr="00DE4FB6">
        <w:rPr>
          <w:rFonts w:ascii="Garamond" w:hAnsi="Garamond" w:cs="Courier New"/>
          <w:color w:val="C00000"/>
          <w:sz w:val="22"/>
          <w:szCs w:val="22"/>
        </w:rPr>
        <w:t>Deduce the conclusion from the results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>,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avoiding statements not described in 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 xml:space="preserve">the </w:t>
      </w:r>
      <w:r w:rsidRPr="00DE4FB6">
        <w:rPr>
          <w:rFonts w:ascii="Garamond" w:hAnsi="Garamond" w:cs="Courier New"/>
          <w:color w:val="C00000"/>
          <w:sz w:val="22"/>
          <w:szCs w:val="22"/>
        </w:rPr>
        <w:t>methods or results</w:t>
      </w:r>
      <w:r w:rsidR="0098438B" w:rsidRPr="00DE4FB6">
        <w:rPr>
          <w:rFonts w:ascii="Garamond" w:hAnsi="Garamond" w:cs="Courier New"/>
          <w:color w:val="C00000"/>
          <w:sz w:val="22"/>
          <w:szCs w:val="22"/>
        </w:rPr>
        <w:t xml:space="preserve">. </w:t>
      </w:r>
      <w:r w:rsidRPr="00DE4FB6">
        <w:rPr>
          <w:rFonts w:ascii="Garamond" w:hAnsi="Garamond" w:cs="Courier New"/>
          <w:color w:val="C00000"/>
          <w:sz w:val="22"/>
          <w:szCs w:val="22"/>
        </w:rPr>
        <w:t>If there w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>ere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research hypothes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>e</w:t>
      </w:r>
      <w:r w:rsidRPr="00DE4FB6">
        <w:rPr>
          <w:rFonts w:ascii="Garamond" w:hAnsi="Garamond" w:cs="Courier New"/>
          <w:color w:val="C00000"/>
          <w:sz w:val="22"/>
          <w:szCs w:val="22"/>
        </w:rPr>
        <w:t>s</w:t>
      </w:r>
      <w:r w:rsidR="00F931D4" w:rsidRPr="00DE4FB6">
        <w:rPr>
          <w:rFonts w:ascii="Garamond" w:hAnsi="Garamond" w:cs="Courier New"/>
          <w:color w:val="C00000"/>
          <w:sz w:val="22"/>
          <w:szCs w:val="22"/>
        </w:rPr>
        <w:t xml:space="preserve"> or questions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in </w:t>
      </w:r>
      <w:r w:rsidR="007968AA" w:rsidRPr="00DE4FB6">
        <w:rPr>
          <w:rFonts w:ascii="Garamond" w:hAnsi="Garamond" w:cs="Courier New"/>
          <w:color w:val="C00000"/>
          <w:sz w:val="22"/>
          <w:szCs w:val="22"/>
        </w:rPr>
        <w:t xml:space="preserve">the 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introduction section, 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 xml:space="preserve">they </w:t>
      </w:r>
      <w:r w:rsidRPr="00DE4FB6">
        <w:rPr>
          <w:rFonts w:ascii="Garamond" w:hAnsi="Garamond" w:cs="Courier New"/>
          <w:color w:val="C00000"/>
          <w:sz w:val="22"/>
          <w:szCs w:val="22"/>
        </w:rPr>
        <w:t>should be answered. It is meaningful to mention the usefulness of the content in educational evaluation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>s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to promote medical </w:t>
      </w:r>
      <w:r w:rsidR="0098438B" w:rsidRPr="00DE4FB6">
        <w:rPr>
          <w:rFonts w:ascii="Garamond" w:hAnsi="Garamond" w:cs="Courier New"/>
          <w:color w:val="C00000"/>
          <w:sz w:val="22"/>
          <w:szCs w:val="22"/>
        </w:rPr>
        <w:t xml:space="preserve">or 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health education. </w:t>
      </w:r>
    </w:p>
    <w:p w14:paraId="1F692755" w14:textId="77777777" w:rsidR="002F32C1" w:rsidRPr="00DE4FB6" w:rsidRDefault="002F32C1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20169B0F" w14:textId="3B7E502F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ORCID</w:t>
      </w:r>
      <w:r w:rsidR="00F931D4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7236C7" w:rsidRPr="00DE4FB6">
        <w:t xml:space="preserve">An </w:t>
      </w:r>
      <w:r w:rsidR="00F931D4" w:rsidRPr="00DE4FB6">
        <w:t xml:space="preserve">ORCID </w:t>
      </w:r>
      <w:r w:rsidR="00F931D4" w:rsidRPr="00DE4FB6">
        <w:rPr>
          <w:rFonts w:hint="eastAsia"/>
        </w:rPr>
        <w:t>n</w:t>
      </w:r>
      <w:r w:rsidR="00F931D4" w:rsidRPr="00DE4FB6">
        <w:t>umber is essential for all authors</w:t>
      </w:r>
      <w:r w:rsidR="007968AA" w:rsidRPr="00DE4FB6">
        <w:t>. Full info</w:t>
      </w:r>
      <w:r w:rsidR="007236C7" w:rsidRPr="00DE4FB6">
        <w:t>rmation</w:t>
      </w:r>
      <w:r w:rsidR="007968AA" w:rsidRPr="00DE4FB6">
        <w:t xml:space="preserve"> should be added to the authors’ ORCID. Without full info</w:t>
      </w:r>
      <w:r w:rsidR="007236C7" w:rsidRPr="00DE4FB6">
        <w:t>rmation</w:t>
      </w:r>
      <w:r w:rsidR="007968AA" w:rsidRPr="00DE4FB6">
        <w:t xml:space="preserve">, </w:t>
      </w:r>
      <w:r w:rsidR="007236C7" w:rsidRPr="00DE4FB6">
        <w:t xml:space="preserve">the </w:t>
      </w:r>
      <w:r w:rsidR="007968AA" w:rsidRPr="00DE4FB6">
        <w:t xml:space="preserve">manuscript </w:t>
      </w:r>
      <w:r w:rsidR="007236C7" w:rsidRPr="00DE4FB6">
        <w:t xml:space="preserve">will </w:t>
      </w:r>
      <w:r w:rsidR="007968AA" w:rsidRPr="00DE4FB6">
        <w:t>not</w:t>
      </w:r>
      <w:r w:rsidR="007236C7" w:rsidRPr="00DE4FB6">
        <w:t xml:space="preserve"> be</w:t>
      </w:r>
      <w:r w:rsidR="007968AA" w:rsidRPr="00DE4FB6">
        <w:t xml:space="preserve"> considered for review. No chance </w:t>
      </w:r>
      <w:r w:rsidR="007236C7" w:rsidRPr="00DE4FB6">
        <w:t xml:space="preserve">for </w:t>
      </w:r>
      <w:r w:rsidR="007968AA" w:rsidRPr="00DE4FB6">
        <w:t xml:space="preserve">resubmission </w:t>
      </w:r>
      <w:r w:rsidR="007236C7" w:rsidRPr="00DE4FB6">
        <w:t xml:space="preserve">will be </w:t>
      </w:r>
      <w:r w:rsidR="007968AA" w:rsidRPr="00DE4FB6">
        <w:t>provided to authors.</w:t>
      </w:r>
    </w:p>
    <w:p w14:paraId="1E474440" w14:textId="77777777" w:rsidR="00C7367A" w:rsidRPr="00DE4FB6" w:rsidRDefault="00C7367A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 xml:space="preserve">A Ra Cho: </w:t>
      </w:r>
      <w:hyperlink r:id="rId12" w:history="1">
        <w:r w:rsidRPr="00DE4FB6">
          <w:rPr>
            <w:rStyle w:val="a3"/>
            <w:sz w:val="22"/>
            <w:szCs w:val="22"/>
          </w:rPr>
          <w:t>http://orcid.org/0000-0003-0458-5256</w:t>
        </w:r>
      </w:hyperlink>
      <w:r w:rsidRPr="00DE4FB6">
        <w:rPr>
          <w:color w:val="000000" w:themeColor="text1"/>
          <w:sz w:val="22"/>
          <w:szCs w:val="22"/>
        </w:rPr>
        <w:t xml:space="preserve"> </w:t>
      </w:r>
    </w:p>
    <w:p w14:paraId="2F120EC3" w14:textId="77777777" w:rsidR="001408FB" w:rsidRPr="00DE4FB6" w:rsidRDefault="001408F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>Sun Huh</w:t>
      </w:r>
      <w:r w:rsidR="00351BEC" w:rsidRPr="00DE4FB6">
        <w:rPr>
          <w:color w:val="000000" w:themeColor="text1"/>
          <w:sz w:val="22"/>
          <w:szCs w:val="22"/>
        </w:rPr>
        <w:t xml:space="preserve">: </w:t>
      </w:r>
      <w:hyperlink r:id="rId13" w:history="1">
        <w:r w:rsidR="00C7367A" w:rsidRPr="00DE4FB6">
          <w:rPr>
            <w:rStyle w:val="a3"/>
            <w:sz w:val="22"/>
            <w:szCs w:val="22"/>
          </w:rPr>
          <w:t>http://orcid.org/0000-0002-8559-8640</w:t>
        </w:r>
      </w:hyperlink>
      <w:r w:rsidR="00C7367A" w:rsidRPr="00DE4FB6">
        <w:rPr>
          <w:color w:val="000000" w:themeColor="text1"/>
          <w:sz w:val="22"/>
          <w:szCs w:val="22"/>
        </w:rPr>
        <w:t xml:space="preserve"> </w:t>
      </w:r>
    </w:p>
    <w:p w14:paraId="62CD1B91" w14:textId="77777777" w:rsidR="000978F4" w:rsidRPr="00DE4FB6" w:rsidRDefault="000978F4" w:rsidP="00E61F0B">
      <w:pPr>
        <w:spacing w:after="0" w:line="480" w:lineRule="auto"/>
        <w:jc w:val="left"/>
        <w:rPr>
          <w:rStyle w:val="apple-converted-space"/>
          <w:rFonts w:cs="Arial"/>
          <w:iCs/>
          <w:color w:val="0070C0"/>
          <w:sz w:val="22"/>
          <w:szCs w:val="22"/>
        </w:rPr>
      </w:pPr>
    </w:p>
    <w:p w14:paraId="71A76383" w14:textId="77777777" w:rsidR="0098438B" w:rsidRPr="00DE4FB6" w:rsidRDefault="001801EC" w:rsidP="0098438B">
      <w:pPr>
        <w:pStyle w:val="ad"/>
      </w:pPr>
      <w:r w:rsidRPr="00DE4FB6">
        <w:rPr>
          <w:rFonts w:cs="Arial"/>
          <w:b/>
          <w:iCs/>
          <w:color w:val="0070C0"/>
          <w:sz w:val="22"/>
          <w:szCs w:val="22"/>
        </w:rPr>
        <w:t>Author</w:t>
      </w:r>
      <w:r w:rsidR="00F96351" w:rsidRPr="00DE4FB6">
        <w:rPr>
          <w:rFonts w:cs="Arial"/>
          <w:b/>
          <w:iCs/>
          <w:color w:val="0070C0"/>
          <w:sz w:val="22"/>
          <w:szCs w:val="22"/>
        </w:rPr>
        <w:t>s’</w:t>
      </w:r>
      <w:r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F96351" w:rsidRPr="00DE4FB6">
        <w:rPr>
          <w:rFonts w:cs="Arial"/>
          <w:b/>
          <w:iCs/>
          <w:color w:val="0070C0"/>
          <w:sz w:val="22"/>
          <w:szCs w:val="22"/>
        </w:rPr>
        <w:t>c</w:t>
      </w:r>
      <w:r w:rsidRPr="00DE4FB6">
        <w:rPr>
          <w:rFonts w:cs="Arial"/>
          <w:b/>
          <w:iCs/>
          <w:color w:val="0070C0"/>
          <w:sz w:val="22"/>
          <w:szCs w:val="22"/>
        </w:rPr>
        <w:t>ontributions</w:t>
      </w:r>
      <w:r w:rsidR="0098438B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98438B" w:rsidRPr="00DE4FB6">
        <w:t>Please describe all of the following:</w:t>
      </w:r>
    </w:p>
    <w:p w14:paraId="3DA190A0" w14:textId="77777777" w:rsidR="001801EC" w:rsidRPr="00DE4FB6" w:rsidRDefault="001801E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7A3623A9" w14:textId="77D6EE64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Conceptualization: SH (</w:t>
      </w:r>
      <w:r w:rsidR="007236C7" w:rsidRPr="00DE4FB6">
        <w:rPr>
          <w:sz w:val="22"/>
          <w:szCs w:val="22"/>
        </w:rPr>
        <w:t>i</w:t>
      </w:r>
      <w:r w:rsidRPr="00DE4FB6">
        <w:rPr>
          <w:sz w:val="22"/>
          <w:szCs w:val="22"/>
        </w:rPr>
        <w:t>deas; formulation or evolution of overarching research goals and aims.)</w:t>
      </w:r>
    </w:p>
    <w:p w14:paraId="0A030CEC" w14:textId="0B8471EF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Data curation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>ARC (</w:t>
      </w:r>
      <w:r w:rsidR="007236C7" w:rsidRPr="00DE4FB6">
        <w:rPr>
          <w:sz w:val="22"/>
          <w:szCs w:val="22"/>
        </w:rPr>
        <w:t>m</w:t>
      </w:r>
      <w:r w:rsidR="00C5128D" w:rsidRPr="00DE4FB6">
        <w:rPr>
          <w:sz w:val="22"/>
          <w:szCs w:val="22"/>
        </w:rPr>
        <w:t xml:space="preserve">anagement activities to annotate </w:t>
      </w:r>
      <w:r w:rsidR="0098438B" w:rsidRPr="00DE4FB6">
        <w:rPr>
          <w:sz w:val="22"/>
          <w:szCs w:val="22"/>
        </w:rPr>
        <w:t>[</w:t>
      </w:r>
      <w:r w:rsidR="00C5128D" w:rsidRPr="00DE4FB6">
        <w:rPr>
          <w:sz w:val="22"/>
          <w:szCs w:val="22"/>
        </w:rPr>
        <w:t>produce metadata</w:t>
      </w:r>
      <w:r w:rsidR="0098438B" w:rsidRPr="00DE4FB6">
        <w:rPr>
          <w:sz w:val="22"/>
          <w:szCs w:val="22"/>
        </w:rPr>
        <w:t>]</w:t>
      </w:r>
      <w:r w:rsidR="00C5128D" w:rsidRPr="00DE4FB6">
        <w:rPr>
          <w:sz w:val="22"/>
          <w:szCs w:val="22"/>
        </w:rPr>
        <w:t>, scrub data</w:t>
      </w:r>
      <w:r w:rsidR="007236C7" w:rsidRPr="00DE4FB6">
        <w:rPr>
          <w:sz w:val="22"/>
          <w:szCs w:val="22"/>
        </w:rPr>
        <w:t>,</w:t>
      </w:r>
      <w:r w:rsidR="00C5128D" w:rsidRPr="00DE4FB6">
        <w:rPr>
          <w:sz w:val="22"/>
          <w:szCs w:val="22"/>
        </w:rPr>
        <w:t xml:space="preserve"> and maintain research data including software code, where it is necessary f</w:t>
      </w:r>
      <w:r w:rsidR="0098438B" w:rsidRPr="00DE4FB6">
        <w:rPr>
          <w:sz w:val="22"/>
          <w:szCs w:val="22"/>
        </w:rPr>
        <w:t>or interpreting the data itself</w:t>
      </w:r>
      <w:r w:rsidR="00C5128D" w:rsidRPr="00DE4FB6">
        <w:rPr>
          <w:sz w:val="22"/>
          <w:szCs w:val="22"/>
        </w:rPr>
        <w:t xml:space="preserve"> for initial use and later re-use.)</w:t>
      </w:r>
    </w:p>
    <w:p w14:paraId="136982A9" w14:textId="0E6E9243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Methodology</w:t>
      </w:r>
      <w:r w:rsidR="00DE4FB6" w:rsidRPr="00DE4FB6">
        <w:rPr>
          <w:rFonts w:cs="Arial"/>
          <w:iCs/>
          <w:color w:val="000000" w:themeColor="text1"/>
          <w:sz w:val="22"/>
          <w:szCs w:val="22"/>
        </w:rPr>
        <w:t>/formal analysis/validation</w:t>
      </w:r>
      <w:r w:rsidRPr="00DE4FB6">
        <w:rPr>
          <w:rFonts w:cs="Arial"/>
          <w:iCs/>
          <w:color w:val="000000" w:themeColor="text1"/>
          <w:sz w:val="22"/>
          <w:szCs w:val="22"/>
        </w:rPr>
        <w:t xml:space="preserve">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>ARC, SH (</w:t>
      </w:r>
      <w:r w:rsidR="007236C7" w:rsidRPr="00DE4FB6">
        <w:rPr>
          <w:sz w:val="22"/>
          <w:szCs w:val="22"/>
        </w:rPr>
        <w:t>d</w:t>
      </w:r>
      <w:r w:rsidR="00C5128D" w:rsidRPr="00DE4FB6">
        <w:rPr>
          <w:sz w:val="22"/>
          <w:szCs w:val="22"/>
        </w:rPr>
        <w:t>evelopment or design of methodology; creation of models</w:t>
      </w:r>
      <w:r w:rsidR="00DE4FB6" w:rsidRPr="00DE4FB6">
        <w:rPr>
          <w:sz w:val="22"/>
          <w:szCs w:val="22"/>
        </w:rPr>
        <w:t>, application of statistical, mathematical, computational, or other formal techniques to analyze or synthesize study data, verification, whether as a part of the activity or separate, of the overall replication/reproducibility of results/experiments and other research outputs</w:t>
      </w:r>
      <w:r w:rsidR="00C5128D" w:rsidRPr="00DE4FB6">
        <w:rPr>
          <w:sz w:val="22"/>
          <w:szCs w:val="22"/>
        </w:rPr>
        <w:t>)</w:t>
      </w:r>
    </w:p>
    <w:p w14:paraId="51C63974" w14:textId="3BC14F5B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Project administration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 xml:space="preserve">SH </w:t>
      </w:r>
    </w:p>
    <w:p w14:paraId="04882BCB" w14:textId="27B5F94C" w:rsidR="00FF2E52" w:rsidRPr="00DE4FB6" w:rsidRDefault="00DE4FB6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Funding acquisition: SH</w:t>
      </w:r>
      <w:r w:rsidR="00FF2E52" w:rsidRPr="00DE4FB6">
        <w:rPr>
          <w:rFonts w:cs="Arial"/>
          <w:iCs/>
          <w:color w:val="000000" w:themeColor="text1"/>
          <w:sz w:val="22"/>
          <w:szCs w:val="22"/>
        </w:rPr>
        <w:t>Writing – original draft: ARC</w:t>
      </w:r>
    </w:p>
    <w:p w14:paraId="7704B3E1" w14:textId="0B299A8D" w:rsidR="001801EC" w:rsidRPr="00DE4FB6" w:rsidRDefault="00FF2E52" w:rsidP="00E61F0B">
      <w:pPr>
        <w:spacing w:after="0" w:line="480" w:lineRule="auto"/>
        <w:jc w:val="left"/>
        <w:rPr>
          <w:color w:val="FF0000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Writing – review &amp; editing: ARC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 xml:space="preserve">, SH </w:t>
      </w:r>
      <w:r w:rsidR="00C5128D" w:rsidRPr="00DE4FB6">
        <w:rPr>
          <w:rFonts w:cs="Arial"/>
          <w:iCs/>
          <w:sz w:val="22"/>
          <w:szCs w:val="22"/>
        </w:rPr>
        <w:t>(</w:t>
      </w:r>
      <w:r w:rsidR="007236C7" w:rsidRPr="00DE4FB6">
        <w:rPr>
          <w:rFonts w:cs="Arial"/>
          <w:iCs/>
          <w:sz w:val="22"/>
          <w:szCs w:val="22"/>
        </w:rPr>
        <w:t>a</w:t>
      </w:r>
      <w:r w:rsidR="00C5128D" w:rsidRPr="00DE4FB6">
        <w:rPr>
          <w:rFonts w:cs="Arial"/>
          <w:iCs/>
          <w:sz w:val="22"/>
          <w:szCs w:val="22"/>
        </w:rPr>
        <w:t>ll authors should participate in this role)</w:t>
      </w:r>
    </w:p>
    <w:p w14:paraId="0A75B43B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608FE7B7" w14:textId="77777777" w:rsidR="001408FB" w:rsidRPr="00DE4FB6" w:rsidRDefault="00E66DA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Conflict of i</w:t>
      </w:r>
      <w:r w:rsidR="001408FB" w:rsidRPr="00DE4FB6">
        <w:rPr>
          <w:rFonts w:cs="Arial"/>
          <w:b/>
          <w:iCs/>
          <w:color w:val="0070C0"/>
          <w:sz w:val="22"/>
          <w:szCs w:val="22"/>
        </w:rPr>
        <w:t>nterest</w:t>
      </w:r>
    </w:p>
    <w:p w14:paraId="0BB93EBC" w14:textId="5B5F9D0B" w:rsidR="00F931D4" w:rsidRPr="00DE4FB6" w:rsidRDefault="00F931D4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rPr>
          <w:rFonts w:cs="Arial"/>
          <w:color w:val="7030A0"/>
          <w:sz w:val="22"/>
          <w:szCs w:val="22"/>
        </w:rPr>
        <w:t xml:space="preserve">Sun Huh has been the Editor of the </w:t>
      </w:r>
      <w:r w:rsidRPr="00DE4FB6">
        <w:rPr>
          <w:rFonts w:cs="Arial"/>
          <w:i/>
          <w:iCs/>
          <w:color w:val="7030A0"/>
          <w:sz w:val="22"/>
          <w:szCs w:val="22"/>
        </w:rPr>
        <w:t>Journal of Educational Evaluation for Health Professions</w:t>
      </w:r>
      <w:r w:rsidRPr="00DE4FB6">
        <w:rPr>
          <w:rFonts w:cs="Arial"/>
          <w:color w:val="7030A0"/>
          <w:sz w:val="22"/>
          <w:szCs w:val="22"/>
        </w:rPr>
        <w:t xml:space="preserve"> since 2005.</w:t>
      </w:r>
      <w:r w:rsidRPr="00DE4FB6">
        <w:rPr>
          <w:rFonts w:cs="Courier New"/>
          <w:color w:val="7030A0"/>
          <w:sz w:val="22"/>
          <w:szCs w:val="22"/>
        </w:rPr>
        <w:t xml:space="preserve"> Ara Cho has worked as an Assistant Editor of the journal since 2016. </w:t>
      </w:r>
      <w:r w:rsidR="00F3566C" w:rsidRPr="00DE4FB6">
        <w:rPr>
          <w:rFonts w:cs="Courier New"/>
          <w:color w:val="7030A0"/>
          <w:sz w:val="22"/>
          <w:szCs w:val="22"/>
        </w:rPr>
        <w:t>However</w:t>
      </w:r>
      <w:r w:rsidR="00F3566C" w:rsidRPr="00DE4FB6">
        <w:rPr>
          <w:rFonts w:ascii="Arial" w:hAnsi="Arial" w:cs="Arial"/>
          <w:color w:val="7030A0"/>
          <w:sz w:val="28"/>
          <w:szCs w:val="28"/>
        </w:rPr>
        <w:t>,</w:t>
      </w:r>
      <w:r w:rsidR="00F3566C" w:rsidRPr="00DE4FB6">
        <w:rPr>
          <w:rFonts w:ascii="Arial" w:hAnsi="Arial" w:cs="Arial"/>
          <w:sz w:val="28"/>
          <w:szCs w:val="28"/>
        </w:rPr>
        <w:t xml:space="preserve"> </w:t>
      </w:r>
      <w:r w:rsidR="00F3566C" w:rsidRPr="00DE4FB6">
        <w:rPr>
          <w:rFonts w:cs="Arial"/>
          <w:color w:val="7030A0"/>
          <w:sz w:val="22"/>
          <w:szCs w:val="24"/>
        </w:rPr>
        <w:t>they were not involved in the peer reviewer selection, evaluation, or decision process of this article. Otherwise, no other potential conflicts of interest relevant to this article were reported</w:t>
      </w:r>
      <w:r w:rsidR="007D118B" w:rsidRPr="00DE4FB6">
        <w:rPr>
          <w:rFonts w:cs="Courier New"/>
          <w:color w:val="000000" w:themeColor="text1"/>
          <w:sz w:val="24"/>
          <w:szCs w:val="24"/>
        </w:rPr>
        <w:t>.</w:t>
      </w:r>
      <w:r w:rsidRPr="00DE4FB6">
        <w:rPr>
          <w:rFonts w:cs="Courier New"/>
          <w:color w:val="000000" w:themeColor="text1"/>
          <w:sz w:val="22"/>
          <w:szCs w:val="22"/>
        </w:rPr>
        <w:t xml:space="preserve"> </w:t>
      </w:r>
      <w:r w:rsidRPr="00DE4FB6">
        <w:rPr>
          <w:rFonts w:cs="Courier New"/>
          <w:sz w:val="22"/>
          <w:szCs w:val="22"/>
        </w:rPr>
        <w:t>(If</w:t>
      </w:r>
      <w:r w:rsidR="00D72161" w:rsidRPr="00DE4FB6">
        <w:rPr>
          <w:rFonts w:cs="Courier New"/>
          <w:sz w:val="22"/>
          <w:szCs w:val="22"/>
        </w:rPr>
        <w:t xml:space="preserve"> </w:t>
      </w:r>
      <w:r w:rsidR="007236C7" w:rsidRPr="00DE4FB6">
        <w:rPr>
          <w:rFonts w:cs="Courier New"/>
          <w:sz w:val="22"/>
          <w:szCs w:val="22"/>
        </w:rPr>
        <w:t>any</w:t>
      </w:r>
      <w:r w:rsidRPr="00DE4FB6">
        <w:rPr>
          <w:rFonts w:cs="Courier New"/>
          <w:sz w:val="22"/>
          <w:szCs w:val="22"/>
        </w:rPr>
        <w:t xml:space="preserve"> authors are editorial board members, </w:t>
      </w:r>
      <w:r w:rsidR="007236C7" w:rsidRPr="00DE4FB6">
        <w:rPr>
          <w:rFonts w:cs="Courier New"/>
          <w:sz w:val="22"/>
          <w:szCs w:val="22"/>
        </w:rPr>
        <w:t>they</w:t>
      </w:r>
      <w:r w:rsidRPr="00DE4FB6">
        <w:rPr>
          <w:rFonts w:cs="Courier New"/>
          <w:sz w:val="22"/>
          <w:szCs w:val="22"/>
        </w:rPr>
        <w:t xml:space="preserve"> should </w:t>
      </w:r>
      <w:r w:rsidR="007236C7" w:rsidRPr="00DE4FB6">
        <w:rPr>
          <w:rFonts w:cs="Courier New"/>
          <w:sz w:val="22"/>
          <w:szCs w:val="22"/>
        </w:rPr>
        <w:t>state this explicitly</w:t>
      </w:r>
      <w:r w:rsidRPr="00DE4FB6">
        <w:rPr>
          <w:rFonts w:cs="Courier New"/>
          <w:sz w:val="22"/>
          <w:szCs w:val="22"/>
        </w:rPr>
        <w:t xml:space="preserve">). </w:t>
      </w:r>
    </w:p>
    <w:p w14:paraId="5CA8714F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450FDAAF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>OR</w:t>
      </w:r>
    </w:p>
    <w:p w14:paraId="0C455680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5B1427B1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t>No potential conflict of interest relevant to this article was reported.</w:t>
      </w:r>
    </w:p>
    <w:p w14:paraId="2F439E2C" w14:textId="77777777" w:rsidR="00F931D4" w:rsidRPr="00DE4FB6" w:rsidRDefault="00F931D4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5017D4E7" w14:textId="77777777" w:rsidR="00E503E7" w:rsidRPr="00DE4FB6" w:rsidRDefault="00E503E7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Funding</w:t>
      </w:r>
    </w:p>
    <w:p w14:paraId="3D4F705E" w14:textId="119EE4E1" w:rsidR="00E503E7" w:rsidRPr="00DE4FB6" w:rsidRDefault="00E503E7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This work </w:t>
      </w:r>
      <w:r w:rsidR="007236C7" w:rsidRPr="00DE4FB6">
        <w:rPr>
          <w:rFonts w:cs="Arial"/>
          <w:iCs/>
          <w:sz w:val="22"/>
          <w:szCs w:val="22"/>
        </w:rPr>
        <w:t xml:space="preserve">was </w:t>
      </w:r>
      <w:r w:rsidRPr="00DE4FB6">
        <w:rPr>
          <w:rFonts w:cs="Arial"/>
          <w:iCs/>
          <w:sz w:val="22"/>
          <w:szCs w:val="22"/>
        </w:rPr>
        <w:t xml:space="preserve">supported by the Hallym University (Fundref ID: 10.13039/501100002632) research fund (HRF-G-2015-4) and </w:t>
      </w:r>
      <w:r w:rsidR="007968AA" w:rsidRPr="00DE4FB6">
        <w:rPr>
          <w:rFonts w:cs="Arial"/>
          <w:iCs/>
          <w:sz w:val="22"/>
          <w:szCs w:val="22"/>
        </w:rPr>
        <w:t>the Korea Health P</w:t>
      </w:r>
      <w:r w:rsidRPr="00DE4FB6">
        <w:rPr>
          <w:rFonts w:cs="Arial"/>
          <w:iCs/>
          <w:sz w:val="22"/>
          <w:szCs w:val="22"/>
        </w:rPr>
        <w:t xml:space="preserve">ersonnel Licensing Examination </w:t>
      </w:r>
      <w:r w:rsidR="007968AA" w:rsidRPr="00DE4FB6">
        <w:rPr>
          <w:rFonts w:cs="Arial"/>
          <w:iCs/>
          <w:sz w:val="22"/>
          <w:szCs w:val="22"/>
        </w:rPr>
        <w:t>Institute</w:t>
      </w:r>
      <w:r w:rsidRPr="00DE4FB6">
        <w:rPr>
          <w:rFonts w:cs="Arial"/>
          <w:iCs/>
          <w:sz w:val="22"/>
          <w:szCs w:val="22"/>
        </w:rPr>
        <w:t xml:space="preserve"> (Fundref ID: </w:t>
      </w:r>
      <w:r w:rsidRPr="00DE4FB6">
        <w:rPr>
          <w:rFonts w:cs="Arial"/>
          <w:iCs/>
          <w:sz w:val="22"/>
          <w:szCs w:val="22"/>
        </w:rPr>
        <w:lastRenderedPageBreak/>
        <w:t>10.13039/501100003647) research fund (20</w:t>
      </w:r>
      <w:r w:rsidR="00645644" w:rsidRPr="00DE4FB6">
        <w:rPr>
          <w:rFonts w:cs="Arial"/>
          <w:iCs/>
          <w:sz w:val="22"/>
          <w:szCs w:val="22"/>
        </w:rPr>
        <w:t>20</w:t>
      </w:r>
      <w:r w:rsidRPr="00DE4FB6">
        <w:rPr>
          <w:rFonts w:cs="Arial"/>
          <w:iCs/>
          <w:sz w:val="22"/>
          <w:szCs w:val="22"/>
        </w:rPr>
        <w:t>).</w:t>
      </w:r>
      <w:r w:rsidR="00F931D4" w:rsidRPr="00DE4FB6">
        <w:rPr>
          <w:rFonts w:cs="Arial"/>
          <w:iCs/>
          <w:sz w:val="22"/>
          <w:szCs w:val="22"/>
        </w:rPr>
        <w:t xml:space="preserve"> </w:t>
      </w:r>
      <w:r w:rsidR="00F931D4" w:rsidRPr="00DE4FB6">
        <w:rPr>
          <w:color w:val="7030A0"/>
          <w:sz w:val="22"/>
          <w:szCs w:val="22"/>
        </w:rPr>
        <w:t xml:space="preserve">The funders had no role in study design, data collection and analysis, decision to publish, or preparation of the manuscript. </w:t>
      </w:r>
    </w:p>
    <w:p w14:paraId="2B96A6CF" w14:textId="36DD1B12" w:rsidR="00C5128D" w:rsidRDefault="00C5128D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8DFCDE8" w14:textId="77777777" w:rsidR="00152C62" w:rsidRDefault="00152C62" w:rsidP="00152C62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>
        <w:rPr>
          <w:rFonts w:cs="Arial"/>
          <w:iCs/>
          <w:color w:val="0070C0"/>
          <w:sz w:val="22"/>
          <w:szCs w:val="22"/>
        </w:rPr>
        <w:t>If there is no funding, write “None”</w:t>
      </w:r>
    </w:p>
    <w:p w14:paraId="5B6453BC" w14:textId="77777777" w:rsidR="00152C62" w:rsidRPr="00152C62" w:rsidRDefault="00152C62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4D8A12D0" w14:textId="77777777" w:rsidR="00E503E7" w:rsidRPr="00DE4FB6" w:rsidRDefault="00C5128D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Data availability</w:t>
      </w:r>
    </w:p>
    <w:p w14:paraId="2111005D" w14:textId="77777777" w:rsidR="00152C62" w:rsidRPr="00DE4FB6" w:rsidRDefault="00152C62" w:rsidP="00152C62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>(</w:t>
      </w:r>
      <w:r w:rsidRPr="00DE4FB6">
        <w:rPr>
          <w:kern w:val="0"/>
          <w:sz w:val="22"/>
          <w:szCs w:val="22"/>
        </w:rPr>
        <w:t>Please upload supplementary files to the submission system).</w:t>
      </w:r>
    </w:p>
    <w:p w14:paraId="42C385FE" w14:textId="1EC67435" w:rsidR="00C5128D" w:rsidRPr="00DE4FB6" w:rsidRDefault="0098438B" w:rsidP="00E61F0B">
      <w:pPr>
        <w:spacing w:after="0" w:line="480" w:lineRule="auto"/>
        <w:jc w:val="left"/>
        <w:rPr>
          <w:color w:val="auto"/>
          <w:sz w:val="22"/>
          <w:szCs w:val="22"/>
        </w:rPr>
      </w:pPr>
      <w:r w:rsidRPr="00DE4FB6">
        <w:rPr>
          <w:color w:val="auto"/>
          <w:sz w:val="22"/>
          <w:szCs w:val="22"/>
        </w:rPr>
        <w:t xml:space="preserve">Example) Dataset 1. The data file </w:t>
      </w:r>
      <w:r w:rsidR="007236C7" w:rsidRPr="00DE4FB6">
        <w:rPr>
          <w:color w:val="auto"/>
          <w:sz w:val="22"/>
          <w:szCs w:val="22"/>
        </w:rPr>
        <w:t xml:space="preserve">contains </w:t>
      </w:r>
      <w:r w:rsidRPr="00DE4FB6">
        <w:rPr>
          <w:color w:val="auto"/>
          <w:sz w:val="22"/>
          <w:szCs w:val="22"/>
        </w:rPr>
        <w:t xml:space="preserve">the currently-used </w:t>
      </w:r>
      <w:r w:rsidR="00C5128D" w:rsidRPr="00DE4FB6">
        <w:rPr>
          <w:color w:val="auto"/>
          <w:sz w:val="22"/>
          <w:szCs w:val="22"/>
        </w:rPr>
        <w:t>guidelines for manuscript preparation.</w:t>
      </w:r>
    </w:p>
    <w:p w14:paraId="61F845D3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0C9BA6B8" w14:textId="77777777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Acknowledgments</w:t>
      </w:r>
    </w:p>
    <w:p w14:paraId="4A578602" w14:textId="3E64D35F" w:rsidR="007834F4" w:rsidRPr="00DE4FB6" w:rsidRDefault="00557695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Ms. </w:t>
      </w:r>
      <w:r w:rsidR="00C5128D" w:rsidRPr="00DE4FB6">
        <w:rPr>
          <w:rFonts w:cs="Arial"/>
          <w:iCs/>
          <w:sz w:val="22"/>
          <w:szCs w:val="22"/>
        </w:rPr>
        <w:t>Choon-Hyang</w:t>
      </w:r>
      <w:r w:rsidRPr="00DE4FB6">
        <w:rPr>
          <w:rFonts w:cs="Arial"/>
          <w:iCs/>
          <w:sz w:val="22"/>
          <w:szCs w:val="22"/>
        </w:rPr>
        <w:t xml:space="preserve"> </w:t>
      </w:r>
      <w:r w:rsidR="00C5128D" w:rsidRPr="00DE4FB6">
        <w:rPr>
          <w:rFonts w:cs="Arial"/>
          <w:iCs/>
          <w:sz w:val="22"/>
          <w:szCs w:val="22"/>
        </w:rPr>
        <w:t>Seong</w:t>
      </w:r>
      <w:r w:rsidRPr="00DE4FB6">
        <w:rPr>
          <w:rFonts w:cs="Arial"/>
          <w:iCs/>
          <w:sz w:val="22"/>
          <w:szCs w:val="22"/>
        </w:rPr>
        <w:t xml:space="preserve">, Research Assistant, Department of Parasitology, College of Medicine, Hallym University, Korea, helped </w:t>
      </w:r>
      <w:r w:rsidR="00C5128D" w:rsidRPr="00DE4FB6">
        <w:rPr>
          <w:rFonts w:cs="Arial"/>
          <w:iCs/>
          <w:sz w:val="22"/>
          <w:szCs w:val="22"/>
        </w:rPr>
        <w:t xml:space="preserve">us </w:t>
      </w:r>
      <w:r w:rsidRPr="00DE4FB6">
        <w:rPr>
          <w:rFonts w:cs="Arial"/>
          <w:iCs/>
          <w:sz w:val="22"/>
          <w:szCs w:val="22"/>
        </w:rPr>
        <w:t xml:space="preserve">to check the format of manuscripts and to collect the necessary data. </w:t>
      </w:r>
      <w:r w:rsidR="007834F4" w:rsidRPr="00DE4FB6">
        <w:rPr>
          <w:rFonts w:cs="Arial"/>
          <w:iCs/>
          <w:sz w:val="22"/>
          <w:szCs w:val="22"/>
        </w:rPr>
        <w:t xml:space="preserve"> </w:t>
      </w:r>
    </w:p>
    <w:p w14:paraId="1ABCD82A" w14:textId="2FB7CB7E" w:rsidR="007D118B" w:rsidRPr="00DE4FB6" w:rsidRDefault="007D118B" w:rsidP="00E61F0B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  <w:lang w:eastAsia="ko-KR"/>
        </w:rPr>
      </w:pPr>
      <w:r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(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For any person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mentioned in the acknowledgment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s,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job title, affiliation, and role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in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the study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should be indicated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.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T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 xml:space="preserve">he person mentioned should provide </w:t>
      </w:r>
      <w:r w:rsidRPr="00DE4FB6">
        <w:rPr>
          <w:rFonts w:ascii="Garamond" w:hAnsi="Garamond" w:cs="Courier New"/>
          <w:color w:val="C00000"/>
          <w:sz w:val="22"/>
          <w:szCs w:val="22"/>
        </w:rPr>
        <w:t>written permission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. Please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upload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permission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letter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file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via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e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-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s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ubmission system.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Expressing appreciation 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o group members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is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not allowed.</w:t>
      </w:r>
      <w:r w:rsidR="006137D4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)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</w:p>
    <w:p w14:paraId="59BD8A24" w14:textId="77777777" w:rsidR="00E503E7" w:rsidRPr="00DE4FB6" w:rsidRDefault="00E503E7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57695A79" w14:textId="77777777" w:rsidR="004A2B40" w:rsidRPr="00DE4FB6" w:rsidRDefault="004A2B40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 xml:space="preserve">Supplementary materials </w:t>
      </w:r>
    </w:p>
    <w:p w14:paraId="7FC0B429" w14:textId="77777777" w:rsidR="00EA292C" w:rsidRPr="00DE4FB6" w:rsidRDefault="00EA292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1ECC91CA" w14:textId="3648F1DC" w:rsidR="004A2B40" w:rsidRPr="00DE4FB6" w:rsidRDefault="00EA292C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 </w:t>
      </w:r>
      <w:r w:rsidR="004A2B40" w:rsidRPr="00DE4FB6">
        <w:rPr>
          <w:rFonts w:cs="Arial"/>
          <w:iCs/>
          <w:sz w:val="22"/>
          <w:szCs w:val="22"/>
        </w:rPr>
        <w:t>(</w:t>
      </w:r>
      <w:r w:rsidR="004A2B40" w:rsidRPr="00DE4FB6">
        <w:rPr>
          <w:kern w:val="0"/>
          <w:sz w:val="22"/>
          <w:szCs w:val="22"/>
        </w:rPr>
        <w:t xml:space="preserve">Please upload </w:t>
      </w:r>
      <w:r w:rsidRPr="00DE4FB6">
        <w:rPr>
          <w:kern w:val="0"/>
          <w:sz w:val="22"/>
          <w:szCs w:val="22"/>
        </w:rPr>
        <w:t>supplementary files</w:t>
      </w:r>
      <w:r w:rsidR="004A2B40" w:rsidRPr="00DE4FB6">
        <w:rPr>
          <w:kern w:val="0"/>
          <w:sz w:val="22"/>
          <w:szCs w:val="22"/>
        </w:rPr>
        <w:t xml:space="preserve"> to </w:t>
      </w:r>
      <w:r w:rsidR="007968AA" w:rsidRPr="00DE4FB6">
        <w:rPr>
          <w:kern w:val="0"/>
          <w:sz w:val="22"/>
          <w:szCs w:val="22"/>
        </w:rPr>
        <w:t xml:space="preserve">the </w:t>
      </w:r>
      <w:r w:rsidR="004A2B40" w:rsidRPr="00DE4FB6">
        <w:rPr>
          <w:kern w:val="0"/>
          <w:sz w:val="22"/>
          <w:szCs w:val="22"/>
        </w:rPr>
        <w:t>submission system</w:t>
      </w:r>
      <w:r w:rsidRPr="00DE4FB6">
        <w:rPr>
          <w:kern w:val="0"/>
          <w:sz w:val="22"/>
          <w:szCs w:val="22"/>
        </w:rPr>
        <w:t>)</w:t>
      </w:r>
    </w:p>
    <w:p w14:paraId="2901C6D4" w14:textId="77777777" w:rsidR="00EA292C" w:rsidRPr="00DE4FB6" w:rsidRDefault="0098438B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Example) </w:t>
      </w:r>
      <w:r w:rsidR="00EA292C" w:rsidRPr="00DE4FB6">
        <w:rPr>
          <w:rFonts w:cs="Arial"/>
          <w:iCs/>
          <w:sz w:val="22"/>
          <w:szCs w:val="22"/>
        </w:rPr>
        <w:t>Supplement 1. Author guidelines of journals</w:t>
      </w:r>
    </w:p>
    <w:p w14:paraId="53BD3280" w14:textId="77777777" w:rsidR="00155294" w:rsidRPr="00DE4FB6" w:rsidRDefault="00155294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C47321E" w14:textId="77777777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References</w:t>
      </w:r>
    </w:p>
    <w:p w14:paraId="725A65AA" w14:textId="022E3426" w:rsidR="001408FB" w:rsidRPr="00DE4FB6" w:rsidRDefault="00BC4673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[Journal]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 xml:space="preserve"> Describe all au</w:t>
      </w:r>
      <w:r w:rsidR="00F84463" w:rsidRPr="00DE4FB6">
        <w:rPr>
          <w:rFonts w:cs="Arial"/>
          <w:iCs/>
          <w:color w:val="000000" w:themeColor="text1"/>
          <w:sz w:val="22"/>
          <w:szCs w:val="22"/>
        </w:rPr>
        <w:t>t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>hors’ names</w:t>
      </w:r>
      <w:r w:rsidR="007968AA" w:rsidRPr="00DE4FB6">
        <w:rPr>
          <w:rFonts w:cs="Arial"/>
          <w:iCs/>
          <w:color w:val="000000" w:themeColor="text1"/>
          <w:sz w:val="22"/>
          <w:szCs w:val="22"/>
        </w:rPr>
        <w:t xml:space="preserve"> regardless of the number of authors. 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>There should be no issue number. Title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>s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should be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 written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in 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lowercase 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>character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>s, except for the first character of the first word and any proper nouns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. 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The j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ournal title should be 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presented using the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ISO abbreviation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.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 xml:space="preserve"> </w:t>
      </w:r>
    </w:p>
    <w:p w14:paraId="4C274F87" w14:textId="1FCE358F" w:rsidR="00DE4FB6" w:rsidRDefault="0098438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Article with article number without page number]</w:t>
      </w:r>
      <w:r w:rsidR="00BB4CBF"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 xml:space="preserve"> </w:t>
      </w:r>
    </w:p>
    <w:p w14:paraId="10FB1083" w14:textId="1922190A" w:rsidR="002F70BF" w:rsidRPr="00DE4FB6" w:rsidRDefault="00DE4FB6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lastRenderedPageBreak/>
        <w:t xml:space="preserve">1. </w:t>
      </w:r>
      <w:r w:rsidR="00BB4CBF" w:rsidRPr="00DE4FB6">
        <w:rPr>
          <w:sz w:val="22"/>
          <w:szCs w:val="22"/>
        </w:rPr>
        <w:t xml:space="preserve">Bourque J, Skinner H, Dupré J, Bacchus M, Ainslie M, Ma IWY, Cole G. Performance of the Ebel standard-setting method in spring 2019 Royal College of Physicians and Surgeons of Canada internal medicine certification examination consisted of multiple-choice questions. J Educ Eval Health Prof 2020;17:12. </w:t>
      </w:r>
      <w:r w:rsidR="00BE761F" w:rsidRPr="00DE4FB6">
        <w:rPr>
          <w:sz w:val="22"/>
          <w:szCs w:val="22"/>
        </w:rPr>
        <w:t>https://doi.org/</w:t>
      </w:r>
      <w:r w:rsidR="00BB4CBF" w:rsidRPr="00DE4FB6">
        <w:rPr>
          <w:sz w:val="22"/>
          <w:szCs w:val="22"/>
        </w:rPr>
        <w:t>10.3352/jeehp.2020.17.12</w:t>
      </w:r>
      <w:r w:rsidR="002F70BF" w:rsidRPr="00DE4FB6">
        <w:rPr>
          <w:rFonts w:cs="Arial"/>
          <w:color w:val="000000" w:themeColor="text1"/>
          <w:kern w:val="0"/>
          <w:sz w:val="22"/>
          <w:szCs w:val="22"/>
        </w:rPr>
        <w:t xml:space="preserve"> </w:t>
      </w:r>
    </w:p>
    <w:p w14:paraId="540011D4" w14:textId="44E97562" w:rsidR="00DE4FB6" w:rsidRDefault="0098438B" w:rsidP="0098438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[Article with page number] </w:t>
      </w:r>
    </w:p>
    <w:p w14:paraId="0AB53ED8" w14:textId="3DF42CFC" w:rsidR="002F70BF" w:rsidRPr="00DE4FB6" w:rsidRDefault="00DE4FB6" w:rsidP="0098438B">
      <w:pPr>
        <w:widowControl/>
        <w:wordWrap/>
        <w:autoSpaceDE/>
        <w:autoSpaceDN/>
        <w:spacing w:after="0" w:line="480" w:lineRule="auto"/>
        <w:jc w:val="left"/>
        <w:rPr>
          <w:rFonts w:cs="Arial"/>
          <w:kern w:val="0"/>
          <w:sz w:val="22"/>
          <w:szCs w:val="22"/>
        </w:rPr>
      </w:pPr>
      <w:r>
        <w:rPr>
          <w:rFonts w:cs="Arial"/>
          <w:color w:val="000000" w:themeColor="text1"/>
          <w:kern w:val="0"/>
          <w:sz w:val="22"/>
          <w:szCs w:val="22"/>
        </w:rPr>
        <w:t xml:space="preserve">2. </w:t>
      </w:r>
      <w:r w:rsidR="0098438B" w:rsidRPr="00DE4FB6">
        <w:rPr>
          <w:sz w:val="22"/>
          <w:szCs w:val="22"/>
        </w:rPr>
        <w:t>Park SH, Kim YH, J Lee JY, Yoo S, Kim CJ. Ethical challenges regarding artificial intelligence in medicine from the perspective of scientific editing and peer review. Sci Ed 2019;6: 91-98. https://doi.org/10.6087/kcse.164</w:t>
      </w:r>
    </w:p>
    <w:p w14:paraId="6638A25C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Books]</w:t>
      </w: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br/>
        <w:t>· Entire book</w:t>
      </w:r>
    </w:p>
    <w:p w14:paraId="25B97E9D" w14:textId="77777777" w:rsidR="001408FB" w:rsidRPr="00DE4FB6" w:rsidRDefault="002F70BF" w:rsidP="00E61F0B">
      <w:pPr>
        <w:pStyle w:val="a6"/>
        <w:widowControl/>
        <w:wordWrap/>
        <w:autoSpaceDE/>
        <w:autoSpaceDN/>
        <w:spacing w:after="0" w:line="480" w:lineRule="auto"/>
        <w:ind w:left="0"/>
        <w:jc w:val="left"/>
        <w:rPr>
          <w:rStyle w:val="element-citation"/>
          <w:color w:val="7030A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3. </w:t>
      </w:r>
      <w:r w:rsidR="00BE761F" w:rsidRPr="00DE4FB6">
        <w:rPr>
          <w:rStyle w:val="element-citation"/>
          <w:color w:val="7030A0"/>
          <w:sz w:val="22"/>
          <w:szCs w:val="22"/>
        </w:rPr>
        <w:t xml:space="preserve">Physician Assistant Education Association. </w:t>
      </w:r>
      <w:r w:rsidR="00BE761F" w:rsidRPr="00DE4FB6">
        <w:rPr>
          <w:rStyle w:val="ref-journal"/>
          <w:color w:val="7030A0"/>
          <w:sz w:val="22"/>
          <w:szCs w:val="22"/>
        </w:rPr>
        <w:t>By the numbers: program report 34: data from the 2018 program survey.</w:t>
      </w:r>
      <w:r w:rsidR="00BE761F" w:rsidRPr="00DE4FB6">
        <w:rPr>
          <w:rStyle w:val="element-citation"/>
          <w:color w:val="7030A0"/>
          <w:sz w:val="22"/>
          <w:szCs w:val="22"/>
        </w:rPr>
        <w:t xml:space="preserve"> Washington (DC): Physician Assistant Education Association; 2019</w:t>
      </w:r>
      <w:r w:rsidR="00003B72" w:rsidRPr="00DE4FB6">
        <w:rPr>
          <w:rStyle w:val="element-citation"/>
          <w:color w:val="7030A0"/>
          <w:sz w:val="22"/>
          <w:szCs w:val="22"/>
        </w:rPr>
        <w:t>. 48 p. https://doi.org/10.17538/PR34.2019</w:t>
      </w:r>
    </w:p>
    <w:p w14:paraId="583B02AF" w14:textId="77777777" w:rsidR="00040D41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· Book chapter</w:t>
      </w:r>
      <w:r w:rsidR="00040D41" w:rsidRPr="00DE4FB6">
        <w:rPr>
          <w:rFonts w:cs="Arial"/>
          <w:color w:val="000000" w:themeColor="text1"/>
          <w:kern w:val="0"/>
          <w:sz w:val="22"/>
          <w:szCs w:val="22"/>
        </w:rPr>
        <w:t xml:space="preserve"> </w:t>
      </w:r>
    </w:p>
    <w:p w14:paraId="6AE2CF82" w14:textId="77777777" w:rsidR="00B834C2" w:rsidRPr="00DE4FB6" w:rsidRDefault="002F70BF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7030A0"/>
          <w:kern w:val="0"/>
          <w:sz w:val="22"/>
          <w:szCs w:val="22"/>
          <w:lang w:eastAsia="en-US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>4</w:t>
      </w:r>
      <w:r w:rsidRPr="00DE4FB6">
        <w:rPr>
          <w:rFonts w:cs="Arial"/>
          <w:color w:val="7030A0"/>
          <w:kern w:val="0"/>
          <w:sz w:val="22"/>
          <w:szCs w:val="22"/>
        </w:rPr>
        <w:t xml:space="preserve">. </w:t>
      </w:r>
      <w:r w:rsidR="00B834C2" w:rsidRPr="00DE4FB6">
        <w:rPr>
          <w:rFonts w:eastAsia="Times New Roman" w:cs="Arial"/>
          <w:color w:val="7030A0"/>
          <w:kern w:val="0"/>
          <w:sz w:val="22"/>
          <w:szCs w:val="22"/>
          <w:lang w:eastAsia="en-US"/>
        </w:rPr>
        <w:t>Levine RE. Peer evaluation in team-based learning. In: Michaelsen LK, Parmelee DX, McMahon KK, Levine RE, editors. Team-based learning for health professions education: a guide to using small groups for improving learning. Sterling (VA): Stylus Publishing LLC.; 2008. p.103-116.</w:t>
      </w:r>
    </w:p>
    <w:p w14:paraId="1A3FA990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</w:pPr>
    </w:p>
    <w:p w14:paraId="1758AC31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Internet web sites]</w:t>
      </w:r>
    </w:p>
    <w:p w14:paraId="3FD29417" w14:textId="77777777" w:rsidR="00B00365" w:rsidRPr="00DE4FB6" w:rsidRDefault="002F70BF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806000" w:themeColor="accent4" w:themeShade="8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5. </w:t>
      </w:r>
      <w:r w:rsidR="00E61F0B" w:rsidRPr="00DE4FB6">
        <w:rPr>
          <w:color w:val="806000" w:themeColor="accent4" w:themeShade="80"/>
          <w:sz w:val="22"/>
          <w:szCs w:val="22"/>
        </w:rPr>
        <w:t>Holmboe ES, Edgar L, Hamstra S. The milestones guidebook [Internet]. Chicago (IL): Accreditation Council for Graduate Medical Education; 2016 [cited 20</w:t>
      </w:r>
      <w:r w:rsidR="0098438B" w:rsidRPr="00DE4FB6">
        <w:rPr>
          <w:color w:val="806000" w:themeColor="accent4" w:themeShade="80"/>
          <w:sz w:val="22"/>
          <w:szCs w:val="22"/>
        </w:rPr>
        <w:t>20</w:t>
      </w:r>
      <w:r w:rsidR="00E61F0B" w:rsidRPr="00DE4FB6">
        <w:rPr>
          <w:color w:val="806000" w:themeColor="accent4" w:themeShade="80"/>
          <w:sz w:val="22"/>
          <w:szCs w:val="22"/>
        </w:rPr>
        <w:t xml:space="preserve"> </w:t>
      </w:r>
      <w:r w:rsidR="0098438B" w:rsidRPr="00DE4FB6">
        <w:rPr>
          <w:color w:val="806000" w:themeColor="accent4" w:themeShade="80"/>
          <w:sz w:val="22"/>
          <w:szCs w:val="22"/>
        </w:rPr>
        <w:t>Jan</w:t>
      </w:r>
      <w:r w:rsidR="00E61F0B" w:rsidRPr="00DE4FB6">
        <w:rPr>
          <w:color w:val="806000" w:themeColor="accent4" w:themeShade="80"/>
          <w:sz w:val="22"/>
          <w:szCs w:val="22"/>
        </w:rPr>
        <w:t xml:space="preserve"> </w:t>
      </w:r>
      <w:r w:rsidR="0098438B" w:rsidRPr="00DE4FB6">
        <w:rPr>
          <w:color w:val="806000" w:themeColor="accent4" w:themeShade="80"/>
          <w:sz w:val="22"/>
          <w:szCs w:val="22"/>
        </w:rPr>
        <w:t>6</w:t>
      </w:r>
      <w:r w:rsidR="00E61F0B" w:rsidRPr="00DE4FB6">
        <w:rPr>
          <w:color w:val="806000" w:themeColor="accent4" w:themeShade="80"/>
          <w:sz w:val="22"/>
          <w:szCs w:val="22"/>
        </w:rPr>
        <w:t>]. Available from: https://www.acgme.org/Portals/0/MilestonesGuidebook.pdf</w:t>
      </w:r>
    </w:p>
    <w:p w14:paraId="0C880A5B" w14:textId="77777777" w:rsidR="00E61F0B" w:rsidRPr="00DE4FB6" w:rsidRDefault="00E61F0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bookmarkStart w:id="8" w:name="_GoBack"/>
      <w:bookmarkEnd w:id="8"/>
    </w:p>
    <w:p w14:paraId="5A01E9EC" w14:textId="348C796B" w:rsidR="002F70BF" w:rsidRPr="00DE4FB6" w:rsidRDefault="00B00365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Legends for figures</w:t>
      </w:r>
      <w:r w:rsidR="00DE4FB6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</w:p>
    <w:p w14:paraId="1677EAAA" w14:textId="71E4FA78" w:rsidR="00BE761F" w:rsidRPr="0098438B" w:rsidRDefault="00BE761F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Fig. 1</w:t>
      </w:r>
      <w:r w:rsidRPr="00DE4FB6">
        <w:rPr>
          <w:rFonts w:cs="Arial"/>
          <w:iCs/>
          <w:sz w:val="22"/>
          <w:szCs w:val="22"/>
        </w:rPr>
        <w:t xml:space="preserve">.  </w:t>
      </w:r>
      <w:r w:rsidR="00D72161" w:rsidRPr="00DE4FB6">
        <w:rPr>
          <w:rFonts w:cs="Arial"/>
          <w:iCs/>
          <w:sz w:val="22"/>
          <w:szCs w:val="22"/>
        </w:rPr>
        <w:t>The l</w:t>
      </w:r>
      <w:r w:rsidRPr="00DE4FB6">
        <w:rPr>
          <w:rFonts w:cs="Arial"/>
          <w:iCs/>
          <w:sz w:val="22"/>
          <w:szCs w:val="22"/>
        </w:rPr>
        <w:t>egend</w:t>
      </w:r>
      <w:r w:rsidR="00964E96" w:rsidRPr="00DE4FB6">
        <w:rPr>
          <w:rFonts w:cs="Arial"/>
          <w:iCs/>
          <w:sz w:val="22"/>
          <w:szCs w:val="22"/>
        </w:rPr>
        <w:t>s</w:t>
      </w:r>
      <w:r w:rsidRPr="00DE4FB6">
        <w:rPr>
          <w:rFonts w:cs="Arial"/>
          <w:iCs/>
          <w:sz w:val="22"/>
          <w:szCs w:val="22"/>
        </w:rPr>
        <w:t xml:space="preserve"> should </w:t>
      </w:r>
      <w:r w:rsidR="00D72161" w:rsidRPr="00DE4FB6">
        <w:rPr>
          <w:rFonts w:cs="Arial"/>
          <w:iCs/>
          <w:sz w:val="22"/>
          <w:szCs w:val="22"/>
        </w:rPr>
        <w:t xml:space="preserve">contain a </w:t>
      </w:r>
      <w:r w:rsidRPr="00DE4FB6">
        <w:rPr>
          <w:rFonts w:cs="Arial"/>
          <w:iCs/>
          <w:sz w:val="22"/>
          <w:szCs w:val="22"/>
        </w:rPr>
        <w:t xml:space="preserve">precise </w:t>
      </w:r>
      <w:r w:rsidR="00D72161" w:rsidRPr="00DE4FB6">
        <w:rPr>
          <w:rFonts w:cs="Arial"/>
          <w:iCs/>
          <w:sz w:val="22"/>
          <w:szCs w:val="22"/>
        </w:rPr>
        <w:t xml:space="preserve">description </w:t>
      </w:r>
      <w:r w:rsidRPr="00DE4FB6">
        <w:rPr>
          <w:rFonts w:cs="Arial"/>
          <w:iCs/>
          <w:sz w:val="22"/>
          <w:szCs w:val="22"/>
        </w:rPr>
        <w:t xml:space="preserve">so that </w:t>
      </w:r>
      <w:r w:rsidR="00964E96" w:rsidRPr="00DE4FB6">
        <w:rPr>
          <w:rFonts w:cs="Arial"/>
          <w:iCs/>
          <w:sz w:val="22"/>
          <w:szCs w:val="22"/>
        </w:rPr>
        <w:t xml:space="preserve">the </w:t>
      </w:r>
      <w:r w:rsidRPr="00DE4FB6">
        <w:rPr>
          <w:rFonts w:cs="Arial"/>
          <w:iCs/>
          <w:sz w:val="22"/>
          <w:szCs w:val="22"/>
        </w:rPr>
        <w:t xml:space="preserve">figure can be understood by </w:t>
      </w:r>
      <w:r w:rsidR="0098438B" w:rsidRPr="00DE4FB6">
        <w:rPr>
          <w:rFonts w:hint="eastAsia"/>
          <w:sz w:val="22"/>
          <w:szCs w:val="22"/>
        </w:rPr>
        <w:t>r</w:t>
      </w:r>
      <w:r w:rsidR="0098438B" w:rsidRPr="00DE4FB6">
        <w:rPr>
          <w:sz w:val="22"/>
          <w:szCs w:val="22"/>
        </w:rPr>
        <w:t xml:space="preserve">eaders without reading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>main text.</w:t>
      </w:r>
      <w:r w:rsidR="0098438B">
        <w:rPr>
          <w:sz w:val="22"/>
          <w:szCs w:val="22"/>
        </w:rPr>
        <w:t xml:space="preserve"> </w:t>
      </w:r>
    </w:p>
    <w:sectPr w:rsidR="00BE761F" w:rsidRPr="0098438B" w:rsidSect="00861D15">
      <w:footerReference w:type="default" r:id="rId14"/>
      <w:pgSz w:w="11906" w:h="16838"/>
      <w:pgMar w:top="1701" w:right="1440" w:bottom="1701" w:left="1440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8224FB" w16cid:durableId="23C14CDC"/>
  <w16cid:commentId w16cid:paraId="21B80BA8" w16cid:durableId="23C14A23"/>
  <w16cid:commentId w16cid:paraId="59452B42" w16cid:durableId="23C14B9C"/>
  <w16cid:commentId w16cid:paraId="05E0FF4E" w16cid:durableId="23C19201"/>
  <w16cid:commentId w16cid:paraId="2606318B" w16cid:durableId="23C14C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D2A8CF" w14:textId="77777777" w:rsidR="008501B8" w:rsidRDefault="008501B8" w:rsidP="00ED2E50">
      <w:pPr>
        <w:spacing w:after="0" w:line="240" w:lineRule="auto"/>
      </w:pPr>
      <w:r>
        <w:separator/>
      </w:r>
    </w:p>
  </w:endnote>
  <w:endnote w:type="continuationSeparator" w:id="0">
    <w:p w14:paraId="447248B8" w14:textId="77777777" w:rsidR="008501B8" w:rsidRDefault="008501B8" w:rsidP="00ED2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1" w:csb0="6000019F" w:csb1="DFD7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1" w:csb0="400001FF" w:csb1="FFFF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6201609"/>
      <w:docPartObj>
        <w:docPartGallery w:val="Page Numbers (Bottom of Page)"/>
        <w:docPartUnique/>
      </w:docPartObj>
    </w:sdtPr>
    <w:sdtEndPr/>
    <w:sdtContent>
      <w:p w14:paraId="4A9779D4" w14:textId="45E6B094" w:rsidR="0097383E" w:rsidRDefault="00526D6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2C9E" w:rsidRPr="00152C9E">
          <w:rPr>
            <w:noProof/>
            <w:lang w:val="ko-KR"/>
          </w:rPr>
          <w:t>1</w:t>
        </w:r>
        <w:r>
          <w:rPr>
            <w:noProof/>
            <w:lang w:val="ko-KR"/>
          </w:rPr>
          <w:fldChar w:fldCharType="end"/>
        </w:r>
      </w:p>
    </w:sdtContent>
  </w:sdt>
  <w:p w14:paraId="3029A949" w14:textId="77777777" w:rsidR="0097383E" w:rsidRDefault="009738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03B2ED" w14:textId="77777777" w:rsidR="008501B8" w:rsidRDefault="008501B8" w:rsidP="00ED2E50">
      <w:pPr>
        <w:spacing w:after="0" w:line="240" w:lineRule="auto"/>
      </w:pPr>
      <w:r>
        <w:separator/>
      </w:r>
    </w:p>
  </w:footnote>
  <w:footnote w:type="continuationSeparator" w:id="0">
    <w:p w14:paraId="07132238" w14:textId="77777777" w:rsidR="008501B8" w:rsidRDefault="008501B8" w:rsidP="00ED2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20112"/>
    <w:multiLevelType w:val="hybridMultilevel"/>
    <w:tmpl w:val="2B8AA5B8"/>
    <w:lvl w:ilvl="0" w:tplc="35765368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EEA3468"/>
    <w:multiLevelType w:val="hybridMultilevel"/>
    <w:tmpl w:val="49CED4CE"/>
    <w:lvl w:ilvl="0" w:tplc="9D9016E6">
      <w:start w:val="1"/>
      <w:numFmt w:val="decimal"/>
      <w:lvlText w:val="%1."/>
      <w:lvlJc w:val="left"/>
      <w:pPr>
        <w:ind w:left="720" w:hanging="360"/>
      </w:pPr>
      <w:rPr>
        <w:rFonts w:ascii="Garamond" w:eastAsiaTheme="minorEastAsia" w:hAnsi="Garamond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0"/>
  <w:removePersonalInformation/>
  <w:removeDateAndTime/>
  <w:bordersDoNotSurroundHeader/>
  <w:bordersDoNotSurroundFooter/>
  <w:hideSpellingErrors/>
  <w:hideGrammaticalErrors/>
  <w:trackRevisions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zE2MjMzNDGyNDFV0lEKTi0uzszPAymwqAUAz9FoPSwAAAA="/>
  </w:docVars>
  <w:rsids>
    <w:rsidRoot w:val="00D5670D"/>
    <w:rsid w:val="00003B72"/>
    <w:rsid w:val="00015178"/>
    <w:rsid w:val="00025998"/>
    <w:rsid w:val="000269D0"/>
    <w:rsid w:val="00040D41"/>
    <w:rsid w:val="000619C6"/>
    <w:rsid w:val="00064039"/>
    <w:rsid w:val="00070DBC"/>
    <w:rsid w:val="000721B9"/>
    <w:rsid w:val="00073069"/>
    <w:rsid w:val="00094744"/>
    <w:rsid w:val="000978F4"/>
    <w:rsid w:val="000B3414"/>
    <w:rsid w:val="000E04B9"/>
    <w:rsid w:val="000E5827"/>
    <w:rsid w:val="000E5E0F"/>
    <w:rsid w:val="00111F22"/>
    <w:rsid w:val="00121DE1"/>
    <w:rsid w:val="001330CF"/>
    <w:rsid w:val="00134CCE"/>
    <w:rsid w:val="001408FB"/>
    <w:rsid w:val="00141836"/>
    <w:rsid w:val="00146099"/>
    <w:rsid w:val="0014772B"/>
    <w:rsid w:val="00152C62"/>
    <w:rsid w:val="00152C9E"/>
    <w:rsid w:val="00155294"/>
    <w:rsid w:val="00175BB4"/>
    <w:rsid w:val="001801EC"/>
    <w:rsid w:val="001A5B9C"/>
    <w:rsid w:val="001A7C8A"/>
    <w:rsid w:val="001C6081"/>
    <w:rsid w:val="001D71AA"/>
    <w:rsid w:val="001D7A5E"/>
    <w:rsid w:val="001E1DF2"/>
    <w:rsid w:val="001F3DC1"/>
    <w:rsid w:val="0020008F"/>
    <w:rsid w:val="00206FA6"/>
    <w:rsid w:val="00214F62"/>
    <w:rsid w:val="0023115B"/>
    <w:rsid w:val="002463AD"/>
    <w:rsid w:val="00250094"/>
    <w:rsid w:val="00255EFC"/>
    <w:rsid w:val="002802D4"/>
    <w:rsid w:val="00287E65"/>
    <w:rsid w:val="002D4DF9"/>
    <w:rsid w:val="002F0DD6"/>
    <w:rsid w:val="002F32C1"/>
    <w:rsid w:val="002F3F79"/>
    <w:rsid w:val="002F6B45"/>
    <w:rsid w:val="002F70BF"/>
    <w:rsid w:val="002F77D1"/>
    <w:rsid w:val="00302DAC"/>
    <w:rsid w:val="00313E71"/>
    <w:rsid w:val="0033460E"/>
    <w:rsid w:val="00345435"/>
    <w:rsid w:val="003510DD"/>
    <w:rsid w:val="00351BEC"/>
    <w:rsid w:val="0035257C"/>
    <w:rsid w:val="003560EA"/>
    <w:rsid w:val="00362E6F"/>
    <w:rsid w:val="00364DB6"/>
    <w:rsid w:val="00365A63"/>
    <w:rsid w:val="00365A9F"/>
    <w:rsid w:val="00372264"/>
    <w:rsid w:val="003922D8"/>
    <w:rsid w:val="003B67A5"/>
    <w:rsid w:val="003C0674"/>
    <w:rsid w:val="003C0918"/>
    <w:rsid w:val="003E5B50"/>
    <w:rsid w:val="003E65BF"/>
    <w:rsid w:val="003F328A"/>
    <w:rsid w:val="00404094"/>
    <w:rsid w:val="00406D70"/>
    <w:rsid w:val="004102DE"/>
    <w:rsid w:val="00420C2D"/>
    <w:rsid w:val="00421F1F"/>
    <w:rsid w:val="0044353F"/>
    <w:rsid w:val="00443EDC"/>
    <w:rsid w:val="0045094A"/>
    <w:rsid w:val="0045220C"/>
    <w:rsid w:val="00454F48"/>
    <w:rsid w:val="0047180B"/>
    <w:rsid w:val="00486568"/>
    <w:rsid w:val="004A2B40"/>
    <w:rsid w:val="004A63F4"/>
    <w:rsid w:val="004B1368"/>
    <w:rsid w:val="004D633E"/>
    <w:rsid w:val="004D6CBF"/>
    <w:rsid w:val="004D7FAB"/>
    <w:rsid w:val="004F08FC"/>
    <w:rsid w:val="004F4994"/>
    <w:rsid w:val="004F4A28"/>
    <w:rsid w:val="004F7904"/>
    <w:rsid w:val="00514DD1"/>
    <w:rsid w:val="00515E5A"/>
    <w:rsid w:val="00516172"/>
    <w:rsid w:val="0051672E"/>
    <w:rsid w:val="0051771C"/>
    <w:rsid w:val="00526D6D"/>
    <w:rsid w:val="0054728C"/>
    <w:rsid w:val="00551671"/>
    <w:rsid w:val="00557695"/>
    <w:rsid w:val="00557753"/>
    <w:rsid w:val="0056124E"/>
    <w:rsid w:val="00565B7B"/>
    <w:rsid w:val="005850C0"/>
    <w:rsid w:val="00594195"/>
    <w:rsid w:val="005972A3"/>
    <w:rsid w:val="005A40C8"/>
    <w:rsid w:val="005A66DB"/>
    <w:rsid w:val="005B129F"/>
    <w:rsid w:val="005B76A1"/>
    <w:rsid w:val="005C6D4D"/>
    <w:rsid w:val="005E24F1"/>
    <w:rsid w:val="005E36F7"/>
    <w:rsid w:val="005F0F34"/>
    <w:rsid w:val="005F3F39"/>
    <w:rsid w:val="005F5253"/>
    <w:rsid w:val="005F6346"/>
    <w:rsid w:val="00602783"/>
    <w:rsid w:val="00606E4A"/>
    <w:rsid w:val="00607460"/>
    <w:rsid w:val="006137D4"/>
    <w:rsid w:val="00613CF9"/>
    <w:rsid w:val="00613EF1"/>
    <w:rsid w:val="00632099"/>
    <w:rsid w:val="00645644"/>
    <w:rsid w:val="00651A1D"/>
    <w:rsid w:val="006521C9"/>
    <w:rsid w:val="0065665D"/>
    <w:rsid w:val="006610F8"/>
    <w:rsid w:val="00673E83"/>
    <w:rsid w:val="00675243"/>
    <w:rsid w:val="006906DA"/>
    <w:rsid w:val="006A02FA"/>
    <w:rsid w:val="006A0991"/>
    <w:rsid w:val="006A108E"/>
    <w:rsid w:val="006D0AEE"/>
    <w:rsid w:val="006E070D"/>
    <w:rsid w:val="006F7872"/>
    <w:rsid w:val="007077CC"/>
    <w:rsid w:val="0071017F"/>
    <w:rsid w:val="007118CF"/>
    <w:rsid w:val="0071612F"/>
    <w:rsid w:val="00720FE1"/>
    <w:rsid w:val="00721D5F"/>
    <w:rsid w:val="007236C7"/>
    <w:rsid w:val="00732483"/>
    <w:rsid w:val="00737084"/>
    <w:rsid w:val="007601CA"/>
    <w:rsid w:val="007622A5"/>
    <w:rsid w:val="00764256"/>
    <w:rsid w:val="00767B52"/>
    <w:rsid w:val="007834F4"/>
    <w:rsid w:val="00794833"/>
    <w:rsid w:val="00795A82"/>
    <w:rsid w:val="007968AA"/>
    <w:rsid w:val="007A4096"/>
    <w:rsid w:val="007B03C5"/>
    <w:rsid w:val="007C4FE1"/>
    <w:rsid w:val="007D118B"/>
    <w:rsid w:val="007D358A"/>
    <w:rsid w:val="007E3736"/>
    <w:rsid w:val="007F31AC"/>
    <w:rsid w:val="00800CFA"/>
    <w:rsid w:val="0080272C"/>
    <w:rsid w:val="00803D61"/>
    <w:rsid w:val="0081112E"/>
    <w:rsid w:val="00811A39"/>
    <w:rsid w:val="00812338"/>
    <w:rsid w:val="00812538"/>
    <w:rsid w:val="0082080E"/>
    <w:rsid w:val="0083002D"/>
    <w:rsid w:val="00832FC2"/>
    <w:rsid w:val="008330C1"/>
    <w:rsid w:val="00837847"/>
    <w:rsid w:val="008434FC"/>
    <w:rsid w:val="008462BC"/>
    <w:rsid w:val="008501B8"/>
    <w:rsid w:val="00856363"/>
    <w:rsid w:val="00861D15"/>
    <w:rsid w:val="00862A48"/>
    <w:rsid w:val="0086690A"/>
    <w:rsid w:val="0087135D"/>
    <w:rsid w:val="00873974"/>
    <w:rsid w:val="00873CF7"/>
    <w:rsid w:val="00883DA5"/>
    <w:rsid w:val="00892CBB"/>
    <w:rsid w:val="00894B8C"/>
    <w:rsid w:val="008A2811"/>
    <w:rsid w:val="008B26C7"/>
    <w:rsid w:val="008B683E"/>
    <w:rsid w:val="008D5063"/>
    <w:rsid w:val="008F3251"/>
    <w:rsid w:val="008F4374"/>
    <w:rsid w:val="009036C7"/>
    <w:rsid w:val="00903C6D"/>
    <w:rsid w:val="00914239"/>
    <w:rsid w:val="00921B55"/>
    <w:rsid w:val="00923D3B"/>
    <w:rsid w:val="00924717"/>
    <w:rsid w:val="00925903"/>
    <w:rsid w:val="00964E96"/>
    <w:rsid w:val="00964FAD"/>
    <w:rsid w:val="00972210"/>
    <w:rsid w:val="009732B2"/>
    <w:rsid w:val="0097383E"/>
    <w:rsid w:val="00974834"/>
    <w:rsid w:val="0098438B"/>
    <w:rsid w:val="009858CB"/>
    <w:rsid w:val="00992DB8"/>
    <w:rsid w:val="00994402"/>
    <w:rsid w:val="009A75E2"/>
    <w:rsid w:val="009A78E5"/>
    <w:rsid w:val="009B105C"/>
    <w:rsid w:val="009B191D"/>
    <w:rsid w:val="009C7E17"/>
    <w:rsid w:val="009D4F5C"/>
    <w:rsid w:val="009E2936"/>
    <w:rsid w:val="009F2AC4"/>
    <w:rsid w:val="009F31F6"/>
    <w:rsid w:val="009F4B10"/>
    <w:rsid w:val="00A031A6"/>
    <w:rsid w:val="00A12019"/>
    <w:rsid w:val="00A13494"/>
    <w:rsid w:val="00A152AB"/>
    <w:rsid w:val="00A21891"/>
    <w:rsid w:val="00A307B0"/>
    <w:rsid w:val="00A35BDF"/>
    <w:rsid w:val="00A82ECC"/>
    <w:rsid w:val="00A90A34"/>
    <w:rsid w:val="00A9577D"/>
    <w:rsid w:val="00AA628D"/>
    <w:rsid w:val="00AB3DDD"/>
    <w:rsid w:val="00AB628B"/>
    <w:rsid w:val="00AC14E6"/>
    <w:rsid w:val="00AC7BF5"/>
    <w:rsid w:val="00AE2206"/>
    <w:rsid w:val="00AE30D8"/>
    <w:rsid w:val="00AE334B"/>
    <w:rsid w:val="00AF47B4"/>
    <w:rsid w:val="00B00365"/>
    <w:rsid w:val="00B0269D"/>
    <w:rsid w:val="00B07650"/>
    <w:rsid w:val="00B10818"/>
    <w:rsid w:val="00B216BA"/>
    <w:rsid w:val="00B23BF2"/>
    <w:rsid w:val="00B26C99"/>
    <w:rsid w:val="00B373A2"/>
    <w:rsid w:val="00B45D1F"/>
    <w:rsid w:val="00B521C9"/>
    <w:rsid w:val="00B668F9"/>
    <w:rsid w:val="00B75934"/>
    <w:rsid w:val="00B834C2"/>
    <w:rsid w:val="00B93B3E"/>
    <w:rsid w:val="00B93DA7"/>
    <w:rsid w:val="00B96A23"/>
    <w:rsid w:val="00BA2D2E"/>
    <w:rsid w:val="00BA7675"/>
    <w:rsid w:val="00BB12C9"/>
    <w:rsid w:val="00BB2B65"/>
    <w:rsid w:val="00BB4CBF"/>
    <w:rsid w:val="00BB6B59"/>
    <w:rsid w:val="00BC0C3C"/>
    <w:rsid w:val="00BC4673"/>
    <w:rsid w:val="00BC6235"/>
    <w:rsid w:val="00BD30CC"/>
    <w:rsid w:val="00BE041F"/>
    <w:rsid w:val="00BE224C"/>
    <w:rsid w:val="00BE29EC"/>
    <w:rsid w:val="00BE761F"/>
    <w:rsid w:val="00BF17C1"/>
    <w:rsid w:val="00BF7165"/>
    <w:rsid w:val="00C04AD6"/>
    <w:rsid w:val="00C1292D"/>
    <w:rsid w:val="00C2158D"/>
    <w:rsid w:val="00C26680"/>
    <w:rsid w:val="00C27345"/>
    <w:rsid w:val="00C318AB"/>
    <w:rsid w:val="00C452BD"/>
    <w:rsid w:val="00C5128D"/>
    <w:rsid w:val="00C51C7D"/>
    <w:rsid w:val="00C55147"/>
    <w:rsid w:val="00C55CB4"/>
    <w:rsid w:val="00C56EA2"/>
    <w:rsid w:val="00C63C22"/>
    <w:rsid w:val="00C70870"/>
    <w:rsid w:val="00C729A9"/>
    <w:rsid w:val="00C7367A"/>
    <w:rsid w:val="00C83A11"/>
    <w:rsid w:val="00CA79F5"/>
    <w:rsid w:val="00CB20B6"/>
    <w:rsid w:val="00CB411B"/>
    <w:rsid w:val="00CB44EC"/>
    <w:rsid w:val="00CB7135"/>
    <w:rsid w:val="00CB7A66"/>
    <w:rsid w:val="00CC0577"/>
    <w:rsid w:val="00CD4B5C"/>
    <w:rsid w:val="00CD4BA1"/>
    <w:rsid w:val="00CD5518"/>
    <w:rsid w:val="00CD775E"/>
    <w:rsid w:val="00CE2601"/>
    <w:rsid w:val="00CE6610"/>
    <w:rsid w:val="00CF183D"/>
    <w:rsid w:val="00CF187E"/>
    <w:rsid w:val="00D02510"/>
    <w:rsid w:val="00D22107"/>
    <w:rsid w:val="00D2401A"/>
    <w:rsid w:val="00D30354"/>
    <w:rsid w:val="00D31078"/>
    <w:rsid w:val="00D35DB0"/>
    <w:rsid w:val="00D36ADA"/>
    <w:rsid w:val="00D44207"/>
    <w:rsid w:val="00D56142"/>
    <w:rsid w:val="00D5670D"/>
    <w:rsid w:val="00D72161"/>
    <w:rsid w:val="00D75AE8"/>
    <w:rsid w:val="00D86974"/>
    <w:rsid w:val="00D96E2B"/>
    <w:rsid w:val="00DA0437"/>
    <w:rsid w:val="00DA3BDD"/>
    <w:rsid w:val="00DA717D"/>
    <w:rsid w:val="00DC3BAC"/>
    <w:rsid w:val="00DC63F8"/>
    <w:rsid w:val="00DE29EE"/>
    <w:rsid w:val="00DE4FB6"/>
    <w:rsid w:val="00DF5594"/>
    <w:rsid w:val="00E03C96"/>
    <w:rsid w:val="00E105AF"/>
    <w:rsid w:val="00E15BAE"/>
    <w:rsid w:val="00E2690E"/>
    <w:rsid w:val="00E27D76"/>
    <w:rsid w:val="00E31316"/>
    <w:rsid w:val="00E316A0"/>
    <w:rsid w:val="00E33E80"/>
    <w:rsid w:val="00E4195D"/>
    <w:rsid w:val="00E47C9C"/>
    <w:rsid w:val="00E503E7"/>
    <w:rsid w:val="00E5467B"/>
    <w:rsid w:val="00E61F0B"/>
    <w:rsid w:val="00E66DAC"/>
    <w:rsid w:val="00E86298"/>
    <w:rsid w:val="00EA292C"/>
    <w:rsid w:val="00EA3B7D"/>
    <w:rsid w:val="00EB57E7"/>
    <w:rsid w:val="00EB6301"/>
    <w:rsid w:val="00EC0B7C"/>
    <w:rsid w:val="00EC1004"/>
    <w:rsid w:val="00EC32ED"/>
    <w:rsid w:val="00ED2E50"/>
    <w:rsid w:val="00ED3245"/>
    <w:rsid w:val="00EF37FF"/>
    <w:rsid w:val="00F03A4B"/>
    <w:rsid w:val="00F21BDE"/>
    <w:rsid w:val="00F22869"/>
    <w:rsid w:val="00F2431A"/>
    <w:rsid w:val="00F33735"/>
    <w:rsid w:val="00F3566C"/>
    <w:rsid w:val="00F71126"/>
    <w:rsid w:val="00F714A9"/>
    <w:rsid w:val="00F73D6D"/>
    <w:rsid w:val="00F76F51"/>
    <w:rsid w:val="00F8011C"/>
    <w:rsid w:val="00F84463"/>
    <w:rsid w:val="00F91ABD"/>
    <w:rsid w:val="00F931D4"/>
    <w:rsid w:val="00F96351"/>
    <w:rsid w:val="00FC0BEE"/>
    <w:rsid w:val="00FC607E"/>
    <w:rsid w:val="00FD4E8F"/>
    <w:rsid w:val="00FD685F"/>
    <w:rsid w:val="00FE35DD"/>
    <w:rsid w:val="00FE37FF"/>
    <w:rsid w:val="00FE578B"/>
    <w:rsid w:val="00FE6399"/>
    <w:rsid w:val="00FF2E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553BD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EastAsia" w:hAnsi="Garamond" w:cstheme="minorBidi"/>
        <w:color w:val="C00000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2C6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C0577"/>
    <w:rPr>
      <w:color w:val="0563C1" w:themeColor="hyperlink"/>
      <w:u w:val="single"/>
    </w:rPr>
  </w:style>
  <w:style w:type="character" w:customStyle="1" w:styleId="apple-converted-space">
    <w:name w:val="apple-converted-space"/>
    <w:basedOn w:val="a0"/>
    <w:rsid w:val="00CC0577"/>
  </w:style>
  <w:style w:type="paragraph" w:styleId="a4">
    <w:name w:val="header"/>
    <w:basedOn w:val="a"/>
    <w:link w:val="Char"/>
    <w:uiPriority w:val="99"/>
    <w:unhideWhenUsed/>
    <w:rsid w:val="00ED2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ED2E50"/>
  </w:style>
  <w:style w:type="paragraph" w:styleId="a5">
    <w:name w:val="footer"/>
    <w:basedOn w:val="a"/>
    <w:link w:val="Char0"/>
    <w:uiPriority w:val="99"/>
    <w:unhideWhenUsed/>
    <w:rsid w:val="00ED2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ED2E50"/>
  </w:style>
  <w:style w:type="paragraph" w:styleId="a6">
    <w:name w:val="List Paragraph"/>
    <w:basedOn w:val="a"/>
    <w:uiPriority w:val="34"/>
    <w:qFormat/>
    <w:rsid w:val="001408FB"/>
    <w:pPr>
      <w:ind w:left="720"/>
      <w:contextualSpacing/>
    </w:pPr>
  </w:style>
  <w:style w:type="paragraph" w:styleId="a7">
    <w:name w:val="Normal (Web)"/>
    <w:basedOn w:val="a"/>
    <w:uiPriority w:val="99"/>
    <w:unhideWhenUsed/>
    <w:rsid w:val="00040D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table" w:styleId="a8">
    <w:name w:val="Table Grid"/>
    <w:basedOn w:val="a1"/>
    <w:uiPriority w:val="39"/>
    <w:rsid w:val="00214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443EDC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aa">
    <w:name w:val="Plain Text"/>
    <w:basedOn w:val="a"/>
    <w:link w:val="Char1"/>
    <w:uiPriority w:val="99"/>
    <w:unhideWhenUsed/>
    <w:rsid w:val="00CD4BA1"/>
    <w:pPr>
      <w:widowControl/>
      <w:wordWrap/>
      <w:autoSpaceDE/>
      <w:autoSpaceDN/>
      <w:spacing w:after="0" w:line="240" w:lineRule="auto"/>
      <w:jc w:val="left"/>
    </w:pPr>
    <w:rPr>
      <w:rFonts w:ascii="Consolas" w:eastAsia="바탕" w:hAnsi="Consolas"/>
      <w:color w:val="auto"/>
      <w:kern w:val="0"/>
      <w:sz w:val="21"/>
      <w:szCs w:val="21"/>
      <w:lang w:eastAsia="en-US"/>
    </w:rPr>
  </w:style>
  <w:style w:type="character" w:customStyle="1" w:styleId="Char1">
    <w:name w:val="글자만 Char"/>
    <w:basedOn w:val="a0"/>
    <w:link w:val="aa"/>
    <w:uiPriority w:val="99"/>
    <w:rsid w:val="00CD4BA1"/>
    <w:rPr>
      <w:rFonts w:ascii="Consolas" w:eastAsia="바탕" w:hAnsi="Consolas"/>
      <w:color w:val="auto"/>
      <w:kern w:val="0"/>
      <w:sz w:val="21"/>
      <w:szCs w:val="21"/>
      <w:lang w:eastAsia="en-US"/>
    </w:rPr>
  </w:style>
  <w:style w:type="paragraph" w:styleId="ab">
    <w:name w:val="Balloon Text"/>
    <w:basedOn w:val="a"/>
    <w:link w:val="Char2"/>
    <w:uiPriority w:val="99"/>
    <w:semiHidden/>
    <w:unhideWhenUsed/>
    <w:rsid w:val="002F70B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2F70BF"/>
    <w:rPr>
      <w:rFonts w:asciiTheme="majorHAnsi" w:eastAsiaTheme="majorEastAsia" w:hAnsiTheme="majorHAnsi" w:cstheme="majorBidi"/>
      <w:sz w:val="18"/>
      <w:szCs w:val="18"/>
    </w:rPr>
  </w:style>
  <w:style w:type="paragraph" w:customStyle="1" w:styleId="AbstractTitle">
    <w:name w:val="AbstractTitle"/>
    <w:basedOn w:val="a"/>
    <w:next w:val="a"/>
    <w:rsid w:val="002F32C1"/>
    <w:pPr>
      <w:widowControl/>
      <w:wordWrap/>
      <w:autoSpaceDE/>
      <w:autoSpaceDN/>
      <w:spacing w:before="120" w:after="0" w:line="240" w:lineRule="exact"/>
      <w:jc w:val="left"/>
      <w:outlineLvl w:val="1"/>
    </w:pPr>
    <w:rPr>
      <w:rFonts w:ascii="Times New Roman" w:eastAsia="Times New Roman" w:hAnsi="Times New Roman" w:cs="Times New Roman"/>
      <w:b/>
      <w:color w:val="auto"/>
      <w:kern w:val="0"/>
      <w:sz w:val="26"/>
      <w:lang w:val="en-GB" w:eastAsia="en-US"/>
    </w:rPr>
  </w:style>
  <w:style w:type="character" w:customStyle="1" w:styleId="element-citation">
    <w:name w:val="element-citation"/>
    <w:basedOn w:val="a0"/>
    <w:rsid w:val="00BE761F"/>
  </w:style>
  <w:style w:type="character" w:customStyle="1" w:styleId="ref-journal">
    <w:name w:val="ref-journal"/>
    <w:basedOn w:val="a0"/>
    <w:rsid w:val="00BE761F"/>
  </w:style>
  <w:style w:type="character" w:customStyle="1" w:styleId="acopre">
    <w:name w:val="acopre"/>
    <w:basedOn w:val="a0"/>
    <w:rsid w:val="00B834C2"/>
  </w:style>
  <w:style w:type="character" w:styleId="ac">
    <w:name w:val="annotation reference"/>
    <w:basedOn w:val="a0"/>
    <w:uiPriority w:val="99"/>
    <w:semiHidden/>
    <w:unhideWhenUsed/>
    <w:rsid w:val="00FD4E8F"/>
    <w:rPr>
      <w:sz w:val="18"/>
      <w:szCs w:val="18"/>
    </w:rPr>
  </w:style>
  <w:style w:type="paragraph" w:styleId="ad">
    <w:name w:val="annotation text"/>
    <w:basedOn w:val="a"/>
    <w:link w:val="Char3"/>
    <w:uiPriority w:val="99"/>
    <w:unhideWhenUsed/>
    <w:rsid w:val="00FD4E8F"/>
    <w:pPr>
      <w:jc w:val="left"/>
    </w:pPr>
  </w:style>
  <w:style w:type="character" w:customStyle="1" w:styleId="Char3">
    <w:name w:val="메모 텍스트 Char"/>
    <w:basedOn w:val="a0"/>
    <w:link w:val="ad"/>
    <w:uiPriority w:val="99"/>
    <w:rsid w:val="00FD4E8F"/>
  </w:style>
  <w:style w:type="paragraph" w:styleId="ae">
    <w:name w:val="annotation subject"/>
    <w:basedOn w:val="ad"/>
    <w:next w:val="ad"/>
    <w:link w:val="Char4"/>
    <w:uiPriority w:val="99"/>
    <w:semiHidden/>
    <w:unhideWhenUsed/>
    <w:rsid w:val="00FD4E8F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FD4E8F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D30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76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31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32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93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5070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47616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20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4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ehp.org/authors/authors.php" TargetMode="External"/><Relationship Id="rId13" Type="http://schemas.openxmlformats.org/officeDocument/2006/relationships/hyperlink" Target="http://orcid.org/0000-0002-8559-864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rcid.org/0000-0003-0458-5256" TargetMode="Externa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lm.nih.gov/mesh/MeSHonDemand.html)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xxxxx@jeehp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robe-statement.org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C98DA-BC99-45C7-A4FB-219005BAD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83</Words>
  <Characters>11877</Characters>
  <Application>Microsoft Office Word</Application>
  <DocSecurity>0</DocSecurity>
  <Lines>98</Lines>
  <Paragraphs>2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04T09:04:00Z</dcterms:created>
  <dcterms:modified xsi:type="dcterms:W3CDTF">2022-09-13T10:38:00Z</dcterms:modified>
</cp:coreProperties>
</file>